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F87C38" w14:textId="25B7CA02" w:rsidR="00453982" w:rsidRPr="00F50408" w:rsidRDefault="00453982" w:rsidP="00453982">
      <w:pPr>
        <w:rPr>
          <w:rStyle w:val="Hyperlink"/>
          <w:rFonts w:asciiTheme="minorHAnsi" w:hAnsiTheme="minorHAnsi" w:cstheme="minorHAnsi"/>
          <w:b/>
          <w:color w:val="auto"/>
          <w:spacing w:val="7"/>
          <w:sz w:val="22"/>
          <w:szCs w:val="22"/>
          <w:u w:val="none"/>
        </w:rPr>
      </w:pPr>
      <w:r w:rsidRPr="00F50408">
        <w:rPr>
          <w:rStyle w:val="Hyperlink"/>
          <w:rFonts w:asciiTheme="minorHAnsi" w:hAnsiTheme="minorHAnsi" w:cstheme="minorHAnsi"/>
          <w:b/>
          <w:color w:val="auto"/>
          <w:spacing w:val="7"/>
          <w:sz w:val="22"/>
          <w:szCs w:val="22"/>
          <w:u w:val="none"/>
        </w:rPr>
        <w:t xml:space="preserve">Bharadwaj N                                                                                                               </w:t>
      </w:r>
    </w:p>
    <w:p w14:paraId="53174E0F" w14:textId="1CB1CA97" w:rsidR="00453982" w:rsidRPr="00F50408" w:rsidRDefault="00453982" w:rsidP="00453982">
      <w:pPr>
        <w:rPr>
          <w:rStyle w:val="Hyperlink"/>
          <w:rFonts w:asciiTheme="minorHAnsi" w:hAnsiTheme="minorHAnsi" w:cstheme="minorHAnsi"/>
          <w:b/>
          <w:color w:val="auto"/>
          <w:spacing w:val="7"/>
          <w:sz w:val="22"/>
          <w:szCs w:val="22"/>
          <w:u w:val="none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Email: bharath.nanen@gmail.com</w:t>
      </w:r>
    </w:p>
    <w:p w14:paraId="32296073" w14:textId="16CD82B9" w:rsidR="003A3EFB" w:rsidRPr="00F50408" w:rsidRDefault="00F50408" w:rsidP="002244A3">
      <w:pPr>
        <w:shd w:val="clear" w:color="auto" w:fill="FFFFFF" w:themeFill="background1"/>
        <w:rPr>
          <w:rFonts w:asciiTheme="minorHAnsi" w:eastAsia="Times New Roman" w:hAnsiTheme="minorHAnsi" w:cstheme="minorHAnsi"/>
          <w:b/>
          <w:bCs/>
          <w:sz w:val="22"/>
          <w:szCs w:val="22"/>
        </w:rPr>
      </w:pPr>
      <w:r w:rsidRPr="00F50408">
        <w:rPr>
          <w:rStyle w:val="Hyperlink"/>
          <w:rFonts w:asciiTheme="minorHAnsi" w:hAnsiTheme="minorHAnsi" w:cstheme="minorHAnsi"/>
          <w:b/>
          <w:color w:val="auto"/>
          <w:spacing w:val="7"/>
          <w:sz w:val="22"/>
          <w:szCs w:val="22"/>
          <w:u w:val="none"/>
        </w:rPr>
        <w:t>Phone: 408-506-3371</w:t>
      </w:r>
    </w:p>
    <w:p w14:paraId="24D62036" w14:textId="7015105F" w:rsidR="00B67409" w:rsidRPr="00F50408" w:rsidRDefault="00B67409" w:rsidP="00F50408">
      <w:pPr>
        <w:shd w:val="clear" w:color="auto" w:fill="FFFFFF" w:themeFill="background1"/>
        <w:spacing w:line="338" w:lineRule="exact"/>
        <w:rPr>
          <w:rFonts w:asciiTheme="minorHAnsi" w:eastAsia="Times New Roman" w:hAnsiTheme="minorHAnsi" w:cstheme="minorHAnsi"/>
          <w:b/>
          <w:bCs/>
          <w:sz w:val="22"/>
          <w:szCs w:val="22"/>
          <w:u w:val="single"/>
        </w:rPr>
      </w:pPr>
      <w:r w:rsidRPr="00F50408">
        <w:rPr>
          <w:rFonts w:asciiTheme="minorHAnsi" w:eastAsia="Times New Roman" w:hAnsiTheme="minorHAnsi" w:cstheme="minorHAnsi"/>
          <w:b/>
          <w:bCs/>
          <w:sz w:val="22"/>
          <w:szCs w:val="22"/>
          <w:u w:val="single"/>
        </w:rPr>
        <w:t>PROFESSIONAL SUMMARY</w:t>
      </w:r>
    </w:p>
    <w:p w14:paraId="7321FFE6" w14:textId="77777777" w:rsidR="00C070C6" w:rsidRPr="00F50408" w:rsidRDefault="00C070C6" w:rsidP="002244A3">
      <w:pPr>
        <w:shd w:val="clear" w:color="auto" w:fill="FFFFFF" w:themeFill="background1"/>
        <w:spacing w:line="338" w:lineRule="exact"/>
        <w:jc w:val="center"/>
        <w:rPr>
          <w:rFonts w:asciiTheme="minorHAnsi" w:eastAsia="Times New Roman" w:hAnsiTheme="minorHAnsi" w:cstheme="minorHAnsi"/>
          <w:b/>
          <w:bCs/>
          <w:sz w:val="22"/>
          <w:szCs w:val="22"/>
          <w:u w:val="single"/>
        </w:rPr>
      </w:pPr>
    </w:p>
    <w:p w14:paraId="1544419E" w14:textId="69D095DC" w:rsidR="001C4038" w:rsidRPr="00F50408" w:rsidRDefault="00F50408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round 7+</w:t>
      </w:r>
      <w:bookmarkStart w:id="0" w:name="_GoBack"/>
      <w:bookmarkEnd w:id="0"/>
      <w:r w:rsidR="00520C82" w:rsidRPr="00F50408">
        <w:rPr>
          <w:rFonts w:asciiTheme="minorHAnsi" w:hAnsiTheme="minorHAnsi" w:cstheme="minorHAnsi"/>
        </w:rPr>
        <w:t xml:space="preserve"> </w:t>
      </w:r>
      <w:r w:rsidR="00B624CE" w:rsidRPr="00F50408">
        <w:rPr>
          <w:rFonts w:asciiTheme="minorHAnsi" w:hAnsiTheme="minorHAnsi" w:cstheme="minorHAnsi"/>
        </w:rPr>
        <w:t>Years of experience in Web Applicat</w:t>
      </w:r>
      <w:r w:rsidR="00877AA1" w:rsidRPr="00F50408">
        <w:rPr>
          <w:rFonts w:asciiTheme="minorHAnsi" w:hAnsiTheme="minorHAnsi" w:cstheme="minorHAnsi"/>
        </w:rPr>
        <w:t>ion Development &amp; Designing. </w:t>
      </w:r>
      <w:r w:rsidR="00B624CE" w:rsidRPr="00F50408">
        <w:rPr>
          <w:rFonts w:asciiTheme="minorHAnsi" w:hAnsiTheme="minorHAnsi" w:cstheme="minorHAnsi"/>
        </w:rPr>
        <w:t>Proficiency in </w:t>
      </w:r>
      <w:r w:rsidR="00B624CE"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="00B624CE" w:rsidRPr="00F50408">
        <w:rPr>
          <w:rFonts w:asciiTheme="minorHAnsi" w:hAnsiTheme="minorHAnsi" w:cstheme="minorHAnsi"/>
        </w:rPr>
        <w:t xml:space="preserve">, J2EE and the latest frameworks like JSF, Oracle ADF </w:t>
      </w:r>
      <w:r w:rsidR="001C4038" w:rsidRPr="00F50408">
        <w:rPr>
          <w:rFonts w:asciiTheme="minorHAnsi" w:hAnsiTheme="minorHAnsi" w:cstheme="minorHAnsi"/>
        </w:rPr>
        <w:t>components. </w:t>
      </w:r>
    </w:p>
    <w:p w14:paraId="63706C62" w14:textId="77777777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tensive experience in developing various web based applications using Hib</w:t>
      </w:r>
      <w:r w:rsidR="001C4038" w:rsidRPr="00F50408">
        <w:rPr>
          <w:rFonts w:asciiTheme="minorHAnsi" w:hAnsiTheme="minorHAnsi" w:cstheme="minorHAnsi"/>
        </w:rPr>
        <w:t xml:space="preserve">ernate and </w:t>
      </w:r>
      <w:proofErr w:type="gramStart"/>
      <w:r w:rsidR="001C4038" w:rsidRPr="00F50408">
        <w:rPr>
          <w:rFonts w:asciiTheme="minorHAnsi" w:hAnsiTheme="minorHAnsi" w:cstheme="minorHAnsi"/>
        </w:rPr>
        <w:t>Spring</w:t>
      </w:r>
      <w:proofErr w:type="gramEnd"/>
      <w:r w:rsidR="001C4038" w:rsidRPr="00F50408">
        <w:rPr>
          <w:rFonts w:asciiTheme="minorHAnsi" w:hAnsiTheme="minorHAnsi" w:cstheme="minorHAnsi"/>
        </w:rPr>
        <w:t xml:space="preserve"> frameworks. </w:t>
      </w:r>
    </w:p>
    <w:p w14:paraId="1AB2E59A" w14:textId="2553015A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perience with WEB 2.0 technol</w:t>
      </w:r>
      <w:r w:rsidR="001C4038" w:rsidRPr="00F50408">
        <w:rPr>
          <w:rFonts w:asciiTheme="minorHAnsi" w:hAnsiTheme="minorHAnsi" w:cstheme="minorHAnsi"/>
        </w:rPr>
        <w:t>ogies like DWR, Ajax and CSS. </w:t>
      </w:r>
    </w:p>
    <w:p w14:paraId="1686578B" w14:textId="7C679F73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Strong interpersonal and communication skills with an ability to lead a </w:t>
      </w:r>
      <w:r w:rsidR="001C4038" w:rsidRPr="00F50408">
        <w:rPr>
          <w:rFonts w:asciiTheme="minorHAnsi" w:hAnsiTheme="minorHAnsi" w:cstheme="minorHAnsi"/>
        </w:rPr>
        <w:t>team and keep them motivated. </w:t>
      </w:r>
    </w:p>
    <w:p w14:paraId="1FC0349D" w14:textId="2E5D031A" w:rsidR="00877AA1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pertise in Object Oriented Concepts, Object Oriented Design (OOD), Object Oriented Analysis (OOA) Programming. </w:t>
      </w:r>
    </w:p>
    <w:p w14:paraId="583E64E3" w14:textId="77777777" w:rsidR="00877AA1" w:rsidRPr="00F50408" w:rsidRDefault="00877AA1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>Involved in detailed project plan, analysis and design of Architecture specification for MQ Series environment. </w:t>
      </w:r>
    </w:p>
    <w:p w14:paraId="59B35967" w14:textId="5E7EFEEF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Strong interest in the financial industry, market mechanics, and future digital finance systems. Particular focus on building next generation financial systems </w:t>
      </w:r>
      <w:r w:rsidR="001C4038" w:rsidRPr="00F50408">
        <w:rPr>
          <w:rFonts w:asciiTheme="minorHAnsi" w:hAnsiTheme="minorHAnsi" w:cstheme="minorHAnsi"/>
        </w:rPr>
        <w:t xml:space="preserve">and devices using </w:t>
      </w:r>
      <w:proofErr w:type="spellStart"/>
      <w:r w:rsidR="001C4038" w:rsidRPr="00F50408">
        <w:rPr>
          <w:rFonts w:asciiTheme="minorHAnsi" w:hAnsiTheme="minorHAnsi" w:cstheme="minorHAnsi"/>
        </w:rPr>
        <w:t>Blockchains</w:t>
      </w:r>
      <w:proofErr w:type="spellEnd"/>
      <w:r w:rsidR="00B11F6E" w:rsidRPr="00F50408">
        <w:rPr>
          <w:rFonts w:asciiTheme="minorHAnsi" w:hAnsiTheme="minorHAnsi" w:cstheme="minorHAnsi"/>
        </w:rPr>
        <w:t>.</w:t>
      </w:r>
      <w:r w:rsidR="001C4038" w:rsidRPr="00F50408">
        <w:rPr>
          <w:rFonts w:asciiTheme="minorHAnsi" w:hAnsiTheme="minorHAnsi" w:cstheme="minorHAnsi"/>
        </w:rPr>
        <w:t> </w:t>
      </w:r>
    </w:p>
    <w:p w14:paraId="7FCE7990" w14:textId="3A838EAD" w:rsidR="00877AA1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Vast experience with Core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and J2EE using most of the advanced features of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 xml:space="preserve"> including JDBC, </w:t>
      </w:r>
      <w:proofErr w:type="gramStart"/>
      <w:r w:rsidRPr="00F50408">
        <w:rPr>
          <w:rFonts w:asciiTheme="minorHAnsi" w:hAnsiTheme="minorHAnsi" w:cstheme="minorHAnsi"/>
        </w:rPr>
        <w:t>Spring</w:t>
      </w:r>
      <w:proofErr w:type="gramEnd"/>
      <w:r w:rsidRPr="00F50408">
        <w:rPr>
          <w:rFonts w:asciiTheme="minorHAnsi" w:hAnsiTheme="minorHAnsi" w:cstheme="minorHAnsi"/>
        </w:rPr>
        <w:t>, Struts, EJB, Servlets, Hibernate. </w:t>
      </w:r>
    </w:p>
    <w:p w14:paraId="6C0D37A2" w14:textId="77777777" w:rsidR="00877AA1" w:rsidRPr="00F50408" w:rsidRDefault="00877AA1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>Managing the MQ Series messaging environment across multiple environments including installation, configuration, tuning.</w:t>
      </w:r>
    </w:p>
    <w:p w14:paraId="24FA10AD" w14:textId="64055D6F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hAnsiTheme="minorHAnsi" w:cstheme="minorHAnsi"/>
        </w:rPr>
        <w:t>Strong command in JavaScript leading Frameworks Team like Angular.js, React.js, backbone.js, bootstrap.js, Node.Js an</w:t>
      </w:r>
      <w:r w:rsidR="001C4038" w:rsidRPr="00F50408">
        <w:rPr>
          <w:rFonts w:asciiTheme="minorHAnsi" w:hAnsiTheme="minorHAnsi" w:cstheme="minorHAnsi"/>
        </w:rPr>
        <w:t>d Projects UI Designing Team. </w:t>
      </w:r>
    </w:p>
    <w:p w14:paraId="38E62CC3" w14:textId="3CDE5C51" w:rsidR="00F90652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hAnsiTheme="minorHAnsi" w:cstheme="minorHAnsi"/>
        </w:rPr>
        <w:t>Excellent knowledge and experience in Oracle Database, JDBC, DB2, PL/SQL, MS SQL Server, My SQL Server, Mongo DB. </w:t>
      </w:r>
    </w:p>
    <w:p w14:paraId="2B0CA608" w14:textId="49071275" w:rsidR="00F90652" w:rsidRPr="00F50408" w:rsidRDefault="00F90652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eastAsia="Times New Roman" w:hAnsiTheme="minorHAnsi" w:cstheme="minorHAnsi"/>
          <w:shd w:val="clear" w:color="auto" w:fill="FFFFFF"/>
        </w:rPr>
        <w:t>Created micro service plugin for Hapi.js service worker to read in info via RabbitMQ message bus in order to create and send SNS messages to AWS SNS topic</w:t>
      </w:r>
      <w:r w:rsidR="00B11F6E" w:rsidRPr="00F50408">
        <w:rPr>
          <w:rFonts w:asciiTheme="minorHAnsi" w:eastAsia="Times New Roman" w:hAnsiTheme="minorHAnsi" w:cstheme="minorHAnsi"/>
          <w:shd w:val="clear" w:color="auto" w:fill="FFFFFF"/>
        </w:rPr>
        <w:t>.</w:t>
      </w:r>
    </w:p>
    <w:p w14:paraId="0AC04102" w14:textId="6ED93848" w:rsidR="00F90652" w:rsidRPr="00F50408" w:rsidRDefault="00A57D80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="Times New Roman" w:hAnsiTheme="minorHAnsi" w:cstheme="minorHAnsi"/>
        </w:rPr>
      </w:pPr>
      <w:r w:rsidRPr="00F50408">
        <w:rPr>
          <w:rFonts w:asciiTheme="minorHAnsi" w:eastAsia="Times New Roman" w:hAnsiTheme="minorHAnsi" w:cstheme="minorHAnsi"/>
          <w:shd w:val="clear" w:color="auto" w:fill="FFFFFF"/>
        </w:rPr>
        <w:t xml:space="preserve">Introduced </w:t>
      </w:r>
      <w:proofErr w:type="spellStart"/>
      <w:r w:rsidRPr="00F50408">
        <w:rPr>
          <w:rFonts w:asciiTheme="minorHAnsi" w:eastAsia="Times New Roman" w:hAnsiTheme="minorHAnsi" w:cstheme="minorHAnsi"/>
          <w:shd w:val="clear" w:color="auto" w:fill="FFFFFF"/>
        </w:rPr>
        <w:t>RabbitMQ</w:t>
      </w:r>
      <w:proofErr w:type="spellEnd"/>
      <w:r w:rsidRPr="00F50408">
        <w:rPr>
          <w:rFonts w:asciiTheme="minorHAnsi" w:eastAsia="Times New Roman" w:hAnsiTheme="minorHAnsi" w:cstheme="minorHAnsi"/>
          <w:shd w:val="clear" w:color="auto" w:fill="FFFFFF"/>
        </w:rPr>
        <w:t xml:space="preserve"> &amp; Elastic</w:t>
      </w:r>
      <w:r w:rsidR="00F50408">
        <w:rPr>
          <w:rFonts w:asciiTheme="minorHAnsi" w:eastAsia="Times New Roman" w:hAnsiTheme="minorHAnsi" w:cstheme="minorHAnsi"/>
          <w:shd w:val="clear" w:color="auto" w:fill="FFFFFF"/>
        </w:rPr>
        <w:t xml:space="preserve"> </w:t>
      </w:r>
      <w:r w:rsidRPr="00F50408">
        <w:rPr>
          <w:rFonts w:asciiTheme="minorHAnsi" w:eastAsia="Times New Roman" w:hAnsiTheme="minorHAnsi" w:cstheme="minorHAnsi"/>
          <w:shd w:val="clear" w:color="auto" w:fill="FFFFFF"/>
        </w:rPr>
        <w:t>Search technologies for performance gains.</w:t>
      </w:r>
    </w:p>
    <w:p w14:paraId="24746183" w14:textId="77777777" w:rsidR="00B11F6E" w:rsidRPr="00F50408" w:rsidRDefault="00B11F6E" w:rsidP="00B11F6E">
      <w:pPr>
        <w:pStyle w:val="ListParagraph"/>
        <w:numPr>
          <w:ilvl w:val="0"/>
          <w:numId w:val="8"/>
        </w:numPr>
        <w:suppressAutoHyphens/>
        <w:ind w:right="-144"/>
        <w:jc w:val="both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perience in </w:t>
      </w:r>
      <w:r w:rsidRPr="00F5040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Go Lang</w:t>
      </w:r>
      <w:r w:rsidRPr="00F504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Have done various projects in </w:t>
      </w:r>
      <w:r w:rsidRPr="00F50408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Go Lang.</w:t>
      </w:r>
    </w:p>
    <w:p w14:paraId="1FCDA733" w14:textId="77777777" w:rsidR="00B11F6E" w:rsidRPr="00F50408" w:rsidRDefault="00B11F6E" w:rsidP="00B11F6E">
      <w:pPr>
        <w:pStyle w:val="ListParagraph"/>
        <w:numPr>
          <w:ilvl w:val="0"/>
          <w:numId w:val="8"/>
        </w:numPr>
        <w:suppressAutoHyphens/>
        <w:ind w:right="-144"/>
        <w:jc w:val="both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perienced in developing REST web services and Go based Rest clients for consuming the rest services in </w:t>
      </w:r>
    </w:p>
    <w:p w14:paraId="5C526E63" w14:textId="77777777" w:rsidR="00B11F6E" w:rsidRPr="00F50408" w:rsidRDefault="00B11F6E" w:rsidP="00B11F6E">
      <w:pPr>
        <w:pStyle w:val="NoSpacing"/>
        <w:shd w:val="clear" w:color="auto" w:fill="FFFFFF" w:themeFill="background1"/>
        <w:ind w:left="720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  <w:b/>
          <w:shd w:val="clear" w:color="auto" w:fill="FFFFFF"/>
        </w:rPr>
        <w:t>Go Language.  </w:t>
      </w:r>
    </w:p>
    <w:p w14:paraId="5B56C9FA" w14:textId="6161B71C" w:rsidR="001C4038" w:rsidRPr="00F50408" w:rsidRDefault="00B624CE" w:rsidP="00B11F6E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Experience in design and development of JUNIT test cases, load balancing and failovers with cache ser</w:t>
      </w:r>
      <w:r w:rsidR="001C4038" w:rsidRPr="00F50408">
        <w:rPr>
          <w:rFonts w:asciiTheme="minorHAnsi" w:hAnsiTheme="minorHAnsi" w:cstheme="minorHAnsi"/>
        </w:rPr>
        <w:t>vers and application servers. </w:t>
      </w:r>
    </w:p>
    <w:p w14:paraId="78131DB3" w14:textId="21483414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Experience working in various Software Development Methodologies like Wa</w:t>
      </w:r>
      <w:r w:rsidR="001C4038" w:rsidRPr="00F50408">
        <w:rPr>
          <w:rFonts w:asciiTheme="minorHAnsi" w:hAnsiTheme="minorHAnsi" w:cstheme="minorHAnsi"/>
        </w:rPr>
        <w:t>terfall, Agile SCRUM and TDD. </w:t>
      </w:r>
    </w:p>
    <w:p w14:paraId="62B58431" w14:textId="6A02A101" w:rsidR="00A86C3C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Expertise in integrated environment for</w:t>
      </w:r>
      <w:r w:rsidR="001C4038" w:rsidRPr="00F50408">
        <w:rPr>
          <w:rFonts w:asciiTheme="minorHAnsi" w:hAnsiTheme="minorHAnsi" w:cstheme="minorHAnsi"/>
        </w:rPr>
        <w:t xml:space="preserve"> java </w:t>
      </w:r>
      <w:r w:rsidRPr="00F50408">
        <w:rPr>
          <w:rFonts w:asciiTheme="minorHAnsi" w:hAnsiTheme="minorHAnsi" w:cstheme="minorHAnsi"/>
        </w:rPr>
        <w:t xml:space="preserve">such as Eclipse, </w:t>
      </w:r>
      <w:proofErr w:type="spellStart"/>
      <w:r w:rsidRPr="00F50408">
        <w:rPr>
          <w:rFonts w:asciiTheme="minorHAnsi" w:hAnsiTheme="minorHAnsi" w:cstheme="minorHAnsi"/>
        </w:rPr>
        <w:t>MyEclipse</w:t>
      </w:r>
      <w:proofErr w:type="spellEnd"/>
      <w:r w:rsidRPr="00F50408">
        <w:rPr>
          <w:rFonts w:asciiTheme="minorHAnsi" w:hAnsiTheme="minorHAnsi" w:cstheme="minorHAnsi"/>
        </w:rPr>
        <w:t xml:space="preserve">, RAD, NetBeans, </w:t>
      </w:r>
      <w:proofErr w:type="spellStart"/>
      <w:r w:rsidRPr="00F50408">
        <w:rPr>
          <w:rFonts w:asciiTheme="minorHAnsi" w:hAnsiTheme="minorHAnsi" w:cstheme="minorHAnsi"/>
        </w:rPr>
        <w:t>ClearCase</w:t>
      </w:r>
      <w:proofErr w:type="spellEnd"/>
      <w:r w:rsidRPr="00F50408">
        <w:rPr>
          <w:rFonts w:asciiTheme="minorHAnsi" w:hAnsiTheme="minorHAnsi" w:cstheme="minorHAnsi"/>
        </w:rPr>
        <w:t xml:space="preserve"> and VSS. </w:t>
      </w:r>
    </w:p>
    <w:p w14:paraId="651C5C11" w14:textId="77777777" w:rsidR="001C4038" w:rsidRPr="00F50408" w:rsidRDefault="00A86C3C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  <w:shd w:val="clear" w:color="auto" w:fill="FFFFFF"/>
        </w:rPr>
        <w:t>Experience in Design, maintain and implementation (in </w:t>
      </w:r>
      <w:proofErr w:type="spellStart"/>
      <w:r w:rsidRPr="00F50408">
        <w:rPr>
          <w:rFonts w:asciiTheme="minorHAnsi" w:hAnsiTheme="minorHAnsi" w:cstheme="minorHAnsi"/>
          <w:shd w:val="clear" w:color="auto" w:fill="FFFFFF"/>
        </w:rPr>
        <w:t>GoLang</w:t>
      </w:r>
      <w:proofErr w:type="spellEnd"/>
      <w:r w:rsidRPr="00F50408">
        <w:rPr>
          <w:rFonts w:asciiTheme="minorHAnsi" w:hAnsiTheme="minorHAnsi" w:cstheme="minorHAnsi"/>
          <w:shd w:val="clear" w:color="auto" w:fill="FFFFFF"/>
        </w:rPr>
        <w:t>) of client's Review API. </w:t>
      </w:r>
    </w:p>
    <w:p w14:paraId="4C28297B" w14:textId="01E796FB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Experience in developing and implementing Web Ser</w:t>
      </w:r>
      <w:r w:rsidR="001C4038" w:rsidRPr="00F50408">
        <w:rPr>
          <w:rFonts w:asciiTheme="minorHAnsi" w:hAnsiTheme="minorHAnsi" w:cstheme="minorHAnsi"/>
        </w:rPr>
        <w:t>vices using REST, SOAP, WSDL </w:t>
      </w:r>
    </w:p>
    <w:p w14:paraId="3EBD824B" w14:textId="77777777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Good at Documenting and User requiremen</w:t>
      </w:r>
      <w:r w:rsidR="001C4038" w:rsidRPr="00F50408">
        <w:rPr>
          <w:rFonts w:asciiTheme="minorHAnsi" w:hAnsiTheme="minorHAnsi" w:cstheme="minorHAnsi"/>
        </w:rPr>
        <w:t>ts and System Specifications. </w:t>
      </w:r>
    </w:p>
    <w:p w14:paraId="278DC58B" w14:textId="2C97D913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Hands on UML compliant high level design with data flow diagram, Class Diagrams, Sequence Diagrams, Activity Diagram and Use Cases and documenting for peer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developer</w:t>
      </w:r>
      <w:r w:rsidR="001C4038" w:rsidRPr="00F50408">
        <w:rPr>
          <w:rFonts w:asciiTheme="minorHAnsi" w:hAnsiTheme="minorHAnsi" w:cstheme="minorHAnsi"/>
        </w:rPr>
        <w:t> </w:t>
      </w:r>
    </w:p>
    <w:p w14:paraId="22708A9A" w14:textId="586F8917" w:rsidR="001C4038" w:rsidRPr="00F50408" w:rsidRDefault="00B624CE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hAnsiTheme="minorHAnsi" w:cstheme="minorHAnsi"/>
          <w:shd w:val="clear" w:color="auto" w:fill="FFFFFF"/>
        </w:rPr>
      </w:pPr>
      <w:r w:rsidRPr="00F50408">
        <w:rPr>
          <w:rFonts w:asciiTheme="minorHAnsi" w:hAnsiTheme="minorHAnsi" w:cstheme="minorHAnsi"/>
        </w:rPr>
        <w:t>Excellent Leadership, Technical, Communication, Analytical and Problem Solving skills and ability to get on well with people including cross-cultural backgrounds. </w:t>
      </w:r>
    </w:p>
    <w:p w14:paraId="6B54E208" w14:textId="1931B16E" w:rsidR="00F90652" w:rsidRPr="00F50408" w:rsidRDefault="00F90652" w:rsidP="005439CF">
      <w:pPr>
        <w:pStyle w:val="NoSpacing"/>
        <w:numPr>
          <w:ilvl w:val="0"/>
          <w:numId w:val="8"/>
        </w:numPr>
        <w:shd w:val="clear" w:color="auto" w:fill="FFFFFF" w:themeFill="background1"/>
        <w:rPr>
          <w:rFonts w:asciiTheme="minorHAnsi" w:eastAsiaTheme="minorEastAsia" w:hAnsiTheme="minorHAnsi" w:cstheme="minorHAnsi"/>
          <w:shd w:val="clear" w:color="auto" w:fill="FFFFFF"/>
        </w:rPr>
      </w:pPr>
      <w:r w:rsidRPr="00F50408">
        <w:rPr>
          <w:rFonts w:asciiTheme="minorHAnsi" w:eastAsia="Times New Roman" w:hAnsiTheme="minorHAnsi" w:cstheme="minorHAnsi"/>
        </w:rPr>
        <w:t>Involved in Test Driven Development. Written automated unit test functions in </w:t>
      </w:r>
      <w:r w:rsidRPr="00F50408">
        <w:rPr>
          <w:rFonts w:asciiTheme="minorHAnsi" w:eastAsia="Times New Roman" w:hAnsiTheme="minorHAnsi" w:cstheme="minorHAnsi"/>
          <w:b/>
        </w:rPr>
        <w:t>GO Lang </w:t>
      </w:r>
      <w:r w:rsidRPr="00F50408">
        <w:rPr>
          <w:rFonts w:asciiTheme="minorHAnsi" w:eastAsia="Times New Roman" w:hAnsiTheme="minorHAnsi" w:cstheme="minorHAnsi"/>
        </w:rPr>
        <w:t xml:space="preserve">to cover the </w:t>
      </w:r>
      <w:r w:rsidRPr="00F50408">
        <w:rPr>
          <w:rFonts w:asciiTheme="minorHAnsi" w:eastAsia="Times New Roman" w:hAnsiTheme="minorHAnsi" w:cstheme="minorHAnsi"/>
          <w:b/>
        </w:rPr>
        <w:t>API</w:t>
      </w:r>
      <w:r w:rsidRPr="00F50408">
        <w:rPr>
          <w:rFonts w:asciiTheme="minorHAnsi" w:eastAsia="Times New Roman" w:hAnsiTheme="minorHAnsi" w:cstheme="minorHAnsi"/>
        </w:rPr>
        <w:t xml:space="preserve"> code. </w:t>
      </w:r>
    </w:p>
    <w:p w14:paraId="1B4D8567" w14:textId="77777777" w:rsidR="00D43B60" w:rsidRPr="00F50408" w:rsidRDefault="00D43B60" w:rsidP="00D43B60">
      <w:pPr>
        <w:pStyle w:val="NoSpacing"/>
        <w:shd w:val="clear" w:color="auto" w:fill="FFFFFF" w:themeFill="background1"/>
        <w:ind w:left="720"/>
        <w:rPr>
          <w:rFonts w:asciiTheme="minorHAnsi" w:eastAsiaTheme="minorEastAsia" w:hAnsiTheme="minorHAnsi" w:cstheme="minorHAnsi"/>
          <w:shd w:val="clear" w:color="auto" w:fill="FFFFFF"/>
        </w:rPr>
      </w:pPr>
    </w:p>
    <w:p w14:paraId="5D911E25" w14:textId="77777777" w:rsidR="001C4038" w:rsidRPr="00F50408" w:rsidRDefault="00B624CE" w:rsidP="002244A3">
      <w:pPr>
        <w:pStyle w:val="summary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</w:rPr>
        <w:br/>
      </w:r>
      <w:r w:rsidRPr="00F50408">
        <w:rPr>
          <w:rFonts w:asciiTheme="minorHAnsi" w:hAnsiTheme="minorHAnsi" w:cstheme="minorHAnsi"/>
          <w:b/>
          <w:sz w:val="22"/>
          <w:szCs w:val="22"/>
        </w:rPr>
        <w:t>CORE TECH SKILLS</w:t>
      </w:r>
      <w:r w:rsidRPr="00F50408">
        <w:rPr>
          <w:rFonts w:asciiTheme="minorHAnsi" w:hAnsiTheme="minorHAnsi" w:cstheme="minorHAnsi"/>
          <w:sz w:val="22"/>
          <w:szCs w:val="22"/>
        </w:rPr>
        <w:t> </w:t>
      </w:r>
    </w:p>
    <w:p w14:paraId="39EB2B8F" w14:textId="69DE0D44" w:rsidR="00B624CE" w:rsidRPr="00F50408" w:rsidRDefault="00B624CE" w:rsidP="002244A3">
      <w:pPr>
        <w:pStyle w:val="summary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</w:rPr>
        <w:br/>
      </w:r>
      <w:r w:rsidR="001C4038" w:rsidRPr="00F50408">
        <w:rPr>
          <w:rFonts w:asciiTheme="minorHAnsi" w:hAnsiTheme="minorHAnsi" w:cstheme="minorHAnsi"/>
          <w:sz w:val="22"/>
          <w:szCs w:val="22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2EE, Spring, Hibernate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Ibati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Strut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blockchain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HTML, CSS, JavaScript, Angular.js, React.JS, Node.js, bootstrap.js, backbone.js, </w:t>
      </w:r>
      <w:r w:rsidR="00F90652" w:rsidRPr="00F50408">
        <w:rPr>
          <w:rFonts w:asciiTheme="minorHAnsi" w:hAnsiTheme="minorHAnsi" w:cstheme="minorHAnsi"/>
          <w:sz w:val="22"/>
          <w:szCs w:val="22"/>
        </w:rPr>
        <w:t>Go Language,</w:t>
      </w:r>
      <w:r w:rsidR="00D43B60" w:rsidRPr="00F50408">
        <w:rPr>
          <w:rFonts w:asciiTheme="minorHAnsi" w:hAnsiTheme="minorHAnsi" w:cstheme="minorHAnsi"/>
          <w:sz w:val="22"/>
          <w:szCs w:val="22"/>
        </w:rPr>
        <w:t xml:space="preserve"> </w:t>
      </w:r>
      <w:r w:rsidRPr="00F50408">
        <w:rPr>
          <w:rFonts w:asciiTheme="minorHAnsi" w:hAnsiTheme="minorHAnsi" w:cstheme="minorHAnsi"/>
          <w:sz w:val="22"/>
          <w:szCs w:val="22"/>
        </w:rPr>
        <w:t xml:space="preserve">JDBC, </w:t>
      </w:r>
      <w:r w:rsidR="00F90652" w:rsidRPr="00F50408">
        <w:rPr>
          <w:rFonts w:asciiTheme="minorHAnsi" w:hAnsiTheme="minorHAnsi" w:cstheme="minorHAnsi"/>
          <w:sz w:val="22"/>
          <w:szCs w:val="22"/>
        </w:rPr>
        <w:t>RabbitMQ ,</w:t>
      </w:r>
      <w:r w:rsidRPr="00F50408">
        <w:rPr>
          <w:rFonts w:asciiTheme="minorHAnsi" w:hAnsiTheme="minorHAnsi" w:cstheme="minorHAnsi"/>
          <w:sz w:val="22"/>
          <w:szCs w:val="22"/>
        </w:rPr>
        <w:t>C, C++.</w:t>
      </w:r>
    </w:p>
    <w:p w14:paraId="749B6D88" w14:textId="77777777" w:rsidR="001C4038" w:rsidRPr="00F50408" w:rsidRDefault="001C4038" w:rsidP="002244A3">
      <w:pPr>
        <w:pStyle w:val="summary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701D570B" w14:textId="30A1221B" w:rsidR="002244A3" w:rsidRPr="00F50408" w:rsidRDefault="002244A3" w:rsidP="002244A3">
      <w:pPr>
        <w:pStyle w:val="NormalWeb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0C965574" w14:textId="5DC55162" w:rsidR="002244A3" w:rsidRPr="00F50408" w:rsidRDefault="002244A3" w:rsidP="002244A3">
      <w:pPr>
        <w:pStyle w:val="NormalWeb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75CFF264" w14:textId="4592E5B5" w:rsidR="002244A3" w:rsidRPr="00F50408" w:rsidRDefault="002244A3" w:rsidP="002244A3">
      <w:pPr>
        <w:pStyle w:val="NormalWeb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2F832281" w14:textId="54CF68DB" w:rsidR="002244A3" w:rsidRPr="00F50408" w:rsidRDefault="002244A3" w:rsidP="002244A3">
      <w:pPr>
        <w:pStyle w:val="NormalWeb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346D2EEB" w14:textId="77777777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F50408">
        <w:rPr>
          <w:rFonts w:asciiTheme="minorHAnsi" w:hAnsiTheme="minorHAnsi" w:cstheme="minorHAnsi"/>
          <w:b/>
          <w:bCs/>
          <w:sz w:val="22"/>
          <w:szCs w:val="22"/>
          <w:u w:val="single"/>
        </w:rPr>
        <w:lastRenderedPageBreak/>
        <w:t>PROFESSIONAL EXPERIENCE</w:t>
      </w:r>
    </w:p>
    <w:p w14:paraId="095BC945" w14:textId="77777777" w:rsidR="001C4038" w:rsidRPr="00F50408" w:rsidRDefault="001C4038" w:rsidP="002244A3">
      <w:pPr>
        <w:pStyle w:val="worktitle"/>
        <w:shd w:val="clear" w:color="auto" w:fill="FFFFFF" w:themeFill="background1"/>
        <w:spacing w:before="0" w:beforeAutospacing="0" w:after="75" w:afterAutospacing="0"/>
        <w:rPr>
          <w:rFonts w:asciiTheme="minorHAnsi" w:hAnsiTheme="minorHAnsi" w:cstheme="minorHAnsi"/>
          <w:b/>
          <w:bCs/>
          <w:sz w:val="22"/>
          <w:szCs w:val="22"/>
        </w:rPr>
      </w:pPr>
    </w:p>
    <w:p w14:paraId="7B5B89D4" w14:textId="1E512309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bCs/>
          <w:sz w:val="22"/>
          <w:szCs w:val="22"/>
        </w:rPr>
        <w:t>Client:</w:t>
      </w:r>
      <w:r w:rsidRPr="00F50408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F50408">
        <w:rPr>
          <w:rFonts w:asciiTheme="minorHAnsi" w:hAnsiTheme="minorHAnsi" w:cstheme="minorHAnsi"/>
          <w:b/>
          <w:sz w:val="22"/>
          <w:szCs w:val="22"/>
        </w:rPr>
        <w:t>Herc</w:t>
      </w:r>
      <w:proofErr w:type="spellEnd"/>
      <w:r w:rsidRPr="00F50408">
        <w:rPr>
          <w:rFonts w:asciiTheme="minorHAnsi" w:hAnsiTheme="minorHAnsi" w:cstheme="minorHAnsi"/>
          <w:b/>
          <w:sz w:val="22"/>
          <w:szCs w:val="22"/>
        </w:rPr>
        <w:t xml:space="preserve"> Rentals, Bonita Springs, FL  </w:t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  <w:t xml:space="preserve">                                                           </w:t>
      </w:r>
      <w:r w:rsidR="00F5040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50408">
        <w:rPr>
          <w:rFonts w:asciiTheme="minorHAnsi" w:hAnsiTheme="minorHAnsi" w:cstheme="minorHAnsi"/>
          <w:b/>
          <w:bCs/>
          <w:sz w:val="22"/>
          <w:szCs w:val="22"/>
        </w:rPr>
        <w:t>Jan 2017– Till Date</w:t>
      </w:r>
    </w:p>
    <w:p w14:paraId="32B5A5E1" w14:textId="45D4AE56" w:rsidR="00B624CE" w:rsidRPr="00F50408" w:rsidRDefault="00F50408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r. Java</w:t>
      </w:r>
      <w:r w:rsidR="002244A3" w:rsidRPr="00F50408">
        <w:rPr>
          <w:rFonts w:asciiTheme="minorHAnsi" w:hAnsiTheme="minorHAnsi" w:cstheme="minorHAnsi"/>
          <w:b/>
          <w:sz w:val="22"/>
          <w:szCs w:val="22"/>
        </w:rPr>
        <w:t xml:space="preserve"> Developer</w:t>
      </w:r>
    </w:p>
    <w:p w14:paraId="1E8BD83D" w14:textId="1C4CB4B1" w:rsidR="001C4038" w:rsidRPr="00F50408" w:rsidRDefault="00B624CE" w:rsidP="002244A3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</w:rPr>
        <w:t> </w:t>
      </w:r>
    </w:p>
    <w:p w14:paraId="23B9DE54" w14:textId="77777777" w:rsidR="001C4038" w:rsidRPr="00F50408" w:rsidRDefault="001C4038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ccountabilities: </w:t>
      </w:r>
    </w:p>
    <w:p w14:paraId="6107B2B5" w14:textId="7777777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/J2EE framework APIs like</w:t>
      </w:r>
      <w:r w:rsidR="001C4038" w:rsidRPr="00F50408">
        <w:rPr>
          <w:rFonts w:asciiTheme="minorHAnsi" w:hAnsiTheme="minorHAnsi" w:cstheme="minorHAnsi"/>
        </w:rPr>
        <w:t xml:space="preserve"> </w:t>
      </w:r>
      <w:proofErr w:type="gramStart"/>
      <w:r w:rsidR="001C4038" w:rsidRPr="00F50408">
        <w:rPr>
          <w:rFonts w:asciiTheme="minorHAnsi" w:hAnsiTheme="minorHAnsi" w:cstheme="minorHAnsi"/>
        </w:rPr>
        <w:t>Spring</w:t>
      </w:r>
      <w:proofErr w:type="gramEnd"/>
      <w:r w:rsidR="001C4038" w:rsidRPr="00F50408">
        <w:rPr>
          <w:rFonts w:asciiTheme="minorHAnsi" w:hAnsiTheme="minorHAnsi" w:cstheme="minorHAnsi"/>
        </w:rPr>
        <w:t xml:space="preserve">, </w:t>
      </w:r>
      <w:proofErr w:type="spellStart"/>
      <w:r w:rsidR="001C4038" w:rsidRPr="00F50408">
        <w:rPr>
          <w:rFonts w:asciiTheme="minorHAnsi" w:hAnsiTheme="minorHAnsi" w:cstheme="minorHAnsi"/>
        </w:rPr>
        <w:t>iBatis</w:t>
      </w:r>
      <w:proofErr w:type="spellEnd"/>
      <w:r w:rsidR="001C4038" w:rsidRPr="00F50408">
        <w:rPr>
          <w:rFonts w:asciiTheme="minorHAnsi" w:hAnsiTheme="minorHAnsi" w:cstheme="minorHAnsi"/>
        </w:rPr>
        <w:t xml:space="preserve"> and Hibernate. </w:t>
      </w:r>
    </w:p>
    <w:p w14:paraId="09D55A69" w14:textId="2231077F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, development and testing of web application and integration projects using technologies such as Core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, J2EE, Multi-threading, Struts, JSP, JDBC, Spring Framework, Hibernate,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Be</w:t>
      </w:r>
      <w:r w:rsidR="001C4038" w:rsidRPr="00F50408">
        <w:rPr>
          <w:rFonts w:asciiTheme="minorHAnsi" w:hAnsiTheme="minorHAnsi" w:cstheme="minorHAnsi"/>
        </w:rPr>
        <w:t>ans, Web Services (REST/SOAP) </w:t>
      </w:r>
    </w:p>
    <w:p w14:paraId="5F12B75A" w14:textId="4DF960B0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signed and maintained databases using Python and developed Python based API (RESTful Web Service) using Flask, </w:t>
      </w:r>
      <w:proofErr w:type="spellStart"/>
      <w:r w:rsidRPr="00F50408">
        <w:rPr>
          <w:rFonts w:asciiTheme="minorHAnsi" w:hAnsiTheme="minorHAnsi" w:cstheme="minorHAnsi"/>
        </w:rPr>
        <w:t>SQLAlchemy</w:t>
      </w:r>
      <w:proofErr w:type="spellEnd"/>
      <w:r w:rsidRPr="00F50408">
        <w:rPr>
          <w:rFonts w:asciiTheme="minorHAnsi" w:hAnsiTheme="minorHAnsi" w:cstheme="minorHAnsi"/>
        </w:rPr>
        <w:t xml:space="preserve"> and </w:t>
      </w:r>
      <w:proofErr w:type="spellStart"/>
      <w:r w:rsidRPr="00F50408">
        <w:rPr>
          <w:rFonts w:asciiTheme="minorHAnsi" w:hAnsiTheme="minorHAnsi" w:cstheme="minorHAnsi"/>
        </w:rPr>
        <w:t>PostgreSQL</w:t>
      </w:r>
      <w:proofErr w:type="spellEnd"/>
      <w:r w:rsidRPr="00F50408">
        <w:rPr>
          <w:rFonts w:asciiTheme="minorHAnsi" w:hAnsiTheme="minorHAnsi" w:cstheme="minorHAnsi"/>
        </w:rPr>
        <w:t>. </w:t>
      </w:r>
    </w:p>
    <w:p w14:paraId="48A74BFC" w14:textId="77777777" w:rsidR="001C4038" w:rsidRPr="00F50408" w:rsidRDefault="00F90652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Stream Processing (using Kafka Stream Query DSL) APIs (C++, Go) and Apache Kafka Message Stream Data.</w:t>
      </w:r>
    </w:p>
    <w:p w14:paraId="21800D25" w14:textId="77777777" w:rsidR="001C4038" w:rsidRPr="00F50408" w:rsidRDefault="00A57D80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>Use IBM MQ Series to send information from mainframe to web and back to mainframe.</w:t>
      </w:r>
    </w:p>
    <w:p w14:paraId="292983E9" w14:textId="77777777" w:rsidR="001C4038" w:rsidRPr="00F50408" w:rsidRDefault="00877AA1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 xml:space="preserve">Plan, install, and verify new MQ Series software versions and service </w:t>
      </w:r>
      <w:proofErr w:type="spellStart"/>
      <w:r w:rsidRPr="00F50408">
        <w:rPr>
          <w:rFonts w:asciiTheme="minorHAnsi" w:eastAsia="Times New Roman" w:hAnsiTheme="minorHAnsi" w:cstheme="minorHAnsi"/>
        </w:rPr>
        <w:t>pacs</w:t>
      </w:r>
      <w:proofErr w:type="spellEnd"/>
      <w:r w:rsidRPr="00F50408">
        <w:rPr>
          <w:rFonts w:asciiTheme="minorHAnsi" w:eastAsia="Times New Roman" w:hAnsiTheme="minorHAnsi" w:cstheme="minorHAnsi"/>
        </w:rPr>
        <w:t xml:space="preserve"> on Windows 2003, UNIX (AIX v5.3) and Linux environments.</w:t>
      </w:r>
    </w:p>
    <w:p w14:paraId="7598B26F" w14:textId="7A34859D" w:rsidR="001C4038" w:rsidRPr="00F50408" w:rsidRDefault="00877AA1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 xml:space="preserve">Setup naming standards for the </w:t>
      </w:r>
      <w:r w:rsidR="002244A3" w:rsidRPr="00F50408">
        <w:rPr>
          <w:rFonts w:asciiTheme="minorHAnsi" w:eastAsia="Times New Roman" w:hAnsiTheme="minorHAnsi" w:cstheme="minorHAnsi"/>
        </w:rPr>
        <w:t>queues</w:t>
      </w:r>
      <w:r w:rsidRPr="00F50408">
        <w:rPr>
          <w:rFonts w:asciiTheme="minorHAnsi" w:eastAsia="Times New Roman" w:hAnsiTheme="minorHAnsi" w:cstheme="minorHAnsi"/>
        </w:rPr>
        <w:t xml:space="preserve"> managers,</w:t>
      </w:r>
      <w:r w:rsidR="002244A3" w:rsidRPr="00F50408">
        <w:rPr>
          <w:rFonts w:asciiTheme="minorHAnsi" w:eastAsia="Times New Roman" w:hAnsiTheme="minorHAnsi" w:cstheme="minorHAnsi"/>
        </w:rPr>
        <w:t xml:space="preserve"> queues</w:t>
      </w:r>
      <w:r w:rsidRPr="00F50408">
        <w:rPr>
          <w:rFonts w:asciiTheme="minorHAnsi" w:eastAsia="Times New Roman" w:hAnsiTheme="minorHAnsi" w:cstheme="minorHAnsi"/>
        </w:rPr>
        <w:t xml:space="preserve"> and </w:t>
      </w:r>
      <w:r w:rsidR="002244A3" w:rsidRPr="00F50408">
        <w:rPr>
          <w:rFonts w:asciiTheme="minorHAnsi" w:eastAsia="Times New Roman" w:hAnsiTheme="minorHAnsi" w:cstheme="minorHAnsi"/>
        </w:rPr>
        <w:t>channels. Installing</w:t>
      </w:r>
      <w:r w:rsidRPr="00F50408">
        <w:rPr>
          <w:rFonts w:asciiTheme="minorHAnsi" w:eastAsia="Times New Roman" w:hAnsiTheme="minorHAnsi" w:cstheme="minorHAnsi"/>
        </w:rPr>
        <w:t xml:space="preserve"> and </w:t>
      </w:r>
      <w:r w:rsidR="002244A3" w:rsidRPr="00F50408">
        <w:rPr>
          <w:rFonts w:asciiTheme="minorHAnsi" w:eastAsia="Times New Roman" w:hAnsiTheme="minorHAnsi" w:cstheme="minorHAnsi"/>
        </w:rPr>
        <w:t>administering</w:t>
      </w:r>
      <w:r w:rsidRPr="00F50408">
        <w:rPr>
          <w:rFonts w:asciiTheme="minorHAnsi" w:eastAsia="Times New Roman" w:hAnsiTheme="minorHAnsi" w:cstheme="minorHAnsi"/>
        </w:rPr>
        <w:t xml:space="preserve"> MQ Series on various </w:t>
      </w:r>
      <w:r w:rsidR="002244A3" w:rsidRPr="00F50408">
        <w:rPr>
          <w:rFonts w:asciiTheme="minorHAnsi" w:eastAsia="Times New Roman" w:hAnsiTheme="minorHAnsi" w:cstheme="minorHAnsi"/>
        </w:rPr>
        <w:t>platforms. Defining</w:t>
      </w:r>
      <w:r w:rsidRPr="00F50408">
        <w:rPr>
          <w:rFonts w:asciiTheme="minorHAnsi" w:eastAsia="Times New Roman" w:hAnsiTheme="minorHAnsi" w:cstheme="minorHAnsi"/>
        </w:rPr>
        <w:t xml:space="preserve"> and maintaining queue managers and MQ objects on windows and Solaris </w:t>
      </w:r>
    </w:p>
    <w:p w14:paraId="18942DBE" w14:textId="77777777" w:rsidR="001C4038" w:rsidRPr="00F50408" w:rsidRDefault="00A86C3C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>Experienced in developing REST web services and Go based Rest clients for consuming the rest services in Go language</w:t>
      </w:r>
    </w:p>
    <w:p w14:paraId="63FDF15B" w14:textId="44C2240B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orked on </w:t>
      </w:r>
      <w:proofErr w:type="spellStart"/>
      <w:r w:rsidRPr="00F50408">
        <w:rPr>
          <w:rFonts w:asciiTheme="minorHAnsi" w:hAnsiTheme="minorHAnsi" w:cstheme="minorHAnsi"/>
        </w:rPr>
        <w:t>Ethereum</w:t>
      </w:r>
      <w:proofErr w:type="spellEnd"/>
      <w:r w:rsidRPr="00F50408">
        <w:rPr>
          <w:rFonts w:asciiTheme="minorHAnsi" w:hAnsiTheme="minorHAnsi" w:cstheme="minorHAnsi"/>
        </w:rPr>
        <w:t xml:space="preserve">, </w:t>
      </w:r>
      <w:proofErr w:type="spellStart"/>
      <w:r w:rsidRPr="00F50408">
        <w:rPr>
          <w:rFonts w:asciiTheme="minorHAnsi" w:hAnsiTheme="minorHAnsi" w:cstheme="minorHAnsi"/>
        </w:rPr>
        <w:t>HyperLedger</w:t>
      </w:r>
      <w:proofErr w:type="spellEnd"/>
      <w:r w:rsidRPr="00F50408">
        <w:rPr>
          <w:rFonts w:asciiTheme="minorHAnsi" w:hAnsiTheme="minorHAnsi" w:cstheme="minorHAnsi"/>
        </w:rPr>
        <w:t xml:space="preserve">, </w:t>
      </w:r>
      <w:proofErr w:type="spellStart"/>
      <w:r w:rsidRPr="00F50408">
        <w:rPr>
          <w:rFonts w:asciiTheme="minorHAnsi" w:hAnsiTheme="minorHAnsi" w:cstheme="minorHAnsi"/>
        </w:rPr>
        <w:t>Bitcoin</w:t>
      </w:r>
      <w:proofErr w:type="spellEnd"/>
      <w:r w:rsidRPr="00F50408">
        <w:rPr>
          <w:rFonts w:asciiTheme="minorHAnsi" w:hAnsiTheme="minorHAnsi" w:cstheme="minorHAnsi"/>
        </w:rPr>
        <w:t xml:space="preserve"> or other </w:t>
      </w:r>
      <w:r w:rsidR="002244A3" w:rsidRPr="00F50408">
        <w:rPr>
          <w:rFonts w:asciiTheme="minorHAnsi" w:hAnsiTheme="minorHAnsi" w:cstheme="minorHAnsi"/>
        </w:rPr>
        <w:t>Block chain</w:t>
      </w:r>
      <w:r w:rsidRPr="00F50408">
        <w:rPr>
          <w:rFonts w:asciiTheme="minorHAnsi" w:hAnsiTheme="minorHAnsi" w:cstheme="minorHAnsi"/>
        </w:rPr>
        <w:t xml:space="preserve"> technologies and</w:t>
      </w:r>
      <w:r w:rsidR="001C4038" w:rsidRPr="00F50408">
        <w:rPr>
          <w:rFonts w:asciiTheme="minorHAnsi" w:hAnsiTheme="minorHAnsi" w:cstheme="minorHAnsi"/>
        </w:rPr>
        <w:t xml:space="preserve"> various consensus protocols. </w:t>
      </w:r>
    </w:p>
    <w:p w14:paraId="58BDCFA7" w14:textId="3F89D918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Review Requirement, develop technical design documents and create a prototype of the critical business application using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 xml:space="preserve">/J2EE Initiated use of </w:t>
      </w:r>
      <w:proofErr w:type="spellStart"/>
      <w:r w:rsidRPr="00F50408">
        <w:rPr>
          <w:rFonts w:asciiTheme="minorHAnsi" w:hAnsiTheme="minorHAnsi" w:cstheme="minorHAnsi"/>
        </w:rPr>
        <w:t>HttpUn</w:t>
      </w:r>
      <w:r w:rsidR="001C4038" w:rsidRPr="00F50408">
        <w:rPr>
          <w:rFonts w:asciiTheme="minorHAnsi" w:hAnsiTheme="minorHAnsi" w:cstheme="minorHAnsi"/>
        </w:rPr>
        <w:t>it</w:t>
      </w:r>
      <w:proofErr w:type="spellEnd"/>
      <w:r w:rsidR="001C4038" w:rsidRPr="00F50408">
        <w:rPr>
          <w:rFonts w:asciiTheme="minorHAnsi" w:hAnsiTheme="minorHAnsi" w:cstheme="minorHAnsi"/>
        </w:rPr>
        <w:t>, Selenium IDE for testing. </w:t>
      </w:r>
    </w:p>
    <w:p w14:paraId="6C49EA86" w14:textId="265A4B4E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ed a project that involves </w:t>
      </w:r>
      <w:proofErr w:type="spellStart"/>
      <w:r w:rsidRPr="00F50408">
        <w:rPr>
          <w:rFonts w:asciiTheme="minorHAnsi" w:hAnsiTheme="minorHAnsi" w:cstheme="minorHAnsi"/>
        </w:rPr>
        <w:t>Ethereum</w:t>
      </w:r>
      <w:proofErr w:type="spellEnd"/>
      <w:r w:rsidRPr="00F50408">
        <w:rPr>
          <w:rFonts w:asciiTheme="minorHAnsi" w:hAnsiTheme="minorHAnsi" w:cstheme="minorHAnsi"/>
        </w:rPr>
        <w:t xml:space="preserve"> based Smart Contract using Solidity Language in Visual Stu</w:t>
      </w:r>
      <w:r w:rsidR="001C4038" w:rsidRPr="00F50408">
        <w:rPr>
          <w:rFonts w:asciiTheme="minorHAnsi" w:hAnsiTheme="minorHAnsi" w:cstheme="minorHAnsi"/>
        </w:rPr>
        <w:t>dio Code and Power Shell. </w:t>
      </w:r>
    </w:p>
    <w:p w14:paraId="77930F98" w14:textId="7107C42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Modified the source code of </w:t>
      </w:r>
      <w:proofErr w:type="spellStart"/>
      <w:r w:rsidRPr="00F50408">
        <w:rPr>
          <w:rFonts w:asciiTheme="minorHAnsi" w:hAnsiTheme="minorHAnsi" w:cstheme="minorHAnsi"/>
        </w:rPr>
        <w:t>CockroachDB</w:t>
      </w:r>
      <w:proofErr w:type="spellEnd"/>
      <w:r w:rsidRPr="00F50408">
        <w:rPr>
          <w:rFonts w:asciiTheme="minorHAnsi" w:hAnsiTheme="minorHAnsi" w:cstheme="minorHAnsi"/>
        </w:rPr>
        <w:t>, an open source distributed</w:t>
      </w:r>
      <w:r w:rsidR="001C4038" w:rsidRPr="00F50408">
        <w:rPr>
          <w:rFonts w:asciiTheme="minorHAnsi" w:hAnsiTheme="minorHAnsi" w:cstheme="minorHAnsi"/>
        </w:rPr>
        <w:t xml:space="preserve"> NoSQL database written in Go </w:t>
      </w:r>
    </w:p>
    <w:p w14:paraId="2B87B121" w14:textId="51FCFDAF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Strong understanding of algorithms, data structures, cryptography and data security, and decentralized technologies. </w:t>
      </w:r>
    </w:p>
    <w:p w14:paraId="3BF4B5DA" w14:textId="77777777" w:rsidR="001C4038" w:rsidRPr="00F50408" w:rsidRDefault="00A57D80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successful migration of C based architecture to GO (Go Language) worked in distributed systems and server sided software.</w:t>
      </w:r>
    </w:p>
    <w:p w14:paraId="285D30F3" w14:textId="77777777" w:rsidR="001C4038" w:rsidRPr="00F50408" w:rsidRDefault="00877AA1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 xml:space="preserve">Setup </w:t>
      </w:r>
      <w:r w:rsidRPr="00F50408">
        <w:rPr>
          <w:rFonts w:asciiTheme="minorHAnsi" w:eastAsia="Times New Roman" w:hAnsiTheme="minorHAnsi" w:cstheme="minorHAnsi"/>
          <w:bCs/>
        </w:rPr>
        <w:t>Tivoli monitoring</w:t>
      </w:r>
      <w:r w:rsidRPr="00F50408">
        <w:rPr>
          <w:rFonts w:asciiTheme="minorHAnsi" w:eastAsia="Times New Roman" w:hAnsiTheme="minorHAnsi" w:cstheme="minorHAnsi"/>
        </w:rPr>
        <w:t xml:space="preserve"> tool for the OS and MQ series objects.</w:t>
      </w:r>
    </w:p>
    <w:p w14:paraId="0C46B217" w14:textId="719D039B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Docker analysis tools from Docker hub an</w:t>
      </w:r>
      <w:r w:rsidR="001C4038" w:rsidRPr="00F50408">
        <w:rPr>
          <w:rFonts w:asciiTheme="minorHAnsi" w:hAnsiTheme="minorHAnsi" w:cstheme="minorHAnsi"/>
        </w:rPr>
        <w:t>d containerizing those tools. </w:t>
      </w:r>
    </w:p>
    <w:p w14:paraId="45EC8AA1" w14:textId="2FA033C4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orked on building </w:t>
      </w:r>
      <w:proofErr w:type="spellStart"/>
      <w:r w:rsidRPr="00F50408">
        <w:rPr>
          <w:rFonts w:asciiTheme="minorHAnsi" w:hAnsiTheme="minorHAnsi" w:cstheme="minorHAnsi"/>
        </w:rPr>
        <w:t>jq</w:t>
      </w:r>
      <w:r w:rsidR="001C4038" w:rsidRPr="00F50408">
        <w:rPr>
          <w:rFonts w:asciiTheme="minorHAnsi" w:hAnsiTheme="minorHAnsi" w:cstheme="minorHAnsi"/>
        </w:rPr>
        <w:t>uery</w:t>
      </w:r>
      <w:proofErr w:type="spellEnd"/>
      <w:r w:rsidR="001C4038" w:rsidRPr="00F50408">
        <w:rPr>
          <w:rFonts w:asciiTheme="minorHAnsi" w:hAnsiTheme="minorHAnsi" w:cstheme="minorHAnsi"/>
        </w:rPr>
        <w:t xml:space="preserve"> modules and vue.js apps. </w:t>
      </w:r>
    </w:p>
    <w:p w14:paraId="5FF60885" w14:textId="2FEEB3C1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Test connectivity through secured firewall using TLS1.2 and SHA2 certs. Work with IT </w:t>
      </w:r>
      <w:r w:rsidR="001C4038" w:rsidRPr="00F50408">
        <w:rPr>
          <w:rFonts w:asciiTheme="minorHAnsi" w:hAnsiTheme="minorHAnsi" w:cstheme="minorHAnsi"/>
        </w:rPr>
        <w:t>to identify and debug issues. </w:t>
      </w:r>
    </w:p>
    <w:p w14:paraId="3AEE0EB3" w14:textId="7372CCE0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Successfully integrated and tested Fast QC and </w:t>
      </w:r>
      <w:proofErr w:type="spellStart"/>
      <w:r w:rsidRPr="00F50408">
        <w:rPr>
          <w:rFonts w:asciiTheme="minorHAnsi" w:hAnsiTheme="minorHAnsi" w:cstheme="minorHAnsi"/>
        </w:rPr>
        <w:t>Dtox</w:t>
      </w:r>
      <w:proofErr w:type="spellEnd"/>
      <w:r w:rsidRPr="00F50408">
        <w:rPr>
          <w:rFonts w:asciiTheme="minorHAnsi" w:hAnsiTheme="minorHAnsi" w:cstheme="minorHAnsi"/>
        </w:rPr>
        <w:t xml:space="preserve"> analysis D</w:t>
      </w:r>
      <w:r w:rsidR="001C4038" w:rsidRPr="00F50408">
        <w:rPr>
          <w:rFonts w:asciiTheme="minorHAnsi" w:hAnsiTheme="minorHAnsi" w:cstheme="minorHAnsi"/>
        </w:rPr>
        <w:t>ocker containers into Orange. </w:t>
      </w:r>
    </w:p>
    <w:p w14:paraId="3DDF8CDE" w14:textId="162A9E72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ustom HTML markup was written in combination with Vue.js to stream</w:t>
      </w:r>
      <w:r w:rsidR="001C4038" w:rsidRPr="00F50408">
        <w:rPr>
          <w:rFonts w:asciiTheme="minorHAnsi" w:hAnsiTheme="minorHAnsi" w:cstheme="minorHAnsi"/>
        </w:rPr>
        <w:t>-line JavaScript development. </w:t>
      </w:r>
    </w:p>
    <w:p w14:paraId="03E677C3" w14:textId="7C0D32A2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mplemented the annotations to support the APIs for Audit Logging purposes by making configurations in the properties file which routes</w:t>
      </w:r>
      <w:r w:rsidR="001C4038" w:rsidRPr="00F50408">
        <w:rPr>
          <w:rFonts w:asciiTheme="minorHAnsi" w:hAnsiTheme="minorHAnsi" w:cstheme="minorHAnsi"/>
        </w:rPr>
        <w:t xml:space="preserve"> the logs to RabbitMQ server. </w:t>
      </w:r>
    </w:p>
    <w:p w14:paraId="612A5141" w14:textId="215C6C09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mplemented asynchronous task processing pipeline </w:t>
      </w:r>
      <w:r w:rsidR="001C4038" w:rsidRPr="00F50408">
        <w:rPr>
          <w:rFonts w:asciiTheme="minorHAnsi" w:hAnsiTheme="minorHAnsi" w:cstheme="minorHAnsi"/>
        </w:rPr>
        <w:t>using RabbitMQ. </w:t>
      </w:r>
    </w:p>
    <w:p w14:paraId="7DE2C141" w14:textId="71A9606B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atch, Upgrade and keep the PostgreSQL DBs current. Develop and enhance scripts to automate an</w:t>
      </w:r>
      <w:r w:rsidR="001C4038" w:rsidRPr="00F50408">
        <w:rPr>
          <w:rFonts w:asciiTheme="minorHAnsi" w:hAnsiTheme="minorHAnsi" w:cstheme="minorHAnsi"/>
        </w:rPr>
        <w:t>d execute various DBA tasks. </w:t>
      </w:r>
    </w:p>
    <w:p w14:paraId="44C8E09D" w14:textId="7777777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mplement the migration of 3205 SSL certificates from</w:t>
      </w:r>
      <w:r w:rsidR="001C4038" w:rsidRPr="00F50408">
        <w:rPr>
          <w:rFonts w:asciiTheme="minorHAnsi" w:hAnsiTheme="minorHAnsi" w:cstheme="minorHAnsi"/>
        </w:rPr>
        <w:t xml:space="preserve"> SHA1 to SHA2 Hash algorithm. </w:t>
      </w:r>
    </w:p>
    <w:p w14:paraId="17CED5A5" w14:textId="09E4F032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Migrated REST web services to Kubernetes cluster on AWS by creating fabric</w:t>
      </w:r>
      <w:r w:rsidR="001C4038" w:rsidRPr="00F50408">
        <w:rPr>
          <w:rFonts w:asciiTheme="minorHAnsi" w:hAnsiTheme="minorHAnsi" w:cstheme="minorHAnsi"/>
        </w:rPr>
        <w:t xml:space="preserve"> 8 files using YAML and JSON. </w:t>
      </w:r>
    </w:p>
    <w:p w14:paraId="4D5B3292" w14:textId="2EDF6371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orked on Deploying a Gatling Docker Image into the </w:t>
      </w:r>
      <w:proofErr w:type="spellStart"/>
      <w:r w:rsidRPr="00F50408">
        <w:rPr>
          <w:rFonts w:asciiTheme="minorHAnsi" w:hAnsiTheme="minorHAnsi" w:cstheme="minorHAnsi"/>
        </w:rPr>
        <w:t>Mesos</w:t>
      </w:r>
      <w:proofErr w:type="spellEnd"/>
      <w:r w:rsidRPr="00F50408">
        <w:rPr>
          <w:rFonts w:asciiTheme="minorHAnsi" w:hAnsiTheme="minorHAnsi" w:cstheme="minorHAnsi"/>
        </w:rPr>
        <w:t xml:space="preserve"> Clust</w:t>
      </w:r>
      <w:r w:rsidR="001C4038" w:rsidRPr="00F50408">
        <w:rPr>
          <w:rFonts w:asciiTheme="minorHAnsi" w:hAnsiTheme="minorHAnsi" w:cstheme="minorHAnsi"/>
        </w:rPr>
        <w:t>er with help of Docker swarm. </w:t>
      </w:r>
    </w:p>
    <w:p w14:paraId="0DCA6B3D" w14:textId="4AF69F25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POC for Consul.io, Zookeeper co</w:t>
      </w:r>
      <w:r w:rsidR="001C4038" w:rsidRPr="00F50408">
        <w:rPr>
          <w:rFonts w:asciiTheme="minorHAnsi" w:hAnsiTheme="minorHAnsi" w:cstheme="minorHAnsi"/>
        </w:rPr>
        <w:t>nfiguration Management tools. </w:t>
      </w:r>
    </w:p>
    <w:p w14:paraId="19E848EF" w14:textId="77777777" w:rsidR="00E3116E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Jenkins and pipelines, which helped us, drive all Microservices builds out to the Docker registry and</w:t>
      </w:r>
      <w:r w:rsidR="00E3116E" w:rsidRPr="00F50408">
        <w:rPr>
          <w:rFonts w:asciiTheme="minorHAnsi" w:hAnsiTheme="minorHAnsi" w:cstheme="minorHAnsi"/>
        </w:rPr>
        <w:t xml:space="preserve"> then deployed to Kubernetes. </w:t>
      </w:r>
    </w:p>
    <w:p w14:paraId="49C378A6" w14:textId="7F42C446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Internal/External service certificate in IIS servers (Convertin</w:t>
      </w:r>
      <w:r w:rsidR="001C4038" w:rsidRPr="00F50408">
        <w:rPr>
          <w:rFonts w:asciiTheme="minorHAnsi" w:hAnsiTheme="minorHAnsi" w:cstheme="minorHAnsi"/>
        </w:rPr>
        <w:t>g certificates SHA1 to SHA2). </w:t>
      </w:r>
    </w:p>
    <w:p w14:paraId="4A3E9517" w14:textId="3E25C8AC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 scalabl</w:t>
      </w:r>
      <w:r w:rsidR="001C4038" w:rsidRPr="00F50408">
        <w:rPr>
          <w:rFonts w:asciiTheme="minorHAnsi" w:hAnsiTheme="minorHAnsi" w:cstheme="minorHAnsi"/>
        </w:rPr>
        <w:t xml:space="preserve">e </w:t>
      </w:r>
      <w:proofErr w:type="spellStart"/>
      <w:r w:rsidR="001C4038" w:rsidRPr="00F50408">
        <w:rPr>
          <w:rFonts w:asciiTheme="minorHAnsi" w:hAnsiTheme="minorHAnsi" w:cstheme="minorHAnsi"/>
        </w:rPr>
        <w:t>blockchain</w:t>
      </w:r>
      <w:proofErr w:type="spellEnd"/>
      <w:r w:rsidR="001C4038" w:rsidRPr="00F50408">
        <w:rPr>
          <w:rFonts w:asciiTheme="minorHAnsi" w:hAnsiTheme="minorHAnsi" w:cstheme="minorHAnsi"/>
        </w:rPr>
        <w:t xml:space="preserve"> apps. </w:t>
      </w:r>
      <w:r w:rsidRPr="00F50408">
        <w:rPr>
          <w:rFonts w:asciiTheme="minorHAnsi" w:hAnsiTheme="minorHAnsi" w:cstheme="minorHAnsi"/>
        </w:rPr>
        <w:t xml:space="preserve"> Data was bound to the components with MVVM using Kendo and Vue.JS, and was retrieved, created, up</w:t>
      </w:r>
      <w:r w:rsidR="001C4038" w:rsidRPr="00F50408">
        <w:rPr>
          <w:rFonts w:asciiTheme="minorHAnsi" w:hAnsiTheme="minorHAnsi" w:cstheme="minorHAnsi"/>
        </w:rPr>
        <w:t>dated, &amp; deleted using REST. </w:t>
      </w:r>
    </w:p>
    <w:p w14:paraId="32BA3B8D" w14:textId="35319866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onsume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 xml:space="preserve"> </w:t>
      </w:r>
      <w:r w:rsidR="001C4038" w:rsidRPr="00F50408">
        <w:rPr>
          <w:rFonts w:asciiTheme="minorHAnsi" w:hAnsiTheme="minorHAnsi" w:cstheme="minorHAnsi"/>
        </w:rPr>
        <w:t xml:space="preserve">network via </w:t>
      </w:r>
      <w:proofErr w:type="spellStart"/>
      <w:r w:rsidR="001C4038" w:rsidRPr="00F50408">
        <w:rPr>
          <w:rFonts w:asciiTheme="minorHAnsi" w:hAnsiTheme="minorHAnsi" w:cstheme="minorHAnsi"/>
        </w:rPr>
        <w:t>gRPC</w:t>
      </w:r>
      <w:proofErr w:type="spellEnd"/>
      <w:r w:rsidR="001C4038" w:rsidRPr="00F50408">
        <w:rPr>
          <w:rFonts w:asciiTheme="minorHAnsi" w:hAnsiTheme="minorHAnsi" w:cstheme="minorHAnsi"/>
        </w:rPr>
        <w:t xml:space="preserve"> and REST API</w:t>
      </w:r>
      <w:r w:rsidR="00E3116E" w:rsidRPr="00F50408">
        <w:rPr>
          <w:rFonts w:asciiTheme="minorHAnsi" w:hAnsiTheme="minorHAnsi" w:cstheme="minorHAnsi"/>
        </w:rPr>
        <w:t>.</w:t>
      </w:r>
      <w:r w:rsidR="001C4038" w:rsidRPr="00F50408">
        <w:rPr>
          <w:rFonts w:asciiTheme="minorHAnsi" w:hAnsiTheme="minorHAnsi" w:cstheme="minorHAnsi"/>
        </w:rPr>
        <w:t> </w:t>
      </w:r>
    </w:p>
    <w:p w14:paraId="7B1874DF" w14:textId="69DB3D8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reated and manage</w:t>
      </w:r>
      <w:r w:rsidR="00E3116E" w:rsidRPr="00F50408">
        <w:rPr>
          <w:rFonts w:asciiTheme="minorHAnsi" w:hAnsiTheme="minorHAnsi" w:cstheme="minorHAnsi"/>
        </w:rPr>
        <w:t xml:space="preserve">d microservices using </w:t>
      </w:r>
      <w:proofErr w:type="spellStart"/>
      <w:r w:rsidR="00E3116E" w:rsidRPr="00F50408">
        <w:rPr>
          <w:rFonts w:asciiTheme="minorHAnsi" w:hAnsiTheme="minorHAnsi" w:cstheme="minorHAnsi"/>
        </w:rPr>
        <w:t>Clojure</w:t>
      </w:r>
      <w:proofErr w:type="spellEnd"/>
      <w:r w:rsidR="00E3116E" w:rsidRPr="00F50408">
        <w:rPr>
          <w:rFonts w:asciiTheme="minorHAnsi" w:hAnsiTheme="minorHAnsi" w:cstheme="minorHAnsi"/>
        </w:rPr>
        <w:t>.</w:t>
      </w:r>
    </w:p>
    <w:p w14:paraId="564119A2" w14:textId="18EC0F9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lastRenderedPageBreak/>
        <w:t>Worked on developing Restful endpoints to cache application specific data in in-memory data clusters like REDIS and also exposed</w:t>
      </w:r>
      <w:r w:rsidR="001C4038" w:rsidRPr="00F50408">
        <w:rPr>
          <w:rFonts w:asciiTheme="minorHAnsi" w:hAnsiTheme="minorHAnsi" w:cstheme="minorHAnsi"/>
        </w:rPr>
        <w:t xml:space="preserve"> them with Restful endpoints. </w:t>
      </w:r>
    </w:p>
    <w:p w14:paraId="2B4A3CC2" w14:textId="331ED4F8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Built a scalable distribut</w:t>
      </w:r>
      <w:r w:rsidR="001C4038" w:rsidRPr="00F50408">
        <w:rPr>
          <w:rFonts w:asciiTheme="minorHAnsi" w:hAnsiTheme="minorHAnsi" w:cstheme="minorHAnsi"/>
        </w:rPr>
        <w:t>ed data solution using Hadoop </w:t>
      </w:r>
    </w:p>
    <w:p w14:paraId="42D21250" w14:textId="40DD0204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Microservices were being used as a strategy to gradually replace a core monolithic application while st</w:t>
      </w:r>
      <w:r w:rsidR="001C4038" w:rsidRPr="00F50408">
        <w:rPr>
          <w:rFonts w:asciiTheme="minorHAnsi" w:hAnsiTheme="minorHAnsi" w:cstheme="minorHAnsi"/>
        </w:rPr>
        <w:t>ill adding business features. </w:t>
      </w:r>
    </w:p>
    <w:p w14:paraId="19A3982A" w14:textId="79A317B6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Doc</w:t>
      </w:r>
      <w:r w:rsidR="001C4038" w:rsidRPr="00F50408">
        <w:rPr>
          <w:rFonts w:asciiTheme="minorHAnsi" w:hAnsiTheme="minorHAnsi" w:cstheme="minorHAnsi"/>
        </w:rPr>
        <w:t>ker composer and Docker swam. </w:t>
      </w:r>
    </w:p>
    <w:p w14:paraId="0DE89ECD" w14:textId="00D18D2B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rote Web services using Apache </w:t>
      </w:r>
      <w:r w:rsidR="001C4038" w:rsidRPr="00F50408">
        <w:rPr>
          <w:rFonts w:asciiTheme="minorHAnsi" w:hAnsiTheme="minorHAnsi" w:cstheme="minorHAnsi"/>
        </w:rPr>
        <w:t>Axis2 and generated the WSDL. </w:t>
      </w:r>
    </w:p>
    <w:p w14:paraId="2BFBC83B" w14:textId="02215B6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ode proof of concept smart contracts and </w:t>
      </w:r>
      <w:proofErr w:type="spellStart"/>
      <w:r w:rsidRPr="00F50408">
        <w:rPr>
          <w:rFonts w:asciiTheme="minorHAnsi" w:hAnsiTheme="minorHAnsi" w:cstheme="minorHAnsi"/>
        </w:rPr>
        <w:t>blockchains</w:t>
      </w:r>
      <w:proofErr w:type="spellEnd"/>
      <w:r w:rsidRPr="00F50408">
        <w:rPr>
          <w:rFonts w:asciiTheme="minorHAnsi" w:hAnsiTheme="minorHAnsi" w:cstheme="minorHAnsi"/>
        </w:rPr>
        <w:t xml:space="preserve"> using </w:t>
      </w:r>
      <w:proofErr w:type="spellStart"/>
      <w:r w:rsidRPr="00F50408">
        <w:rPr>
          <w:rFonts w:asciiTheme="minorHAnsi" w:hAnsiTheme="minorHAnsi" w:cstheme="minorHAnsi"/>
        </w:rPr>
        <w:t>Ethereum</w:t>
      </w:r>
      <w:proofErr w:type="spellEnd"/>
      <w:r w:rsidRPr="00F50408">
        <w:rPr>
          <w:rFonts w:asciiTheme="minorHAnsi" w:hAnsiTheme="minorHAnsi" w:cstheme="minorHAnsi"/>
        </w:rPr>
        <w:t xml:space="preserve">, and </w:t>
      </w:r>
      <w:proofErr w:type="spellStart"/>
      <w:r w:rsidRPr="00F50408">
        <w:rPr>
          <w:rFonts w:asciiTheme="minorHAnsi" w:hAnsiTheme="minorHAnsi" w:cstheme="minorHAnsi"/>
        </w:rPr>
        <w:t>Hyperledger</w:t>
      </w:r>
      <w:proofErr w:type="spellEnd"/>
      <w:r w:rsidRPr="00F50408">
        <w:rPr>
          <w:rFonts w:asciiTheme="minorHAnsi" w:hAnsiTheme="minorHAnsi" w:cstheme="minorHAnsi"/>
        </w:rPr>
        <w:t xml:space="preserve"> Assist clients in determining to adopt a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 xml:space="preserve"> or implement</w:t>
      </w:r>
      <w:r w:rsidR="001C4038" w:rsidRPr="00F50408">
        <w:rPr>
          <w:rFonts w:asciiTheme="minorHAnsi" w:hAnsiTheme="minorHAnsi" w:cstheme="minorHAnsi"/>
        </w:rPr>
        <w:t xml:space="preserve"> a more mainstream </w:t>
      </w:r>
      <w:proofErr w:type="spellStart"/>
      <w:r w:rsidR="001C4038" w:rsidRPr="00F50408">
        <w:rPr>
          <w:rFonts w:asciiTheme="minorHAnsi" w:hAnsiTheme="minorHAnsi" w:cstheme="minorHAnsi"/>
        </w:rPr>
        <w:t>datastore</w:t>
      </w:r>
      <w:proofErr w:type="spellEnd"/>
      <w:r w:rsidR="001C4038" w:rsidRPr="00F50408">
        <w:rPr>
          <w:rFonts w:asciiTheme="minorHAnsi" w:hAnsiTheme="minorHAnsi" w:cstheme="minorHAnsi"/>
        </w:rPr>
        <w:t>. </w:t>
      </w:r>
    </w:p>
    <w:p w14:paraId="4B392647" w14:textId="54BC3B69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nderstand and document existing Verizon Wireless legacy customer website code and </w:t>
      </w:r>
      <w:proofErr w:type="spellStart"/>
      <w:r w:rsidRPr="00F50408">
        <w:rPr>
          <w:rFonts w:asciiTheme="minorHAnsi" w:hAnsiTheme="minorHAnsi" w:cstheme="minorHAnsi"/>
        </w:rPr>
        <w:t>and</w:t>
      </w:r>
      <w:proofErr w:type="spellEnd"/>
      <w:r w:rsidRPr="00F50408">
        <w:rPr>
          <w:rFonts w:asciiTheme="minorHAnsi" w:hAnsiTheme="minorHAnsi" w:cstheme="minorHAnsi"/>
        </w:rPr>
        <w:t xml:space="preserve"> create scalable, modular microservices to r</w:t>
      </w:r>
      <w:r w:rsidR="001C4038" w:rsidRPr="00F50408">
        <w:rPr>
          <w:rFonts w:asciiTheme="minorHAnsi" w:hAnsiTheme="minorHAnsi" w:cstheme="minorHAnsi"/>
        </w:rPr>
        <w:t>eplace the existing website. </w:t>
      </w:r>
    </w:p>
    <w:p w14:paraId="4AB74F10" w14:textId="7777777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end</w:t>
      </w:r>
      <w:r w:rsidRPr="00F50408">
        <w:rPr>
          <w:rFonts w:asciiTheme="minorHAnsi" w:hAnsiTheme="minorHAnsi" w:cstheme="minorHAnsi"/>
        </w:rPr>
        <w:t> to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end</w:t>
      </w:r>
      <w:r w:rsidRPr="00F50408">
        <w:rPr>
          <w:rFonts w:asciiTheme="minorHAnsi" w:hAnsiTheme="minorHAnsi" w:cstheme="minorHAnsi"/>
        </w:rPr>
        <w:t> testing using Grunt automation and did a client side testing usin</w:t>
      </w:r>
      <w:r w:rsidR="001C4038" w:rsidRPr="00F50408">
        <w:rPr>
          <w:rFonts w:asciiTheme="minorHAnsi" w:hAnsiTheme="minorHAnsi" w:cstheme="minorHAnsi"/>
        </w:rPr>
        <w:t>g karma, mocha testing tools. </w:t>
      </w:r>
    </w:p>
    <w:p w14:paraId="6767E2DB" w14:textId="54400AF0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the application using Spring MVC to provide Model and View, and URL based responses to different HTTP requests along with implementation of caching Algorit</w:t>
      </w:r>
      <w:r w:rsidR="001C4038" w:rsidRPr="00F50408">
        <w:rPr>
          <w:rFonts w:asciiTheme="minorHAnsi" w:hAnsiTheme="minorHAnsi" w:cstheme="minorHAnsi"/>
        </w:rPr>
        <w:t>hms used for Data Analytics. </w:t>
      </w:r>
    </w:p>
    <w:p w14:paraId="7EEC61D6" w14:textId="77777777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reated real-time dashboard for Executives, utilizing </w:t>
      </w:r>
      <w:proofErr w:type="spellStart"/>
      <w:r w:rsidRPr="00F50408">
        <w:rPr>
          <w:rFonts w:asciiTheme="minorHAnsi" w:hAnsiTheme="minorHAnsi" w:cstheme="minorHAnsi"/>
        </w:rPr>
        <w:t>Logstash</w:t>
      </w:r>
      <w:proofErr w:type="spellEnd"/>
      <w:r w:rsidRPr="00F50408">
        <w:rPr>
          <w:rFonts w:asciiTheme="minorHAnsi" w:hAnsiTheme="minorHAnsi" w:cstheme="minorHAnsi"/>
        </w:rPr>
        <w:t>, El</w:t>
      </w:r>
      <w:r w:rsidR="001C4038" w:rsidRPr="00F50408">
        <w:rPr>
          <w:rFonts w:asciiTheme="minorHAnsi" w:hAnsiTheme="minorHAnsi" w:cstheme="minorHAnsi"/>
        </w:rPr>
        <w:t xml:space="preserve">astic Search, </w:t>
      </w:r>
      <w:proofErr w:type="spellStart"/>
      <w:proofErr w:type="gramStart"/>
      <w:r w:rsidR="001C4038" w:rsidRPr="00F50408">
        <w:rPr>
          <w:rFonts w:asciiTheme="minorHAnsi" w:hAnsiTheme="minorHAnsi" w:cstheme="minorHAnsi"/>
        </w:rPr>
        <w:t>Kibana</w:t>
      </w:r>
      <w:proofErr w:type="spellEnd"/>
      <w:proofErr w:type="gramEnd"/>
      <w:r w:rsidR="001C4038" w:rsidRPr="00F50408">
        <w:rPr>
          <w:rFonts w:asciiTheme="minorHAnsi" w:hAnsiTheme="minorHAnsi" w:cstheme="minorHAnsi"/>
        </w:rPr>
        <w:t xml:space="preserve"> &amp; </w:t>
      </w:r>
      <w:proofErr w:type="spellStart"/>
      <w:r w:rsidR="001C4038" w:rsidRPr="00F50408">
        <w:rPr>
          <w:rFonts w:asciiTheme="minorHAnsi" w:hAnsiTheme="minorHAnsi" w:cstheme="minorHAnsi"/>
        </w:rPr>
        <w:t>Redis</w:t>
      </w:r>
      <w:proofErr w:type="spellEnd"/>
      <w:r w:rsidR="001C4038" w:rsidRPr="00F50408">
        <w:rPr>
          <w:rFonts w:asciiTheme="minorHAnsi" w:hAnsiTheme="minorHAnsi" w:cstheme="minorHAnsi"/>
        </w:rPr>
        <w:t>. </w:t>
      </w:r>
    </w:p>
    <w:p w14:paraId="4A86F1F5" w14:textId="37F077F9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 and develop API-based microservices that integ</w:t>
      </w:r>
      <w:r w:rsidR="001C4038" w:rsidRPr="00F50408">
        <w:rPr>
          <w:rFonts w:asciiTheme="minorHAnsi" w:hAnsiTheme="minorHAnsi" w:cstheme="minorHAnsi"/>
        </w:rPr>
        <w:t>rate with Slack bots. </w:t>
      </w:r>
    </w:p>
    <w:p w14:paraId="7F1F64D7" w14:textId="1F375CAE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</w:t>
      </w:r>
      <w:proofErr w:type="spellStart"/>
      <w:r w:rsidRPr="00F50408">
        <w:rPr>
          <w:rFonts w:asciiTheme="minorHAnsi" w:hAnsiTheme="minorHAnsi" w:cstheme="minorHAnsi"/>
        </w:rPr>
        <w:t>Redis</w:t>
      </w:r>
      <w:proofErr w:type="spellEnd"/>
      <w:r w:rsidRPr="00F50408">
        <w:rPr>
          <w:rFonts w:asciiTheme="minorHAnsi" w:hAnsiTheme="minorHAnsi" w:cstheme="minorHAnsi"/>
        </w:rPr>
        <w:t xml:space="preserve"> Cache for high performance, which creates space for n</w:t>
      </w:r>
      <w:r w:rsidR="001C4038" w:rsidRPr="00F50408">
        <w:rPr>
          <w:rFonts w:asciiTheme="minorHAnsi" w:hAnsiTheme="minorHAnsi" w:cstheme="minorHAnsi"/>
        </w:rPr>
        <w:t>ew data by removing old data. </w:t>
      </w:r>
    </w:p>
    <w:p w14:paraId="61966ECF" w14:textId="29EB5528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nit tested complex meth</w:t>
      </w:r>
      <w:r w:rsidR="001C4038" w:rsidRPr="00F50408">
        <w:rPr>
          <w:rFonts w:asciiTheme="minorHAnsi" w:hAnsiTheme="minorHAnsi" w:cstheme="minorHAnsi"/>
        </w:rPr>
        <w:t>ods using Mocha-Chai library. </w:t>
      </w:r>
    </w:p>
    <w:p w14:paraId="59A1B4D5" w14:textId="442EA01F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creating, publishing and consuming Web Services using JAX-RS API and other tec</w:t>
      </w:r>
      <w:r w:rsidR="001C4038" w:rsidRPr="00F50408">
        <w:rPr>
          <w:rFonts w:asciiTheme="minorHAnsi" w:hAnsiTheme="minorHAnsi" w:cstheme="minorHAnsi"/>
        </w:rPr>
        <w:t>hnologies like HTTP and REST. </w:t>
      </w:r>
    </w:p>
    <w:p w14:paraId="60E6AC03" w14:textId="4BC18EC4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front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end</w:t>
      </w:r>
      <w:r w:rsidRPr="00F50408">
        <w:rPr>
          <w:rFonts w:asciiTheme="minorHAnsi" w:hAnsiTheme="minorHAnsi" w:cstheme="minorHAnsi"/>
        </w:rPr>
        <w:t> using Angular.js, React.JS, Node.js, bootstrap.js, backbone.js, JavaScript, where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back</w:t>
      </w:r>
      <w:r w:rsidRPr="00F50408">
        <w:rPr>
          <w:rFonts w:asciiTheme="minorHAnsi" w:hAnsiTheme="minorHAnsi" w:cstheme="minorHAnsi"/>
          <w:shd w:val="clear" w:color="auto" w:fill="FFFFFF" w:themeFill="background1"/>
        </w:rPr>
        <w:t>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end</w:t>
      </w:r>
      <w:r w:rsidRPr="00F50408">
        <w:rPr>
          <w:rFonts w:asciiTheme="minorHAnsi" w:hAnsiTheme="minorHAnsi" w:cstheme="minorHAnsi"/>
          <w:shd w:val="clear" w:color="auto" w:fill="FFFFFF" w:themeFill="background1"/>
        </w:rPr>
        <w:t> is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="001C4038" w:rsidRPr="00F50408">
        <w:rPr>
          <w:rFonts w:asciiTheme="minorHAnsi" w:hAnsiTheme="minorHAnsi" w:cstheme="minorHAnsi"/>
        </w:rPr>
        <w:t xml:space="preserve"> with REST </w:t>
      </w:r>
      <w:proofErr w:type="spellStart"/>
      <w:r w:rsidR="001C4038" w:rsidRPr="00F50408">
        <w:rPr>
          <w:rFonts w:asciiTheme="minorHAnsi" w:hAnsiTheme="minorHAnsi" w:cstheme="minorHAnsi"/>
        </w:rPr>
        <w:t>webservice</w:t>
      </w:r>
      <w:proofErr w:type="spellEnd"/>
      <w:r w:rsidR="001C4038" w:rsidRPr="00F50408">
        <w:rPr>
          <w:rFonts w:asciiTheme="minorHAnsi" w:hAnsiTheme="minorHAnsi" w:cstheme="minorHAnsi"/>
        </w:rPr>
        <w:t>. </w:t>
      </w:r>
    </w:p>
    <w:p w14:paraId="53D0918C" w14:textId="5B8ED64F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reated a Rich Single Page Application using HTML, CSS, JSP, JSON, </w:t>
      </w:r>
      <w:proofErr w:type="spellStart"/>
      <w:r w:rsidRPr="00F50408">
        <w:rPr>
          <w:rFonts w:asciiTheme="minorHAnsi" w:hAnsiTheme="minorHAnsi" w:cstheme="minorHAnsi"/>
        </w:rPr>
        <w:t>Angularjs</w:t>
      </w:r>
      <w:proofErr w:type="spellEnd"/>
      <w:r w:rsidRPr="00F50408">
        <w:rPr>
          <w:rFonts w:asciiTheme="minorHAnsi" w:hAnsiTheme="minorHAnsi" w:cstheme="minorHAnsi"/>
        </w:rPr>
        <w:t>, React.js, Node.js, bootstrap.js, backbone.js. </w:t>
      </w:r>
    </w:p>
    <w:p w14:paraId="5D95F34B" w14:textId="11C07E20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ing Enterprise Web Application for Cryptography Key</w:t>
      </w:r>
      <w:r w:rsidR="001C4038" w:rsidRPr="00F50408">
        <w:rPr>
          <w:rFonts w:asciiTheme="minorHAnsi" w:hAnsiTheme="minorHAnsi" w:cstheme="minorHAnsi"/>
        </w:rPr>
        <w:t xml:space="preserve"> Chain Management department. </w:t>
      </w:r>
    </w:p>
    <w:p w14:paraId="18F9C2A7" w14:textId="20B35AE8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application using Angular.JS and Node.JS connect</w:t>
      </w:r>
      <w:r w:rsidR="001C4038" w:rsidRPr="00F50408">
        <w:rPr>
          <w:rFonts w:asciiTheme="minorHAnsi" w:hAnsiTheme="minorHAnsi" w:cstheme="minorHAnsi"/>
        </w:rPr>
        <w:t>ing to Oracle on the backend. </w:t>
      </w:r>
    </w:p>
    <w:p w14:paraId="5232E1C1" w14:textId="1BB3427C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</w:t>
      </w:r>
      <w:proofErr w:type="spellStart"/>
      <w:r w:rsidRPr="00F50408">
        <w:rPr>
          <w:rFonts w:asciiTheme="minorHAnsi" w:hAnsiTheme="minorHAnsi" w:cstheme="minorHAnsi"/>
        </w:rPr>
        <w:t>Github</w:t>
      </w:r>
      <w:proofErr w:type="spellEnd"/>
      <w:r w:rsidRPr="00F50408">
        <w:rPr>
          <w:rFonts w:asciiTheme="minorHAnsi" w:hAnsiTheme="minorHAnsi" w:cstheme="minorHAnsi"/>
        </w:rPr>
        <w:t xml:space="preserve"> re</w:t>
      </w:r>
      <w:r w:rsidR="001C4038" w:rsidRPr="00F50408">
        <w:rPr>
          <w:rFonts w:asciiTheme="minorHAnsi" w:hAnsiTheme="minorHAnsi" w:cstheme="minorHAnsi"/>
        </w:rPr>
        <w:t>pository for version control. </w:t>
      </w:r>
    </w:p>
    <w:p w14:paraId="3509754D" w14:textId="470A5E79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REST </w:t>
      </w:r>
      <w:proofErr w:type="spellStart"/>
      <w:r w:rsidRPr="00F50408">
        <w:rPr>
          <w:rFonts w:asciiTheme="minorHAnsi" w:hAnsiTheme="minorHAnsi" w:cstheme="minorHAnsi"/>
        </w:rPr>
        <w:t>WebServices</w:t>
      </w:r>
      <w:proofErr w:type="spellEnd"/>
      <w:r w:rsidRPr="00F50408">
        <w:rPr>
          <w:rFonts w:asciiTheme="minorHAnsi" w:hAnsiTheme="minorHAnsi" w:cstheme="minorHAnsi"/>
        </w:rPr>
        <w:t xml:space="preserve"> for creating rate summary and used WSDL and SOAP messages for getting insurance plans from different module and used XML parsers for data ret</w:t>
      </w:r>
      <w:r w:rsidR="001C4038" w:rsidRPr="00F50408">
        <w:rPr>
          <w:rFonts w:asciiTheme="minorHAnsi" w:hAnsiTheme="minorHAnsi" w:cstheme="minorHAnsi"/>
        </w:rPr>
        <w:t>rieval </w:t>
      </w:r>
    </w:p>
    <w:p w14:paraId="315CF8BB" w14:textId="73D7101C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onsumed Restful </w:t>
      </w:r>
      <w:proofErr w:type="spellStart"/>
      <w:r w:rsidRPr="00F50408">
        <w:rPr>
          <w:rFonts w:asciiTheme="minorHAnsi" w:hAnsiTheme="minorHAnsi" w:cstheme="minorHAnsi"/>
        </w:rPr>
        <w:t>Webservices</w:t>
      </w:r>
      <w:proofErr w:type="spellEnd"/>
      <w:r w:rsidRPr="00F50408">
        <w:rPr>
          <w:rFonts w:asciiTheme="minorHAnsi" w:hAnsiTheme="minorHAnsi" w:cstheme="minorHAnsi"/>
        </w:rPr>
        <w:t xml:space="preserve"> where the transmissi</w:t>
      </w:r>
      <w:r w:rsidR="001C4038" w:rsidRPr="00F50408">
        <w:rPr>
          <w:rFonts w:asciiTheme="minorHAnsi" w:hAnsiTheme="minorHAnsi" w:cstheme="minorHAnsi"/>
        </w:rPr>
        <w:t>on of data is in JSON format. </w:t>
      </w:r>
    </w:p>
    <w:p w14:paraId="33250127" w14:textId="1C91FF4E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signed and Developed REST </w:t>
      </w:r>
      <w:proofErr w:type="spellStart"/>
      <w:r w:rsidRPr="00F50408">
        <w:rPr>
          <w:rFonts w:asciiTheme="minorHAnsi" w:hAnsiTheme="minorHAnsi" w:cstheme="minorHAnsi"/>
        </w:rPr>
        <w:t>WebServices</w:t>
      </w:r>
      <w:proofErr w:type="spellEnd"/>
      <w:r w:rsidRPr="00F50408">
        <w:rPr>
          <w:rFonts w:asciiTheme="minorHAnsi" w:hAnsiTheme="minorHAnsi" w:cstheme="minorHAnsi"/>
        </w:rPr>
        <w:t xml:space="preserve"> to interact with various business sectors and used SOAP protocol </w:t>
      </w:r>
      <w:r w:rsidR="001C4038" w:rsidRPr="00F50408">
        <w:rPr>
          <w:rFonts w:asciiTheme="minorHAnsi" w:hAnsiTheme="minorHAnsi" w:cstheme="minorHAnsi"/>
        </w:rPr>
        <w:t xml:space="preserve">for </w:t>
      </w:r>
      <w:proofErr w:type="spellStart"/>
      <w:r w:rsidR="001C4038" w:rsidRPr="00F50408">
        <w:rPr>
          <w:rFonts w:asciiTheme="minorHAnsi" w:hAnsiTheme="minorHAnsi" w:cstheme="minorHAnsi"/>
        </w:rPr>
        <w:t>webservices</w:t>
      </w:r>
      <w:proofErr w:type="spellEnd"/>
      <w:r w:rsidR="001C4038" w:rsidRPr="00F50408">
        <w:rPr>
          <w:rFonts w:asciiTheme="minorHAnsi" w:hAnsiTheme="minorHAnsi" w:cstheme="minorHAnsi"/>
        </w:rPr>
        <w:t xml:space="preserve"> communication </w:t>
      </w:r>
    </w:p>
    <w:p w14:paraId="43927D4F" w14:textId="0003A503" w:rsidR="001C4038" w:rsidRPr="00F50408" w:rsidRDefault="00B624CE" w:rsidP="005439CF">
      <w:pPr>
        <w:pStyle w:val="NoSpacing"/>
        <w:numPr>
          <w:ilvl w:val="0"/>
          <w:numId w:val="7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Agile/SCRUM was used as the project management methodology and JIRA &amp; Confluence were the tools used to keep things in check</w:t>
      </w:r>
      <w:r w:rsidR="00216E3C" w:rsidRPr="00F50408">
        <w:rPr>
          <w:rFonts w:asciiTheme="minorHAnsi" w:hAnsiTheme="minorHAnsi" w:cstheme="minorHAnsi"/>
        </w:rPr>
        <w:t>.</w:t>
      </w:r>
    </w:p>
    <w:p w14:paraId="2CD9770E" w14:textId="473ACAD2" w:rsidR="00B624CE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Background Skills</w:t>
      </w:r>
      <w:r w:rsidRPr="00F50408">
        <w:rPr>
          <w:rFonts w:asciiTheme="minorHAnsi" w:hAnsiTheme="minorHAnsi" w:cstheme="minorHAnsi"/>
          <w:sz w:val="22"/>
          <w:szCs w:val="22"/>
        </w:rPr>
        <w:t>: </w:t>
      </w:r>
      <w:r w:rsidRPr="00F50408">
        <w:rPr>
          <w:rStyle w:val="hl"/>
          <w:rFonts w:asciiTheme="minorHAnsi" w:hAnsiTheme="minorHAnsi" w:cstheme="minorHAnsi"/>
          <w:sz w:val="22"/>
          <w:szCs w:val="22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2EE, Spring, Hibernate, JSP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blockchain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Docker , Docker Composer, Angular.js, React.JS, Node.js, Vue.j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Ibati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r w:rsidR="00B11F6E" w:rsidRPr="00F50408">
        <w:rPr>
          <w:rFonts w:asciiTheme="minorHAnsi" w:hAnsiTheme="minorHAnsi" w:cstheme="minorHAnsi"/>
          <w:sz w:val="22"/>
          <w:szCs w:val="22"/>
        </w:rPr>
        <w:t xml:space="preserve">Go Language, </w:t>
      </w:r>
      <w:r w:rsidRPr="00F50408">
        <w:rPr>
          <w:rFonts w:asciiTheme="minorHAnsi" w:hAnsiTheme="minorHAnsi" w:cstheme="minorHAnsi"/>
          <w:sz w:val="22"/>
          <w:szCs w:val="22"/>
        </w:rPr>
        <w:t xml:space="preserve">cryptography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Ethereum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SHA2, HTML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avascrip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CSS, Consul, microservice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ebService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Redi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Postgre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Mocha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CockroachDB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uni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Oracle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RabbitMQ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My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REST, HTTP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Gi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Github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Kubernete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>, Agile, UML, CVS, Eclipse</w:t>
      </w:r>
    </w:p>
    <w:p w14:paraId="3DE68190" w14:textId="4F054CA6" w:rsidR="001C4038" w:rsidRPr="00F50408" w:rsidRDefault="001C4038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723B1EC4" w14:textId="654F1476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bCs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 xml:space="preserve">Client: Vanguard, Malvern, PA                               </w:t>
      </w:r>
      <w:r w:rsidRPr="00F50408">
        <w:rPr>
          <w:rFonts w:asciiTheme="minorHAnsi" w:hAnsiTheme="minorHAnsi" w:cstheme="minorHAnsi"/>
          <w:b/>
          <w:bCs/>
          <w:sz w:val="22"/>
          <w:szCs w:val="22"/>
        </w:rPr>
        <w:tab/>
        <w:t xml:space="preserve">                                                         </w:t>
      </w:r>
      <w:r w:rsidR="00F50408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</w:t>
      </w:r>
      <w:r w:rsidRPr="00F50408">
        <w:rPr>
          <w:rFonts w:asciiTheme="minorHAnsi" w:hAnsiTheme="minorHAnsi" w:cstheme="minorHAnsi"/>
          <w:b/>
          <w:bCs/>
          <w:sz w:val="22"/>
          <w:szCs w:val="22"/>
        </w:rPr>
        <w:t>Nov 2015– Dec 2016</w:t>
      </w:r>
    </w:p>
    <w:p w14:paraId="393EFD3A" w14:textId="5AF5D7A0" w:rsidR="002244A3" w:rsidRPr="00F50408" w:rsidRDefault="00F50408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r. Java</w:t>
      </w:r>
      <w:r w:rsidR="002244A3" w:rsidRPr="00F50408">
        <w:rPr>
          <w:rFonts w:asciiTheme="minorHAnsi" w:hAnsiTheme="minorHAnsi" w:cstheme="minorHAnsi"/>
          <w:b/>
          <w:bCs/>
          <w:sz w:val="22"/>
          <w:szCs w:val="22"/>
        </w:rPr>
        <w:t xml:space="preserve"> Developer</w:t>
      </w:r>
    </w:p>
    <w:p w14:paraId="0B196F6C" w14:textId="5377F2D1" w:rsidR="001C4038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ccountabilities: </w:t>
      </w:r>
    </w:p>
    <w:p w14:paraId="70F18707" w14:textId="77777777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nvolved in multi-tiered J2EE design utilizing MVC architecture Spring, Struts, Hibernate and </w:t>
      </w:r>
      <w:proofErr w:type="spellStart"/>
      <w:r w:rsidRPr="00F50408">
        <w:rPr>
          <w:rFonts w:asciiTheme="minorHAnsi" w:hAnsiTheme="minorHAnsi" w:cstheme="minorHAnsi"/>
        </w:rPr>
        <w:t>Websphere</w:t>
      </w:r>
      <w:proofErr w:type="spellEnd"/>
      <w:r w:rsidRPr="00F50408">
        <w:rPr>
          <w:rFonts w:asciiTheme="minorHAnsi" w:hAnsiTheme="minorHAnsi" w:cstheme="minorHAnsi"/>
        </w:rPr>
        <w:t xml:space="preserve"> Application Server conn</w:t>
      </w:r>
      <w:r w:rsidR="001C4038" w:rsidRPr="00F50408">
        <w:rPr>
          <w:rFonts w:asciiTheme="minorHAnsi" w:hAnsiTheme="minorHAnsi" w:cstheme="minorHAnsi"/>
        </w:rPr>
        <w:t>ecting to an Oracle database. </w:t>
      </w:r>
    </w:p>
    <w:p w14:paraId="04849A5F" w14:textId="36466DF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mplemented Spring ORM wiring with Hibernate provided a</w:t>
      </w:r>
      <w:r w:rsidR="001C4038" w:rsidRPr="00F50408">
        <w:rPr>
          <w:rFonts w:asciiTheme="minorHAnsi" w:hAnsiTheme="minorHAnsi" w:cstheme="minorHAnsi"/>
        </w:rPr>
        <w:t>ccess to Oracle RDBMS </w:t>
      </w:r>
    </w:p>
    <w:p w14:paraId="3252987A" w14:textId="546046C1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ploy an</w:t>
      </w:r>
      <w:r w:rsidR="001C4038" w:rsidRPr="00F50408">
        <w:rPr>
          <w:rFonts w:asciiTheme="minorHAnsi" w:hAnsiTheme="minorHAnsi" w:cstheme="minorHAnsi"/>
        </w:rPr>
        <w:t xml:space="preserve">d maintain </w:t>
      </w:r>
      <w:proofErr w:type="spellStart"/>
      <w:r w:rsidR="001C4038" w:rsidRPr="00F50408">
        <w:rPr>
          <w:rFonts w:asciiTheme="minorHAnsi" w:hAnsiTheme="minorHAnsi" w:cstheme="minorHAnsi"/>
        </w:rPr>
        <w:t>blockchain</w:t>
      </w:r>
      <w:proofErr w:type="spellEnd"/>
      <w:r w:rsidR="001C4038" w:rsidRPr="00F50408">
        <w:rPr>
          <w:rFonts w:asciiTheme="minorHAnsi" w:hAnsiTheme="minorHAnsi" w:cstheme="minorHAnsi"/>
        </w:rPr>
        <w:t xml:space="preserve"> network</w:t>
      </w:r>
      <w:r w:rsidR="00F766CF" w:rsidRPr="00F50408">
        <w:rPr>
          <w:rFonts w:asciiTheme="minorHAnsi" w:hAnsiTheme="minorHAnsi" w:cstheme="minorHAnsi"/>
        </w:rPr>
        <w:t>.</w:t>
      </w:r>
      <w:r w:rsidR="001C4038" w:rsidRPr="00F50408">
        <w:rPr>
          <w:rFonts w:asciiTheme="minorHAnsi" w:hAnsiTheme="minorHAnsi" w:cstheme="minorHAnsi"/>
        </w:rPr>
        <w:t> </w:t>
      </w:r>
    </w:p>
    <w:p w14:paraId="4E9894B9" w14:textId="465BB4C1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Architect and deployed global </w:t>
      </w:r>
      <w:proofErr w:type="spellStart"/>
      <w:r w:rsidRPr="00F50408">
        <w:rPr>
          <w:rFonts w:asciiTheme="minorHAnsi" w:hAnsiTheme="minorHAnsi" w:cstheme="minorHAnsi"/>
        </w:rPr>
        <w:t>Ethereum</w:t>
      </w:r>
      <w:proofErr w:type="spellEnd"/>
      <w:r w:rsidRPr="00F50408">
        <w:rPr>
          <w:rFonts w:asciiTheme="minorHAnsi" w:hAnsiTheme="minorHAnsi" w:cstheme="minorHAnsi"/>
        </w:rPr>
        <w:t xml:space="preserve">-derived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 xml:space="preserve"> and </w:t>
      </w:r>
      <w:proofErr w:type="spellStart"/>
      <w:r w:rsidRPr="00F50408">
        <w:rPr>
          <w:rFonts w:asciiTheme="minorHAnsi" w:hAnsiTheme="minorHAnsi" w:cstheme="minorHAnsi"/>
        </w:rPr>
        <w:t>cryptocurrency</w:t>
      </w:r>
      <w:proofErr w:type="spellEnd"/>
      <w:r w:rsidRPr="00F50408">
        <w:rPr>
          <w:rFonts w:asciiTheme="minorHAnsi" w:hAnsiTheme="minorHAnsi" w:cstheme="minorHAnsi"/>
        </w:rPr>
        <w:t xml:space="preserve"> a</w:t>
      </w:r>
      <w:r w:rsidR="001C4038" w:rsidRPr="00F50408">
        <w:rPr>
          <w:rFonts w:asciiTheme="minorHAnsi" w:hAnsiTheme="minorHAnsi" w:cstheme="minorHAnsi"/>
        </w:rPr>
        <w:t>ssets in preparation for ICO. </w:t>
      </w:r>
    </w:p>
    <w:p w14:paraId="5F2B9229" w14:textId="47321D24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Optimize </w:t>
      </w:r>
      <w:proofErr w:type="spellStart"/>
      <w:r w:rsidRPr="00F50408">
        <w:rPr>
          <w:rFonts w:asciiTheme="minorHAnsi" w:hAnsiTheme="minorHAnsi" w:cstheme="minorHAnsi"/>
        </w:rPr>
        <w:t>postgresql.conf</w:t>
      </w:r>
      <w:proofErr w:type="spellEnd"/>
      <w:r w:rsidRPr="00F50408">
        <w:rPr>
          <w:rFonts w:asciiTheme="minorHAnsi" w:hAnsiTheme="minorHAnsi" w:cstheme="minorHAnsi"/>
        </w:rPr>
        <w:t xml:space="preserve"> for performance improvement. Review all PostgreSQL lo</w:t>
      </w:r>
      <w:r w:rsidR="001C4038" w:rsidRPr="00F50408">
        <w:rPr>
          <w:rFonts w:asciiTheme="minorHAnsi" w:hAnsiTheme="minorHAnsi" w:cstheme="minorHAnsi"/>
        </w:rPr>
        <w:t>gs for problems. </w:t>
      </w:r>
    </w:p>
    <w:p w14:paraId="20CC7F3D" w14:textId="6894BD6D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and configured the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beans using Struts MVC and Hibernate. </w:t>
      </w:r>
    </w:p>
    <w:p w14:paraId="2493FC4C" w14:textId="77777777" w:rsidR="001C4038" w:rsidRPr="00F50408" w:rsidRDefault="00877AA1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eastAsia="Times New Roman" w:hAnsiTheme="minorHAnsi" w:cstheme="minorHAnsi"/>
        </w:rPr>
        <w:t>Performed downloading &amp; Installed the MQ Series fix packs on Windows and UNIX boxes.</w:t>
      </w:r>
    </w:p>
    <w:p w14:paraId="055C0F99" w14:textId="77777777" w:rsidR="001C4038" w:rsidRPr="00F50408" w:rsidRDefault="00A57D80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perienced in developing REST web services and Go based Rest clients for consuming the rest services in Go Language.</w:t>
      </w:r>
    </w:p>
    <w:p w14:paraId="4CC3B119" w14:textId="2C1A7245" w:rsidR="00B11F6E" w:rsidRPr="00F50408" w:rsidRDefault="00B11F6E" w:rsidP="001E360C">
      <w:pPr>
        <w:pStyle w:val="ListParagraph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eastAsia="Calibri" w:hAnsiTheme="minorHAnsi" w:cstheme="minorHAnsi"/>
          <w:sz w:val="22"/>
          <w:szCs w:val="22"/>
        </w:rPr>
        <w:t xml:space="preserve">Responsible for maintaining and developing backend services in </w:t>
      </w:r>
      <w:proofErr w:type="spellStart"/>
      <w:r w:rsidRPr="00F50408">
        <w:rPr>
          <w:rFonts w:asciiTheme="minorHAnsi" w:eastAsia="Calibri" w:hAnsiTheme="minorHAnsi" w:cstheme="minorHAnsi"/>
          <w:sz w:val="22"/>
          <w:szCs w:val="22"/>
        </w:rPr>
        <w:t>Golang</w:t>
      </w:r>
      <w:proofErr w:type="spellEnd"/>
      <w:r w:rsidRPr="00F50408">
        <w:rPr>
          <w:rFonts w:asciiTheme="minorHAnsi" w:eastAsia="Calibri" w:hAnsiTheme="minorHAnsi" w:cstheme="minorHAnsi"/>
          <w:sz w:val="22"/>
          <w:szCs w:val="22"/>
        </w:rPr>
        <w:t>.</w:t>
      </w:r>
    </w:p>
    <w:p w14:paraId="2AC3708F" w14:textId="2D33E626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lastRenderedPageBreak/>
        <w:t>Development of Web (Intranet) database-driven and GIS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/J2EE appli</w:t>
      </w:r>
      <w:r w:rsidR="001C4038" w:rsidRPr="00F50408">
        <w:rPr>
          <w:rFonts w:asciiTheme="minorHAnsi" w:hAnsiTheme="minorHAnsi" w:cstheme="minorHAnsi"/>
        </w:rPr>
        <w:t>cations for Oracle databases. </w:t>
      </w:r>
    </w:p>
    <w:p w14:paraId="4E14EE66" w14:textId="3B111AB1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Leading JavaScript Frameworks Team like Angular.js, backbon</w:t>
      </w:r>
      <w:r w:rsidR="001C4038" w:rsidRPr="00F50408">
        <w:rPr>
          <w:rFonts w:asciiTheme="minorHAnsi" w:hAnsiTheme="minorHAnsi" w:cstheme="minorHAnsi"/>
        </w:rPr>
        <w:t>e.js, bootstrap.js, Node.js. </w:t>
      </w:r>
    </w:p>
    <w:p w14:paraId="7062D26A" w14:textId="1A39DECE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roviding a responsive, AJAX-driven design using JavaScript libraries such as JavaScript, jQuery, backbone.js, Node.js AngularJS and Bootstrap.js - Using Su</w:t>
      </w:r>
      <w:r w:rsidR="001C4038" w:rsidRPr="00F50408">
        <w:rPr>
          <w:rFonts w:asciiTheme="minorHAnsi" w:hAnsiTheme="minorHAnsi" w:cstheme="minorHAnsi"/>
        </w:rPr>
        <w:t>bversion for version control. </w:t>
      </w:r>
    </w:p>
    <w:p w14:paraId="20147063" w14:textId="39254AE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mplemented password encryption and hashing techniques u</w:t>
      </w:r>
      <w:r w:rsidR="001C4038" w:rsidRPr="00F50408">
        <w:rPr>
          <w:rFonts w:asciiTheme="minorHAnsi" w:hAnsiTheme="minorHAnsi" w:cstheme="minorHAnsi"/>
        </w:rPr>
        <w:t>sing SHA2 and crypto classes. </w:t>
      </w:r>
    </w:p>
    <w:p w14:paraId="1644D552" w14:textId="66B706A9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Built a cross border payment system on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 xml:space="preserve"> platform (</w:t>
      </w:r>
      <w:proofErr w:type="spellStart"/>
      <w:r w:rsidRPr="00F50408">
        <w:rPr>
          <w:rFonts w:asciiTheme="minorHAnsi" w:hAnsiTheme="minorHAnsi" w:cstheme="minorHAnsi"/>
        </w:rPr>
        <w:t>Ethereum</w:t>
      </w:r>
      <w:proofErr w:type="spellEnd"/>
      <w:r w:rsidRPr="00F50408">
        <w:rPr>
          <w:rFonts w:asciiTheme="minorHAnsi" w:hAnsiTheme="minorHAnsi" w:cstheme="minorHAnsi"/>
        </w:rPr>
        <w:t xml:space="preserve">) which can be used to Send and </w:t>
      </w:r>
      <w:proofErr w:type="gramStart"/>
      <w:r w:rsidRPr="00F50408">
        <w:rPr>
          <w:rFonts w:asciiTheme="minorHAnsi" w:hAnsiTheme="minorHAnsi" w:cstheme="minorHAnsi"/>
        </w:rPr>
        <w:t>Receive</w:t>
      </w:r>
      <w:proofErr w:type="gramEnd"/>
      <w:r w:rsidRPr="00F50408">
        <w:rPr>
          <w:rFonts w:asciiTheme="minorHAnsi" w:hAnsiTheme="minorHAnsi" w:cstheme="minorHAnsi"/>
        </w:rPr>
        <w:t xml:space="preserve"> payments that are sent by the partic</w:t>
      </w:r>
      <w:r w:rsidR="001C4038" w:rsidRPr="00F50408">
        <w:rPr>
          <w:rFonts w:asciiTheme="minorHAnsi" w:hAnsiTheme="minorHAnsi" w:cstheme="minorHAnsi"/>
        </w:rPr>
        <w:t>ipating banks in the network. </w:t>
      </w:r>
    </w:p>
    <w:p w14:paraId="035C8168" w14:textId="16876893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 RESTful API for cloud management solutions based on Kubernetes platform, using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="001C4038" w:rsidRPr="00F50408">
        <w:rPr>
          <w:rFonts w:asciiTheme="minorHAnsi" w:hAnsiTheme="minorHAnsi" w:cstheme="minorHAnsi"/>
        </w:rPr>
        <w:t xml:space="preserve">, Ubuntu, IntelliJ, </w:t>
      </w:r>
      <w:proofErr w:type="gramStart"/>
      <w:r w:rsidR="001C4038" w:rsidRPr="00F50408">
        <w:rPr>
          <w:rFonts w:asciiTheme="minorHAnsi" w:hAnsiTheme="minorHAnsi" w:cstheme="minorHAnsi"/>
        </w:rPr>
        <w:t>MySQL</w:t>
      </w:r>
      <w:proofErr w:type="gramEnd"/>
      <w:r w:rsidR="001C4038" w:rsidRPr="00F50408">
        <w:rPr>
          <w:rFonts w:asciiTheme="minorHAnsi" w:hAnsiTheme="minorHAnsi" w:cstheme="minorHAnsi"/>
        </w:rPr>
        <w:t>. </w:t>
      </w:r>
    </w:p>
    <w:p w14:paraId="71924D10" w14:textId="63C38772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The lead POC for all things that relate to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 xml:space="preserve"> architecture, cryptography principles and </w:t>
      </w:r>
      <w:proofErr w:type="spellStart"/>
      <w:r w:rsidRPr="00F50408">
        <w:rPr>
          <w:rFonts w:asciiTheme="minorHAnsi" w:hAnsiTheme="minorHAnsi" w:cstheme="minorHAnsi"/>
        </w:rPr>
        <w:t>bitcoin.In</w:t>
      </w:r>
      <w:proofErr w:type="spellEnd"/>
      <w:r w:rsidRPr="00F50408">
        <w:rPr>
          <w:rFonts w:asciiTheme="minorHAnsi" w:hAnsiTheme="minorHAnsi" w:cstheme="minorHAnsi"/>
        </w:rPr>
        <w:t xml:space="preserve"> an Agile environment, developed new functionalities for a large-scale, high-volume web application using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, SOAP, REST, Ecl</w:t>
      </w:r>
      <w:r w:rsidR="001C4038" w:rsidRPr="00F50408">
        <w:rPr>
          <w:rFonts w:asciiTheme="minorHAnsi" w:hAnsiTheme="minorHAnsi" w:cstheme="minorHAnsi"/>
        </w:rPr>
        <w:t>ipse, JUnit, Spring, and Git. </w:t>
      </w:r>
    </w:p>
    <w:p w14:paraId="6789D130" w14:textId="5F301B8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testing and deployment automation with Dock</w:t>
      </w:r>
      <w:r w:rsidR="001C4038" w:rsidRPr="00F50408">
        <w:rPr>
          <w:rFonts w:asciiTheme="minorHAnsi" w:hAnsiTheme="minorHAnsi" w:cstheme="minorHAnsi"/>
        </w:rPr>
        <w:t>er, Jenkins, AWS and Ansible. </w:t>
      </w:r>
    </w:p>
    <w:p w14:paraId="77811A5F" w14:textId="539CA7DD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Database Administration support and troubleshooting, including install PostgreSQL software, patches and upgrades; ma</w:t>
      </w:r>
      <w:r w:rsidR="001C4038" w:rsidRPr="00F50408">
        <w:rPr>
          <w:rFonts w:asciiTheme="minorHAnsi" w:hAnsiTheme="minorHAnsi" w:cstheme="minorHAnsi"/>
        </w:rPr>
        <w:t>nage and monitor Tablespaces. </w:t>
      </w:r>
    </w:p>
    <w:p w14:paraId="34731E10" w14:textId="3BE0AE5D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 and performed client-side and server-side unit testing with Jasmine, Mocha an</w:t>
      </w:r>
      <w:r w:rsidR="001C4038" w:rsidRPr="00F50408">
        <w:rPr>
          <w:rFonts w:asciiTheme="minorHAnsi" w:hAnsiTheme="minorHAnsi" w:cstheme="minorHAnsi"/>
        </w:rPr>
        <w:t>d the Chai assertion library. </w:t>
      </w:r>
    </w:p>
    <w:p w14:paraId="25059ACE" w14:textId="358E00E6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Transitioning to microservices based approach to break huge monolith functi</w:t>
      </w:r>
      <w:r w:rsidR="001C4038" w:rsidRPr="00F50408">
        <w:rPr>
          <w:rFonts w:asciiTheme="minorHAnsi" w:hAnsiTheme="minorHAnsi" w:cstheme="minorHAnsi"/>
        </w:rPr>
        <w:t>onality wise in microservices </w:t>
      </w:r>
    </w:p>
    <w:p w14:paraId="38520FB3" w14:textId="23C54C9A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orked on Functional decomposition of monolithic application </w:t>
      </w:r>
      <w:r w:rsidR="001C4038" w:rsidRPr="00F50408">
        <w:rPr>
          <w:rFonts w:asciiTheme="minorHAnsi" w:hAnsiTheme="minorHAnsi" w:cstheme="minorHAnsi"/>
        </w:rPr>
        <w:t>to microservices application. </w:t>
      </w:r>
    </w:p>
    <w:p w14:paraId="289E0968" w14:textId="631869A3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architects on formalizing plan t</w:t>
      </w:r>
      <w:r w:rsidR="001C4038" w:rsidRPr="00F50408">
        <w:rPr>
          <w:rFonts w:asciiTheme="minorHAnsi" w:hAnsiTheme="minorHAnsi" w:cstheme="minorHAnsi"/>
        </w:rPr>
        <w:t>o run microservices on cloud. </w:t>
      </w:r>
    </w:p>
    <w:p w14:paraId="1E583827" w14:textId="3A998D2C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Celery as task queue and </w:t>
      </w:r>
      <w:proofErr w:type="spellStart"/>
      <w:r w:rsidRPr="00F50408">
        <w:rPr>
          <w:rFonts w:asciiTheme="minorHAnsi" w:hAnsiTheme="minorHAnsi" w:cstheme="minorHAnsi"/>
        </w:rPr>
        <w:t>RabbitMQ</w:t>
      </w:r>
      <w:proofErr w:type="spellEnd"/>
      <w:r w:rsidRPr="00F50408">
        <w:rPr>
          <w:rFonts w:asciiTheme="minorHAnsi" w:hAnsiTheme="minorHAnsi" w:cstheme="minorHAnsi"/>
        </w:rPr>
        <w:t xml:space="preserve">, </w:t>
      </w:r>
      <w:proofErr w:type="spellStart"/>
      <w:r w:rsidRPr="00F50408">
        <w:rPr>
          <w:rFonts w:asciiTheme="minorHAnsi" w:hAnsiTheme="minorHAnsi" w:cstheme="minorHAnsi"/>
        </w:rPr>
        <w:t>Redis</w:t>
      </w:r>
      <w:proofErr w:type="spellEnd"/>
      <w:r w:rsidRPr="00F50408">
        <w:rPr>
          <w:rFonts w:asciiTheme="minorHAnsi" w:hAnsiTheme="minorHAnsi" w:cstheme="minorHAnsi"/>
        </w:rPr>
        <w:t xml:space="preserve"> as messaging broker t</w:t>
      </w:r>
      <w:r w:rsidR="001C4038" w:rsidRPr="00F50408">
        <w:rPr>
          <w:rFonts w:asciiTheme="minorHAnsi" w:hAnsiTheme="minorHAnsi" w:cstheme="minorHAnsi"/>
        </w:rPr>
        <w:t>o execute asynchronous tasks. </w:t>
      </w:r>
    </w:p>
    <w:p w14:paraId="653CF183" w14:textId="2FC9AD99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Built web applicati</w:t>
      </w:r>
      <w:r w:rsidR="001C4038" w:rsidRPr="00F50408">
        <w:rPr>
          <w:rFonts w:asciiTheme="minorHAnsi" w:hAnsiTheme="minorHAnsi" w:cstheme="minorHAnsi"/>
        </w:rPr>
        <w:t>on using Vue.js and Firebase. </w:t>
      </w:r>
    </w:p>
    <w:p w14:paraId="0070878F" w14:textId="67158D89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 unit test scripts for controllers, filters and services us</w:t>
      </w:r>
      <w:r w:rsidR="001C4038" w:rsidRPr="00F50408">
        <w:rPr>
          <w:rFonts w:asciiTheme="minorHAnsi" w:hAnsiTheme="minorHAnsi" w:cstheme="minorHAnsi"/>
        </w:rPr>
        <w:t>ing Karma, Jasmine and Mocha. </w:t>
      </w:r>
    </w:p>
    <w:p w14:paraId="5958F314" w14:textId="40E3C17F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in DevOps group running Jenkins in a Docker container with EC2 slaves in Am</w:t>
      </w:r>
      <w:r w:rsidR="001C4038" w:rsidRPr="00F50408">
        <w:rPr>
          <w:rFonts w:asciiTheme="minorHAnsi" w:hAnsiTheme="minorHAnsi" w:cstheme="minorHAnsi"/>
        </w:rPr>
        <w:t>azon AWS cloud configuration. </w:t>
      </w:r>
    </w:p>
    <w:p w14:paraId="5B95369C" w14:textId="7C830138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Docker container based micro services using Spring Boot/Cloud and depl</w:t>
      </w:r>
      <w:r w:rsidR="001C4038" w:rsidRPr="00F50408">
        <w:rPr>
          <w:rFonts w:asciiTheme="minorHAnsi" w:hAnsiTheme="minorHAnsi" w:cstheme="minorHAnsi"/>
        </w:rPr>
        <w:t>oyment on Kubernetes cluster. </w:t>
      </w:r>
    </w:p>
    <w:p w14:paraId="10AC1128" w14:textId="48D2CA9D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mplemented Restful web service to interact with </w:t>
      </w:r>
      <w:proofErr w:type="spellStart"/>
      <w:r w:rsidRPr="00F50408">
        <w:rPr>
          <w:rFonts w:asciiTheme="minorHAnsi" w:hAnsiTheme="minorHAnsi" w:cstheme="minorHAnsi"/>
        </w:rPr>
        <w:t>Redis</w:t>
      </w:r>
      <w:proofErr w:type="spellEnd"/>
      <w:r w:rsidRPr="00F50408">
        <w:rPr>
          <w:rFonts w:asciiTheme="minorHAnsi" w:hAnsiTheme="minorHAnsi" w:cstheme="minorHAnsi"/>
        </w:rPr>
        <w:t xml:space="preserve"> </w:t>
      </w:r>
      <w:r w:rsidR="001C4038" w:rsidRPr="00F50408">
        <w:rPr>
          <w:rFonts w:asciiTheme="minorHAnsi" w:hAnsiTheme="minorHAnsi" w:cstheme="minorHAnsi"/>
        </w:rPr>
        <w:t>Cache framework. </w:t>
      </w:r>
    </w:p>
    <w:p w14:paraId="05365E32" w14:textId="59B3B9E2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proofErr w:type="spellStart"/>
      <w:r w:rsidRPr="00F50408">
        <w:rPr>
          <w:rFonts w:asciiTheme="minorHAnsi" w:hAnsiTheme="minorHAnsi" w:cstheme="minorHAnsi"/>
        </w:rPr>
        <w:t>Cryptocurrency</w:t>
      </w:r>
      <w:proofErr w:type="spellEnd"/>
      <w:r w:rsidRPr="00F50408">
        <w:rPr>
          <w:rFonts w:asciiTheme="minorHAnsi" w:hAnsiTheme="minorHAnsi" w:cstheme="minorHAnsi"/>
        </w:rPr>
        <w:t xml:space="preserve"> &amp; </w:t>
      </w:r>
      <w:proofErr w:type="spellStart"/>
      <w:r w:rsidRPr="00F50408">
        <w:rPr>
          <w:rFonts w:asciiTheme="minorHAnsi" w:hAnsiTheme="minorHAnsi" w:cstheme="minorHAnsi"/>
        </w:rPr>
        <w:t>Blockchain</w:t>
      </w:r>
      <w:proofErr w:type="spellEnd"/>
      <w:r w:rsidRPr="00F50408">
        <w:rPr>
          <w:rFonts w:asciiTheme="minorHAnsi" w:hAnsiTheme="minorHAnsi" w:cstheme="minorHAnsi"/>
        </w:rPr>
        <w:t>, digital priv</w:t>
      </w:r>
      <w:r w:rsidR="001C4038" w:rsidRPr="00F50408">
        <w:rPr>
          <w:rFonts w:asciiTheme="minorHAnsi" w:hAnsiTheme="minorHAnsi" w:cstheme="minorHAnsi"/>
        </w:rPr>
        <w:t xml:space="preserve">acy &amp; anonymity, </w:t>
      </w:r>
      <w:proofErr w:type="spellStart"/>
      <w:r w:rsidR="001C4038" w:rsidRPr="00F50408">
        <w:rPr>
          <w:rFonts w:asciiTheme="minorHAnsi" w:hAnsiTheme="minorHAnsi" w:cstheme="minorHAnsi"/>
        </w:rPr>
        <w:t>IoT</w:t>
      </w:r>
      <w:proofErr w:type="spellEnd"/>
      <w:r w:rsidR="001C4038" w:rsidRPr="00F50408">
        <w:rPr>
          <w:rFonts w:asciiTheme="minorHAnsi" w:hAnsiTheme="minorHAnsi" w:cstheme="minorHAnsi"/>
        </w:rPr>
        <w:t xml:space="preserve"> security </w:t>
      </w:r>
    </w:p>
    <w:p w14:paraId="5E6F1EF7" w14:textId="5EEEEC90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stalled and ran Docker/Composer to provide proof of concepts for migrating our API's, audio assets and station data out of our "traditional" data center and int</w:t>
      </w:r>
      <w:r w:rsidR="001C4038" w:rsidRPr="00F50408">
        <w:rPr>
          <w:rFonts w:asciiTheme="minorHAnsi" w:hAnsiTheme="minorHAnsi" w:cstheme="minorHAnsi"/>
        </w:rPr>
        <w:t>o a hosted AWS environment. </w:t>
      </w:r>
    </w:p>
    <w:p w14:paraId="7DC9384F" w14:textId="0EF64BDF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ed and delivered innovative transparent cr</w:t>
      </w:r>
      <w:r w:rsidR="001C4038" w:rsidRPr="00F50408">
        <w:rPr>
          <w:rFonts w:asciiTheme="minorHAnsi" w:hAnsiTheme="minorHAnsi" w:cstheme="minorHAnsi"/>
        </w:rPr>
        <w:t>yptography layer for Dojo SQL </w:t>
      </w:r>
    </w:p>
    <w:p w14:paraId="5D1E3EEE" w14:textId="19C971A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lanned and programmed a work queue system on a</w:t>
      </w:r>
      <w:r w:rsidR="001C4038" w:rsidRPr="00F50408">
        <w:rPr>
          <w:rFonts w:asciiTheme="minorHAnsi" w:hAnsiTheme="minorHAnsi" w:cstheme="minorHAnsi"/>
        </w:rPr>
        <w:t xml:space="preserve"> </w:t>
      </w:r>
      <w:proofErr w:type="spellStart"/>
      <w:r w:rsidR="001C4038" w:rsidRPr="00F50408">
        <w:rPr>
          <w:rFonts w:asciiTheme="minorHAnsi" w:hAnsiTheme="minorHAnsi" w:cstheme="minorHAnsi"/>
        </w:rPr>
        <w:t>NodeJS</w:t>
      </w:r>
      <w:proofErr w:type="spellEnd"/>
      <w:r w:rsidR="001C4038" w:rsidRPr="00F50408">
        <w:rPr>
          <w:rFonts w:asciiTheme="minorHAnsi" w:hAnsiTheme="minorHAnsi" w:cstheme="minorHAnsi"/>
        </w:rPr>
        <w:t xml:space="preserve"> Server with </w:t>
      </w:r>
      <w:proofErr w:type="spellStart"/>
      <w:r w:rsidR="001C4038" w:rsidRPr="00F50408">
        <w:rPr>
          <w:rFonts w:asciiTheme="minorHAnsi" w:hAnsiTheme="minorHAnsi" w:cstheme="minorHAnsi"/>
        </w:rPr>
        <w:t>RabbitMQ</w:t>
      </w:r>
      <w:proofErr w:type="spellEnd"/>
      <w:r w:rsidR="001C4038" w:rsidRPr="00F50408">
        <w:rPr>
          <w:rFonts w:asciiTheme="minorHAnsi" w:hAnsiTheme="minorHAnsi" w:cstheme="minorHAnsi"/>
        </w:rPr>
        <w:t>. </w:t>
      </w:r>
    </w:p>
    <w:p w14:paraId="6C783FB1" w14:textId="6019934B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programs, performed builds, monitored DB2 data and ra</w:t>
      </w:r>
      <w:r w:rsidR="001C4038" w:rsidRPr="00F50408">
        <w:rPr>
          <w:rFonts w:asciiTheme="minorHAnsi" w:hAnsiTheme="minorHAnsi" w:cstheme="minorHAnsi"/>
        </w:rPr>
        <w:t>n SQL. </w:t>
      </w:r>
    </w:p>
    <w:p w14:paraId="54501E3F" w14:textId="5034819B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ed and implemented four Agile Scrum t</w:t>
      </w:r>
      <w:r w:rsidR="001C4038" w:rsidRPr="00F50408">
        <w:rPr>
          <w:rFonts w:asciiTheme="minorHAnsi" w:hAnsiTheme="minorHAnsi" w:cstheme="minorHAnsi"/>
        </w:rPr>
        <w:t>eams for product development. </w:t>
      </w:r>
    </w:p>
    <w:p w14:paraId="21346894" w14:textId="095CFD97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Built a RESTful API to save and retrieve geolocations using a remote server in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 xml:space="preserve"> using </w:t>
      </w:r>
      <w:proofErr w:type="gramStart"/>
      <w:r w:rsidRPr="00F50408">
        <w:rPr>
          <w:rFonts w:asciiTheme="minorHAnsi" w:hAnsiTheme="minorHAnsi" w:cstheme="minorHAnsi"/>
        </w:rPr>
        <w:t>Spring</w:t>
      </w:r>
      <w:proofErr w:type="gramEnd"/>
      <w:r w:rsidRPr="00F50408">
        <w:rPr>
          <w:rFonts w:asciiTheme="minorHAnsi" w:hAnsiTheme="minorHAnsi" w:cstheme="minorHAnsi"/>
        </w:rPr>
        <w:t>, Mon</w:t>
      </w:r>
      <w:r w:rsidR="001C4038" w:rsidRPr="00F50408">
        <w:rPr>
          <w:rFonts w:asciiTheme="minorHAnsi" w:hAnsiTheme="minorHAnsi" w:cstheme="minorHAnsi"/>
        </w:rPr>
        <w:t>goDB, Apache CXF, and JAX-RS. </w:t>
      </w:r>
    </w:p>
    <w:p w14:paraId="5EB6ECDF" w14:textId="4F793B02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 custom drag and drop tree view, web application to transfer and arrange HL7 data </w:t>
      </w:r>
      <w:r w:rsidR="001C4038" w:rsidRPr="00F50408">
        <w:rPr>
          <w:rFonts w:asciiTheme="minorHAnsi" w:hAnsiTheme="minorHAnsi" w:cstheme="minorHAnsi"/>
        </w:rPr>
        <w:t>using Angular, html5, Vue.js. </w:t>
      </w:r>
    </w:p>
    <w:p w14:paraId="08299BC4" w14:textId="78D99B8F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 and developed of atomic services for nodes interacting with SWI</w:t>
      </w:r>
      <w:r w:rsidR="001C4038" w:rsidRPr="00F50408">
        <w:rPr>
          <w:rFonts w:asciiTheme="minorHAnsi" w:hAnsiTheme="minorHAnsi" w:cstheme="minorHAnsi"/>
        </w:rPr>
        <w:t>FT, FIX, SOAP, REST and HTTP. </w:t>
      </w:r>
    </w:p>
    <w:p w14:paraId="0A0EE5E6" w14:textId="4F31A300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Technology leadership for the direction of the Cloud based application using Node.JS, PDFJS, Sencha, MongoDB and MS SQL Server integratin</w:t>
      </w:r>
      <w:r w:rsidR="001C4038" w:rsidRPr="00F50408">
        <w:rPr>
          <w:rFonts w:asciiTheme="minorHAnsi" w:hAnsiTheme="minorHAnsi" w:cstheme="minorHAnsi"/>
        </w:rPr>
        <w:t>g to a proprietary framework. </w:t>
      </w:r>
    </w:p>
    <w:p w14:paraId="28229169" w14:textId="3E472020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reation of REST </w:t>
      </w:r>
      <w:proofErr w:type="spellStart"/>
      <w:r w:rsidRPr="00F50408">
        <w:rPr>
          <w:rFonts w:asciiTheme="minorHAnsi" w:hAnsiTheme="minorHAnsi" w:cstheme="minorHAnsi"/>
        </w:rPr>
        <w:t>WebServices</w:t>
      </w:r>
      <w:proofErr w:type="spellEnd"/>
      <w:r w:rsidRPr="00F50408">
        <w:rPr>
          <w:rFonts w:asciiTheme="minorHAnsi" w:hAnsiTheme="minorHAnsi" w:cstheme="minorHAnsi"/>
        </w:rPr>
        <w:t xml:space="preserve"> for the management of d</w:t>
      </w:r>
      <w:r w:rsidR="001C4038" w:rsidRPr="00F50408">
        <w:rPr>
          <w:rFonts w:asciiTheme="minorHAnsi" w:hAnsiTheme="minorHAnsi" w:cstheme="minorHAnsi"/>
        </w:rPr>
        <w:t>ata using Apache CXF (JAX-RS) </w:t>
      </w:r>
    </w:p>
    <w:p w14:paraId="25E3FAFF" w14:textId="49A83F6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ment work is also done to the legacy system using WebSphere Studio Application </w:t>
      </w:r>
      <w:proofErr w:type="spellStart"/>
      <w:r w:rsidRPr="00F50408">
        <w:rPr>
          <w:rFonts w:asciiTheme="minorHAnsi" w:hAnsiTheme="minorHAnsi" w:cstheme="minorHAnsi"/>
        </w:rPr>
        <w:t>Devloper</w:t>
      </w:r>
      <w:proofErr w:type="spellEnd"/>
      <w:r w:rsidRPr="00F50408">
        <w:rPr>
          <w:rFonts w:asciiTheme="minorHAnsi" w:hAnsiTheme="minorHAnsi" w:cstheme="minorHAnsi"/>
        </w:rPr>
        <w:t xml:space="preserve"> WSAD IDE. The modified application is deployed on </w:t>
      </w:r>
      <w:proofErr w:type="spellStart"/>
      <w:r w:rsidRPr="00F50408">
        <w:rPr>
          <w:rFonts w:asciiTheme="minorHAnsi" w:hAnsiTheme="minorHAnsi" w:cstheme="minorHAnsi"/>
        </w:rPr>
        <w:t>websphere</w:t>
      </w:r>
      <w:proofErr w:type="spellEnd"/>
      <w:r w:rsidRPr="00F50408">
        <w:rPr>
          <w:rFonts w:asciiTheme="minorHAnsi" w:hAnsiTheme="minorHAnsi" w:cstheme="minorHAnsi"/>
        </w:rPr>
        <w:t xml:space="preserve"> using ANT and </w:t>
      </w:r>
      <w:proofErr w:type="spellStart"/>
      <w:r w:rsidRPr="00F50408">
        <w:rPr>
          <w:rFonts w:asciiTheme="minorHAnsi" w:hAnsiTheme="minorHAnsi" w:cstheme="minorHAnsi"/>
        </w:rPr>
        <w:t>javascripts</w:t>
      </w:r>
      <w:proofErr w:type="spellEnd"/>
      <w:r w:rsidRPr="00F50408">
        <w:rPr>
          <w:rFonts w:asciiTheme="minorHAnsi" w:hAnsiTheme="minorHAnsi" w:cstheme="minorHAnsi"/>
        </w:rPr>
        <w:t xml:space="preserve"> </w:t>
      </w:r>
      <w:r w:rsidR="001C4038" w:rsidRPr="00F50408">
        <w:rPr>
          <w:rFonts w:asciiTheme="minorHAnsi" w:hAnsiTheme="minorHAnsi" w:cstheme="minorHAnsi"/>
        </w:rPr>
        <w:t>for use by interface project. </w:t>
      </w:r>
    </w:p>
    <w:p w14:paraId="451D46CA" w14:textId="5694E260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automation test cases using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 xml:space="preserve"> and </w:t>
      </w:r>
      <w:r w:rsidR="001C4038" w:rsidRPr="00F50408">
        <w:rPr>
          <w:rFonts w:asciiTheme="minorHAnsi" w:hAnsiTheme="minorHAnsi" w:cstheme="minorHAnsi"/>
        </w:rPr>
        <w:t>Junit on Eclipse application.</w:t>
      </w:r>
    </w:p>
    <w:p w14:paraId="0A7065A3" w14:textId="28BD712A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ed and developed atomic services with nodes communicati</w:t>
      </w:r>
      <w:r w:rsidR="001C4038" w:rsidRPr="00F50408">
        <w:rPr>
          <w:rFonts w:asciiTheme="minorHAnsi" w:hAnsiTheme="minorHAnsi" w:cstheme="minorHAnsi"/>
        </w:rPr>
        <w:t>ng using SWIFT, XML and HTTP. </w:t>
      </w:r>
    </w:p>
    <w:p w14:paraId="49995D13" w14:textId="06AB2E81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Extensively involved in the development of backend Logics or data access </w:t>
      </w:r>
      <w:r w:rsidR="001C4038" w:rsidRPr="00F50408">
        <w:rPr>
          <w:rFonts w:asciiTheme="minorHAnsi" w:hAnsiTheme="minorHAnsi" w:cstheme="minorHAnsi"/>
        </w:rPr>
        <w:t>logic using Oracle DB &amp; JDBC. </w:t>
      </w:r>
    </w:p>
    <w:p w14:paraId="24ACF7BC" w14:textId="7023C0F5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reate </w:t>
      </w:r>
      <w:proofErr w:type="spellStart"/>
      <w:r w:rsidRPr="00F50408">
        <w:rPr>
          <w:rFonts w:asciiTheme="minorHAnsi" w:hAnsiTheme="minorHAnsi" w:cstheme="minorHAnsi"/>
        </w:rPr>
        <w:t>webservice</w:t>
      </w:r>
      <w:proofErr w:type="spellEnd"/>
      <w:r w:rsidRPr="00F50408">
        <w:rPr>
          <w:rFonts w:asciiTheme="minorHAnsi" w:hAnsiTheme="minorHAnsi" w:cstheme="minorHAnsi"/>
        </w:rPr>
        <w:t xml:space="preserve"> component using REST, SOAP, WSDL, XML and XSLT to interact with the </w:t>
      </w:r>
      <w:r w:rsidR="001C4038" w:rsidRPr="00F50408">
        <w:rPr>
          <w:rFonts w:asciiTheme="minorHAnsi" w:hAnsiTheme="minorHAnsi" w:cstheme="minorHAnsi"/>
        </w:rPr>
        <w:t>middleware </w:t>
      </w:r>
    </w:p>
    <w:p w14:paraId="7C517FA6" w14:textId="26AE7CC1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Created Maven build file to build the application and deployed on </w:t>
      </w:r>
      <w:r w:rsidR="001C4038" w:rsidRPr="00F50408">
        <w:rPr>
          <w:rFonts w:asciiTheme="minorHAnsi" w:hAnsiTheme="minorHAnsi" w:cstheme="minorHAnsi"/>
        </w:rPr>
        <w:t>WebSphere Application Server. </w:t>
      </w:r>
    </w:p>
    <w:p w14:paraId="2CF58931" w14:textId="0EF4B46F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JB components are deployed on the WebLogic Integra</w:t>
      </w:r>
      <w:r w:rsidR="001C4038" w:rsidRPr="00F50408">
        <w:rPr>
          <w:rFonts w:asciiTheme="minorHAnsi" w:hAnsiTheme="minorHAnsi" w:cstheme="minorHAnsi"/>
        </w:rPr>
        <w:t>tion with MQSeries using JMS. </w:t>
      </w:r>
    </w:p>
    <w:p w14:paraId="577E44A9" w14:textId="5CBAC244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in RDBMS implementation using, SQL, PL/SQL, DB2, MyS</w:t>
      </w:r>
      <w:r w:rsidR="001C4038" w:rsidRPr="00F50408">
        <w:rPr>
          <w:rFonts w:asciiTheme="minorHAnsi" w:hAnsiTheme="minorHAnsi" w:cstheme="minorHAnsi"/>
        </w:rPr>
        <w:t>QL on Oracle database. </w:t>
      </w:r>
    </w:p>
    <w:p w14:paraId="61EAB255" w14:textId="03BB9089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Oracle RDBMS for writing complex queries and PL/SQL, SQL for Stored Procedures, Triggers and Events, for generating some important responses needed</w:t>
      </w:r>
      <w:r w:rsidR="001C4038" w:rsidRPr="00F50408">
        <w:rPr>
          <w:rFonts w:asciiTheme="minorHAnsi" w:hAnsiTheme="minorHAnsi" w:cstheme="minorHAnsi"/>
        </w:rPr>
        <w:t xml:space="preserve"> by the application at times. </w:t>
      </w:r>
    </w:p>
    <w:p w14:paraId="77117EFF" w14:textId="4DA4857A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UML Use case diagrams, Class diagrams, and Sequence</w:t>
      </w:r>
      <w:r w:rsidR="001C4038" w:rsidRPr="00F50408">
        <w:rPr>
          <w:rFonts w:asciiTheme="minorHAnsi" w:hAnsiTheme="minorHAnsi" w:cstheme="minorHAnsi"/>
        </w:rPr>
        <w:t xml:space="preserve"> diagrams using Rational Rose </w:t>
      </w:r>
    </w:p>
    <w:p w14:paraId="0E90D54A" w14:textId="3BA16B84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lastRenderedPageBreak/>
        <w:t>Developed interfaces and their implementation classes to communicate with the m</w:t>
      </w:r>
      <w:r w:rsidR="001C4038" w:rsidRPr="00F50408">
        <w:rPr>
          <w:rFonts w:asciiTheme="minorHAnsi" w:hAnsiTheme="minorHAnsi" w:cstheme="minorHAnsi"/>
        </w:rPr>
        <w:t>id-tier (services) using JMS. </w:t>
      </w:r>
    </w:p>
    <w:p w14:paraId="2673146D" w14:textId="3AA68AC2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erformed J2EE application deployment using JBoss application server on Windows and Li</w:t>
      </w:r>
      <w:r w:rsidR="001C4038" w:rsidRPr="00F50408">
        <w:rPr>
          <w:rFonts w:asciiTheme="minorHAnsi" w:hAnsiTheme="minorHAnsi" w:cstheme="minorHAnsi"/>
        </w:rPr>
        <w:t>nux </w:t>
      </w:r>
    </w:p>
    <w:p w14:paraId="3F349D49" w14:textId="22260C38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riting JUnit test/Integration test cases for </w:t>
      </w:r>
      <w:r w:rsidR="001C4038" w:rsidRPr="00F50408">
        <w:rPr>
          <w:rFonts w:asciiTheme="minorHAnsi" w:hAnsiTheme="minorHAnsi" w:cstheme="minorHAnsi"/>
        </w:rPr>
        <w:t>asserting functional quality. </w:t>
      </w:r>
    </w:p>
    <w:p w14:paraId="60C602E7" w14:textId="28AF8EB8" w:rsidR="001C4038" w:rsidRPr="00F50408" w:rsidRDefault="00B624CE" w:rsidP="005439CF">
      <w:pPr>
        <w:pStyle w:val="NoSpacing"/>
        <w:numPr>
          <w:ilvl w:val="0"/>
          <w:numId w:val="6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ed &amp; Developed Application flow UML diagrams of the a</w:t>
      </w:r>
      <w:r w:rsidR="001C4038" w:rsidRPr="00F50408">
        <w:rPr>
          <w:rFonts w:asciiTheme="minorHAnsi" w:hAnsiTheme="minorHAnsi" w:cstheme="minorHAnsi"/>
        </w:rPr>
        <w:t>pplication using Rational Rose </w:t>
      </w:r>
    </w:p>
    <w:p w14:paraId="13E088D4" w14:textId="77777777" w:rsidR="001C4038" w:rsidRPr="00F50408" w:rsidRDefault="001C4038" w:rsidP="005439CF">
      <w:pPr>
        <w:pStyle w:val="workdescription"/>
        <w:numPr>
          <w:ilvl w:val="0"/>
          <w:numId w:val="2"/>
        </w:numPr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3EDF7829" w14:textId="6D90B91B" w:rsidR="00B624CE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Background Skills</w:t>
      </w:r>
      <w:r w:rsidRPr="00F50408">
        <w:rPr>
          <w:rFonts w:asciiTheme="minorHAnsi" w:hAnsiTheme="minorHAnsi" w:cstheme="minorHAnsi"/>
          <w:sz w:val="22"/>
          <w:szCs w:val="22"/>
        </w:rPr>
        <w:t>: </w:t>
      </w:r>
      <w:r w:rsidRPr="00F50408">
        <w:rPr>
          <w:rStyle w:val="hl"/>
          <w:rFonts w:asciiTheme="minorHAnsi" w:hAnsiTheme="minorHAnsi" w:cstheme="minorHAnsi"/>
          <w:sz w:val="22"/>
          <w:szCs w:val="22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2EE, Hibernate, Spring, Struts, JDBC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blockchain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Servlet, Docker, Docker Composer, Angular.js, Node.js, bootstrap.js, backbone.js, Vue.js, HTML, CSS, JQuery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Ethereum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avascrip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Redi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Mocha, </w:t>
      </w:r>
      <w:proofErr w:type="spellStart"/>
      <w:r w:rsidR="00B11F6E" w:rsidRPr="00F50408">
        <w:rPr>
          <w:rFonts w:asciiTheme="minorHAnsi" w:eastAsia="Calibri" w:hAnsiTheme="minorHAnsi" w:cstheme="minorHAnsi"/>
          <w:sz w:val="22"/>
          <w:szCs w:val="22"/>
        </w:rPr>
        <w:t>GoLang</w:t>
      </w:r>
      <w:proofErr w:type="spellEnd"/>
      <w:r w:rsidR="00B11F6E" w:rsidRPr="00F50408">
        <w:rPr>
          <w:rFonts w:asciiTheme="minorHAnsi" w:eastAsia="Calibri" w:hAnsiTheme="minorHAnsi" w:cstheme="minorHAnsi"/>
          <w:sz w:val="22"/>
          <w:szCs w:val="22"/>
        </w:rPr>
        <w:t>,</w:t>
      </w:r>
      <w:r w:rsidR="00B11F6E" w:rsidRPr="00F5040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Postgre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microservices, SHA2, React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CockroachDB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MongoDB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MySQL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RabbitMQ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>, Kubernetes, REST, HTTP, Linux, Git, Scrum, Subversion SVN, UML, Class diagram, JSTL, Maven</w:t>
      </w:r>
    </w:p>
    <w:p w14:paraId="1986F736" w14:textId="77777777" w:rsidR="002244A3" w:rsidRPr="00F50408" w:rsidRDefault="002244A3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69423308" w14:textId="245DFA81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 xml:space="preserve">Client: Bank One, Chicago, IL </w:t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  <w:t xml:space="preserve">                                  </w:t>
      </w:r>
      <w:r w:rsidR="00F50408">
        <w:rPr>
          <w:rFonts w:asciiTheme="minorHAnsi" w:hAnsiTheme="minorHAnsi" w:cstheme="minorHAnsi"/>
          <w:b/>
          <w:sz w:val="22"/>
          <w:szCs w:val="22"/>
        </w:rPr>
        <w:t xml:space="preserve">       </w:t>
      </w:r>
      <w:r w:rsidRPr="00F50408">
        <w:rPr>
          <w:rFonts w:asciiTheme="minorHAnsi" w:hAnsiTheme="minorHAnsi" w:cstheme="minorHAnsi"/>
          <w:b/>
          <w:sz w:val="22"/>
          <w:szCs w:val="22"/>
        </w:rPr>
        <w:t>June 2014- Oct 2015</w:t>
      </w:r>
    </w:p>
    <w:p w14:paraId="6FC0C5CA" w14:textId="30A63AF9" w:rsidR="001C4038" w:rsidRPr="00F50408" w:rsidRDefault="002244A3" w:rsidP="00D43B60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Java Developer</w:t>
      </w:r>
    </w:p>
    <w:p w14:paraId="0E826C9D" w14:textId="77777777" w:rsidR="001C4038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ccountabilities: </w:t>
      </w:r>
    </w:p>
    <w:p w14:paraId="1975C5F1" w14:textId="5317CB9A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ployed this application which uses J2EE architecture model and Struts Framework first on Weblogic and helped in migrating </w:t>
      </w:r>
      <w:r w:rsidR="002061DF" w:rsidRPr="00F50408">
        <w:rPr>
          <w:rFonts w:asciiTheme="minorHAnsi" w:hAnsiTheme="minorHAnsi" w:cstheme="minorHAnsi"/>
        </w:rPr>
        <w:t>to JBoss Application server. </w:t>
      </w:r>
    </w:p>
    <w:p w14:paraId="59652FDC" w14:textId="77777777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in Java, J2EE, XSL, XML, Oracle, DB2, Struts, spring, Hibernate, REST Web services, Model driven architecture and software co</w:t>
      </w:r>
      <w:r w:rsidR="002061DF" w:rsidRPr="00F50408">
        <w:rPr>
          <w:rFonts w:asciiTheme="minorHAnsi" w:hAnsiTheme="minorHAnsi" w:cstheme="minorHAnsi"/>
        </w:rPr>
        <w:t>nfiguration management tools. </w:t>
      </w:r>
    </w:p>
    <w:p w14:paraId="2B09F09A" w14:textId="52EAC2E3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ed Application based on J2EE using Hibernate, </w:t>
      </w:r>
      <w:proofErr w:type="gramStart"/>
      <w:r w:rsidRPr="00F50408">
        <w:rPr>
          <w:rFonts w:asciiTheme="minorHAnsi" w:hAnsiTheme="minorHAnsi" w:cstheme="minorHAnsi"/>
        </w:rPr>
        <w:t>Spring</w:t>
      </w:r>
      <w:proofErr w:type="gramEnd"/>
      <w:r w:rsidRPr="00F50408">
        <w:rPr>
          <w:rFonts w:asciiTheme="minorHAnsi" w:hAnsiTheme="minorHAnsi" w:cstheme="minorHAnsi"/>
        </w:rPr>
        <w:t>, JSF frameworks and SOAP/REST web services, Web Sphere Integration Developer (WID) To</w:t>
      </w:r>
      <w:r w:rsidR="002061DF" w:rsidRPr="00F50408">
        <w:rPr>
          <w:rFonts w:asciiTheme="minorHAnsi" w:hAnsiTheme="minorHAnsi" w:cstheme="minorHAnsi"/>
        </w:rPr>
        <w:t>ol to develop WPS components. </w:t>
      </w:r>
    </w:p>
    <w:p w14:paraId="5C7B661A" w14:textId="1343668B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JSF messages for handling the error </w:t>
      </w:r>
      <w:r w:rsidR="002061DF" w:rsidRPr="00F50408">
        <w:rPr>
          <w:rFonts w:asciiTheme="minorHAnsi" w:hAnsiTheme="minorHAnsi" w:cstheme="minorHAnsi"/>
        </w:rPr>
        <w:t>messages for the applications </w:t>
      </w:r>
    </w:p>
    <w:p w14:paraId="36269A0A" w14:textId="1BC1A170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reparation of the framework classes for communication between</w:t>
      </w:r>
      <w:r w:rsidR="002061DF" w:rsidRPr="00F50408">
        <w:rPr>
          <w:rFonts w:asciiTheme="minorHAnsi" w:hAnsiTheme="minorHAnsi" w:cstheme="minorHAnsi"/>
        </w:rPr>
        <w:t xml:space="preserve"> portal to EJB and Hibernate </w:t>
      </w:r>
    </w:p>
    <w:p w14:paraId="40378DB0" w14:textId="6E5B0F57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</w:t>
      </w:r>
      <w:proofErr w:type="gramStart"/>
      <w:r w:rsidRPr="00F50408">
        <w:rPr>
          <w:rFonts w:asciiTheme="minorHAnsi" w:hAnsiTheme="minorHAnsi" w:cstheme="minorHAnsi"/>
        </w:rPr>
        <w:t>Spring</w:t>
      </w:r>
      <w:proofErr w:type="gramEnd"/>
      <w:r w:rsidRPr="00F50408">
        <w:rPr>
          <w:rFonts w:asciiTheme="minorHAnsi" w:hAnsiTheme="minorHAnsi" w:cstheme="minorHAnsi"/>
        </w:rPr>
        <w:t xml:space="preserve"> for cross cutting concerns and </w:t>
      </w:r>
      <w:r w:rsidR="002061DF" w:rsidRPr="00F50408">
        <w:rPr>
          <w:rFonts w:asciiTheme="minorHAnsi" w:hAnsiTheme="minorHAnsi" w:cstheme="minorHAnsi"/>
        </w:rPr>
        <w:t>IOC for dependency injection. </w:t>
      </w:r>
    </w:p>
    <w:p w14:paraId="62E8436B" w14:textId="36686BA6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the MySQL migration project to make the system completely independent of the database being used. Used Spr</w:t>
      </w:r>
      <w:r w:rsidR="002061DF" w:rsidRPr="00F50408">
        <w:rPr>
          <w:rFonts w:asciiTheme="minorHAnsi" w:hAnsiTheme="minorHAnsi" w:cstheme="minorHAnsi"/>
        </w:rPr>
        <w:t xml:space="preserve">ing </w:t>
      </w:r>
      <w:proofErr w:type="spellStart"/>
      <w:r w:rsidR="002061DF" w:rsidRPr="00F50408">
        <w:rPr>
          <w:rFonts w:asciiTheme="minorHAnsi" w:hAnsiTheme="minorHAnsi" w:cstheme="minorHAnsi"/>
        </w:rPr>
        <w:t>IBatis</w:t>
      </w:r>
      <w:proofErr w:type="spellEnd"/>
      <w:r w:rsidR="002061DF" w:rsidRPr="00F50408">
        <w:rPr>
          <w:rFonts w:asciiTheme="minorHAnsi" w:hAnsiTheme="minorHAnsi" w:cstheme="minorHAnsi"/>
        </w:rPr>
        <w:t xml:space="preserve"> to implement this. </w:t>
      </w:r>
    </w:p>
    <w:p w14:paraId="51AF06F3" w14:textId="5EF6A0A3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repared statements are used for comm</w:t>
      </w:r>
      <w:r w:rsidR="002061DF" w:rsidRPr="00F50408">
        <w:rPr>
          <w:rFonts w:asciiTheme="minorHAnsi" w:hAnsiTheme="minorHAnsi" w:cstheme="minorHAnsi"/>
        </w:rPr>
        <w:t xml:space="preserve">unication with </w:t>
      </w:r>
      <w:proofErr w:type="spellStart"/>
      <w:r w:rsidR="002061DF" w:rsidRPr="00F50408">
        <w:rPr>
          <w:rFonts w:asciiTheme="minorHAnsi" w:hAnsiTheme="minorHAnsi" w:cstheme="minorHAnsi"/>
        </w:rPr>
        <w:t>MySql</w:t>
      </w:r>
      <w:proofErr w:type="spellEnd"/>
      <w:r w:rsidR="002061DF" w:rsidRPr="00F50408">
        <w:rPr>
          <w:rFonts w:asciiTheme="minorHAnsi" w:hAnsiTheme="minorHAnsi" w:cstheme="minorHAnsi"/>
        </w:rPr>
        <w:t xml:space="preserve"> database </w:t>
      </w:r>
    </w:p>
    <w:p w14:paraId="199DED46" w14:textId="367D652E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nvolved in developing custom </w:t>
      </w:r>
      <w:proofErr w:type="spellStart"/>
      <w:r w:rsidRPr="00F50408">
        <w:rPr>
          <w:rFonts w:asciiTheme="minorHAnsi" w:hAnsiTheme="minorHAnsi" w:cstheme="minorHAnsi"/>
        </w:rPr>
        <w:t>taglibs</w:t>
      </w:r>
      <w:proofErr w:type="spellEnd"/>
      <w:r w:rsidRPr="00F50408">
        <w:rPr>
          <w:rFonts w:asciiTheme="minorHAnsi" w:hAnsiTheme="minorHAnsi" w:cstheme="minorHAnsi"/>
        </w:rPr>
        <w:t>, JSP, EJB's, JQuery, Portlets</w:t>
      </w:r>
      <w:r w:rsidR="002061DF" w:rsidRPr="00F50408">
        <w:rPr>
          <w:rFonts w:asciiTheme="minorHAnsi" w:hAnsiTheme="minorHAnsi" w:cstheme="minorHAnsi"/>
        </w:rPr>
        <w:t xml:space="preserve"> and DB2 - stored procedures. </w:t>
      </w:r>
    </w:p>
    <w:p w14:paraId="1481D94D" w14:textId="039F78FF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TOAD for all database que</w:t>
      </w:r>
      <w:r w:rsidR="002061DF" w:rsidRPr="00F50408">
        <w:rPr>
          <w:rFonts w:asciiTheme="minorHAnsi" w:hAnsiTheme="minorHAnsi" w:cstheme="minorHAnsi"/>
        </w:rPr>
        <w:t>ry testing and optimizations. </w:t>
      </w:r>
    </w:p>
    <w:p w14:paraId="11EE7DB5" w14:textId="17F1759A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Dash-Board to monitor and re</w:t>
      </w:r>
      <w:r w:rsidR="002061DF" w:rsidRPr="00F50408">
        <w:rPr>
          <w:rFonts w:asciiTheme="minorHAnsi" w:hAnsiTheme="minorHAnsi" w:cstheme="minorHAnsi"/>
        </w:rPr>
        <w:t>port Cache Coherence Servers. </w:t>
      </w:r>
    </w:p>
    <w:p w14:paraId="5D22E30D" w14:textId="253959CE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multiple projects based on Oracle ADF f</w:t>
      </w:r>
      <w:r w:rsidR="002061DF" w:rsidRPr="00F50408">
        <w:rPr>
          <w:rFonts w:asciiTheme="minorHAnsi" w:hAnsiTheme="minorHAnsi" w:cstheme="minorHAnsi"/>
        </w:rPr>
        <w:t xml:space="preserve">ramework and Oracle </w:t>
      </w:r>
      <w:proofErr w:type="spellStart"/>
      <w:r w:rsidR="002061DF" w:rsidRPr="00F50408">
        <w:rPr>
          <w:rFonts w:asciiTheme="minorHAnsi" w:hAnsiTheme="minorHAnsi" w:cstheme="minorHAnsi"/>
        </w:rPr>
        <w:t>WebCenter</w:t>
      </w:r>
      <w:proofErr w:type="spellEnd"/>
      <w:r w:rsidR="002061DF" w:rsidRPr="00F50408">
        <w:rPr>
          <w:rFonts w:asciiTheme="minorHAnsi" w:hAnsiTheme="minorHAnsi" w:cstheme="minorHAnsi"/>
        </w:rPr>
        <w:t> </w:t>
      </w:r>
    </w:p>
    <w:p w14:paraId="29E84C7A" w14:textId="24370AE8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mplemented CSS3, DOM </w:t>
      </w:r>
      <w:proofErr w:type="spellStart"/>
      <w:r w:rsidRPr="00F50408">
        <w:rPr>
          <w:rFonts w:asciiTheme="minorHAnsi" w:hAnsiTheme="minorHAnsi" w:cstheme="minorHAnsi"/>
        </w:rPr>
        <w:t>Api</w:t>
      </w:r>
      <w:proofErr w:type="spellEnd"/>
      <w:r w:rsidRPr="00F50408">
        <w:rPr>
          <w:rFonts w:asciiTheme="minorHAnsi" w:hAnsiTheme="minorHAnsi" w:cstheme="minorHAnsi"/>
        </w:rPr>
        <w:t>, DOJO and Ajax to create a dynami</w:t>
      </w:r>
      <w:r w:rsidR="002061DF" w:rsidRPr="00F50408">
        <w:rPr>
          <w:rFonts w:asciiTheme="minorHAnsi" w:hAnsiTheme="minorHAnsi" w:cstheme="minorHAnsi"/>
        </w:rPr>
        <w:t>c and interactive experience. </w:t>
      </w:r>
    </w:p>
    <w:p w14:paraId="52FA7445" w14:textId="6EAA1C4D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J2EE based App Servers like Jboss WebSphere Weblogic and W</w:t>
      </w:r>
      <w:r w:rsidR="002061DF" w:rsidRPr="00F50408">
        <w:rPr>
          <w:rFonts w:asciiTheme="minorHAnsi" w:hAnsiTheme="minorHAnsi" w:cstheme="minorHAnsi"/>
        </w:rPr>
        <w:t>eb servers like Apache Tomcat </w:t>
      </w:r>
    </w:p>
    <w:p w14:paraId="6ABA2466" w14:textId="0F0CB4C1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tegrate the Oracle BPM with the Spring Frame</w:t>
      </w:r>
      <w:r w:rsidR="002061DF" w:rsidRPr="00F50408">
        <w:rPr>
          <w:rFonts w:asciiTheme="minorHAnsi" w:hAnsiTheme="minorHAnsi" w:cstheme="minorHAnsi"/>
        </w:rPr>
        <w:t>work in the enterprise layer. </w:t>
      </w:r>
    </w:p>
    <w:p w14:paraId="754FC0B4" w14:textId="757F1079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Ant for developing build scripts and deploying t</w:t>
      </w:r>
      <w:r w:rsidR="002061DF" w:rsidRPr="00F50408">
        <w:rPr>
          <w:rFonts w:asciiTheme="minorHAnsi" w:hAnsiTheme="minorHAnsi" w:cstheme="minorHAnsi"/>
        </w:rPr>
        <w:t>he application onto WebLogic. </w:t>
      </w:r>
    </w:p>
    <w:p w14:paraId="44DBC419" w14:textId="26A7F349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ployed the application on </w:t>
      </w:r>
      <w:r w:rsidR="002061DF" w:rsidRPr="00F50408">
        <w:rPr>
          <w:rFonts w:asciiTheme="minorHAnsi" w:hAnsiTheme="minorHAnsi" w:cstheme="minorHAnsi"/>
        </w:rPr>
        <w:t>Apache Tomcat </w:t>
      </w:r>
    </w:p>
    <w:p w14:paraId="3EC188F5" w14:textId="142CFEC8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reated packages for Transforming and Loading of Data from Sybase, Oracle to MS SQL Server by using SQ</w:t>
      </w:r>
      <w:r w:rsidR="002061DF" w:rsidRPr="00F50408">
        <w:rPr>
          <w:rFonts w:asciiTheme="minorHAnsi" w:hAnsiTheme="minorHAnsi" w:cstheme="minorHAnsi"/>
        </w:rPr>
        <w:t>L Server Integration Services </w:t>
      </w:r>
    </w:p>
    <w:p w14:paraId="5ABE9C0C" w14:textId="1D36E82B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designing the user interfaces using JSF, Marionette.js, Swing/AWT, JSON,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Script and HTML5, Bootstrap and Back</w:t>
      </w:r>
      <w:r w:rsidR="002061DF" w:rsidRPr="00F50408">
        <w:rPr>
          <w:rFonts w:asciiTheme="minorHAnsi" w:hAnsiTheme="minorHAnsi" w:cstheme="minorHAnsi"/>
        </w:rPr>
        <w:t xml:space="preserve">bone.js, Flex, ASP and </w:t>
      </w:r>
      <w:proofErr w:type="spellStart"/>
      <w:r w:rsidR="002061DF" w:rsidRPr="00F50408">
        <w:rPr>
          <w:rFonts w:asciiTheme="minorHAnsi" w:hAnsiTheme="minorHAnsi" w:cstheme="minorHAnsi"/>
        </w:rPr>
        <w:t>Extjs</w:t>
      </w:r>
      <w:proofErr w:type="spellEnd"/>
      <w:r w:rsidR="002061DF" w:rsidRPr="00F50408">
        <w:rPr>
          <w:rFonts w:asciiTheme="minorHAnsi" w:hAnsiTheme="minorHAnsi" w:cstheme="minorHAnsi"/>
        </w:rPr>
        <w:t>. </w:t>
      </w:r>
    </w:p>
    <w:p w14:paraId="6E9AAF9B" w14:textId="5E758539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JDBC, JavaScript, Servlet, and JDBC and used SQL Server for backend. Interaction with business </w:t>
      </w:r>
      <w:r w:rsidR="002061DF" w:rsidRPr="00F50408">
        <w:rPr>
          <w:rFonts w:asciiTheme="minorHAnsi" w:hAnsiTheme="minorHAnsi" w:cstheme="minorHAnsi"/>
        </w:rPr>
        <w:t>users to gather requirements. </w:t>
      </w:r>
    </w:p>
    <w:p w14:paraId="73D613C2" w14:textId="5D84C01C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web presentation layer using jQuery, JavaScript, HTML and CSS according to inter</w:t>
      </w:r>
      <w:r w:rsidR="002061DF" w:rsidRPr="00F50408">
        <w:rPr>
          <w:rFonts w:asciiTheme="minorHAnsi" w:hAnsiTheme="minorHAnsi" w:cstheme="minorHAnsi"/>
        </w:rPr>
        <w:t>nal standards and guidelines. </w:t>
      </w:r>
    </w:p>
    <w:p w14:paraId="75158805" w14:textId="48CADB4C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sign and development of components, such as Class,</w:t>
      </w:r>
      <w:r w:rsidR="002061DF" w:rsidRPr="00F50408">
        <w:rPr>
          <w:rFonts w:asciiTheme="minorHAnsi" w:hAnsiTheme="minorHAnsi" w:cstheme="minorHAnsi"/>
        </w:rPr>
        <w:t xml:space="preserve"> and Sequence diagram in UML. </w:t>
      </w:r>
    </w:p>
    <w:p w14:paraId="0D947F6E" w14:textId="294BC662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sign of the process flow in Oracle BPM and </w:t>
      </w:r>
      <w:proofErr w:type="spellStart"/>
      <w:r w:rsidRPr="00F50408">
        <w:rPr>
          <w:rFonts w:asciiTheme="minorHAnsi" w:hAnsiTheme="minorHAnsi" w:cstheme="minorHAnsi"/>
        </w:rPr>
        <w:t>jBPM</w:t>
      </w:r>
      <w:proofErr w:type="spellEnd"/>
      <w:r w:rsidRPr="00F50408">
        <w:rPr>
          <w:rFonts w:asciiTheme="minorHAnsi" w:hAnsiTheme="minorHAnsi" w:cstheme="minorHAnsi"/>
        </w:rPr>
        <w:t xml:space="preserve"> to evaluate the difference between the behavior of different BPM t</w:t>
      </w:r>
      <w:r w:rsidR="002061DF" w:rsidRPr="00F50408">
        <w:rPr>
          <w:rFonts w:asciiTheme="minorHAnsi" w:hAnsiTheme="minorHAnsi" w:cstheme="minorHAnsi"/>
        </w:rPr>
        <w:t>ools </w:t>
      </w:r>
    </w:p>
    <w:p w14:paraId="25B08414" w14:textId="77777777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Used </w:t>
      </w:r>
      <w:proofErr w:type="spellStart"/>
      <w:r w:rsidRPr="00F50408">
        <w:rPr>
          <w:rFonts w:asciiTheme="minorHAnsi" w:hAnsiTheme="minorHAnsi" w:cstheme="minorHAnsi"/>
        </w:rPr>
        <w:t>Netbeans</w:t>
      </w:r>
      <w:proofErr w:type="spellEnd"/>
      <w:r w:rsidRPr="00F50408">
        <w:rPr>
          <w:rFonts w:asciiTheme="minorHAnsi" w:hAnsiTheme="minorHAnsi" w:cstheme="minorHAnsi"/>
        </w:rPr>
        <w:t xml:space="preserve"> for development and WebLogic Application Server for d</w:t>
      </w:r>
      <w:r w:rsidR="002061DF" w:rsidRPr="00F50408">
        <w:rPr>
          <w:rFonts w:asciiTheme="minorHAnsi" w:hAnsiTheme="minorHAnsi" w:cstheme="minorHAnsi"/>
        </w:rPr>
        <w:t>eploying the web application. </w:t>
      </w:r>
    </w:p>
    <w:p w14:paraId="72455B85" w14:textId="5B0653EC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Rewrote code for enabling download as .pdf with new </w:t>
      </w:r>
      <w:proofErr w:type="spellStart"/>
      <w:r w:rsidRPr="00F50408">
        <w:rPr>
          <w:rFonts w:asciiTheme="minorHAnsi" w:hAnsiTheme="minorHAnsi" w:cstheme="minorHAnsi"/>
        </w:rPr>
        <w:t>iText</w:t>
      </w:r>
      <w:proofErr w:type="spellEnd"/>
      <w:r w:rsidRPr="00F50408">
        <w:rPr>
          <w:rFonts w:asciiTheme="minorHAnsi" w:hAnsiTheme="minorHAnsi" w:cstheme="minorHAnsi"/>
        </w:rPr>
        <w:t xml:space="preserve"> library for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="002061DF" w:rsidRPr="00F50408">
        <w:rPr>
          <w:rFonts w:asciiTheme="minorHAnsi" w:hAnsiTheme="minorHAnsi" w:cstheme="minorHAnsi"/>
        </w:rPr>
        <w:t> </w:t>
      </w:r>
    </w:p>
    <w:p w14:paraId="734BBDB5" w14:textId="1CCE7907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Rational ClearCase to provide sophisticated version control, workspace management and parallel development support. Build and maintained a Se</w:t>
      </w:r>
      <w:r w:rsidR="002061DF" w:rsidRPr="00F50408">
        <w:rPr>
          <w:rFonts w:asciiTheme="minorHAnsi" w:hAnsiTheme="minorHAnsi" w:cstheme="minorHAnsi"/>
        </w:rPr>
        <w:t>lenium Regression test suite. </w:t>
      </w:r>
    </w:p>
    <w:p w14:paraId="4F44BB67" w14:textId="3805B16C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Requirement analysis, design and Implementation a</w:t>
      </w:r>
      <w:r w:rsidR="002061DF" w:rsidRPr="00F50408">
        <w:rPr>
          <w:rFonts w:asciiTheme="minorHAnsi" w:hAnsiTheme="minorHAnsi" w:cstheme="minorHAnsi"/>
        </w:rPr>
        <w:t>pplying the Water fall model. </w:t>
      </w:r>
    </w:p>
    <w:p w14:paraId="50A0CAB5" w14:textId="4D7458B2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 Servlets programming and JSP scripting for the communication be</w:t>
      </w:r>
      <w:r w:rsidR="002061DF" w:rsidRPr="00F50408">
        <w:rPr>
          <w:rFonts w:asciiTheme="minorHAnsi" w:hAnsiTheme="minorHAnsi" w:cstheme="minorHAnsi"/>
        </w:rPr>
        <w:t>tween web browser and server. </w:t>
      </w:r>
    </w:p>
    <w:p w14:paraId="59AB68CD" w14:textId="037B840D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ing JIRA to manage</w:t>
      </w:r>
      <w:r w:rsidR="002061DF" w:rsidRPr="00F50408">
        <w:rPr>
          <w:rFonts w:asciiTheme="minorHAnsi" w:hAnsiTheme="minorHAnsi" w:cstheme="minorHAnsi"/>
        </w:rPr>
        <w:t xml:space="preserve"> the issues/project work flow </w:t>
      </w:r>
    </w:p>
    <w:p w14:paraId="416497D9" w14:textId="3485A2F7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lastRenderedPageBreak/>
        <w:t>Involved in writing Spring Configuration XML, file that contains declarations and business classes are wired-up to the frontend managed beans using</w:t>
      </w:r>
      <w:r w:rsidR="002061DF" w:rsidRPr="00F50408">
        <w:rPr>
          <w:rFonts w:asciiTheme="minorHAnsi" w:hAnsiTheme="minorHAnsi" w:cstheme="minorHAnsi"/>
        </w:rPr>
        <w:t xml:space="preserve"> Spring IOC pattern. </w:t>
      </w:r>
    </w:p>
    <w:p w14:paraId="11BADAD4" w14:textId="05C9B912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ing Closely with EMC Documentum to implement Engineering Design Storage Repository and</w:t>
      </w:r>
      <w:r w:rsidR="002061DF" w:rsidRPr="00F50408">
        <w:rPr>
          <w:rFonts w:asciiTheme="minorHAnsi" w:hAnsiTheme="minorHAnsi" w:cstheme="minorHAnsi"/>
        </w:rPr>
        <w:t xml:space="preserve"> Project Document Management. </w:t>
      </w:r>
    </w:p>
    <w:p w14:paraId="6FEB98F0" w14:textId="26CDAB20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Wrote complex </w:t>
      </w:r>
      <w:proofErr w:type="spellStart"/>
      <w:r w:rsidRPr="00F50408">
        <w:rPr>
          <w:rFonts w:asciiTheme="minorHAnsi" w:hAnsiTheme="minorHAnsi" w:cstheme="minorHAnsi"/>
        </w:rPr>
        <w:t>sql</w:t>
      </w:r>
      <w:proofErr w:type="spellEnd"/>
      <w:r w:rsidRPr="00F50408">
        <w:rPr>
          <w:rFonts w:asciiTheme="minorHAnsi" w:hAnsiTheme="minorHAnsi" w:cstheme="minorHAnsi"/>
        </w:rPr>
        <w:t xml:space="preserve"> statements to retriev</w:t>
      </w:r>
      <w:r w:rsidR="002061DF" w:rsidRPr="00F50408">
        <w:rPr>
          <w:rFonts w:asciiTheme="minorHAnsi" w:hAnsiTheme="minorHAnsi" w:cstheme="minorHAnsi"/>
        </w:rPr>
        <w:t>e data from the DB2 database. </w:t>
      </w:r>
    </w:p>
    <w:p w14:paraId="0716508A" w14:textId="3B2ABE52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JBoss application server to deploy application</w:t>
      </w:r>
      <w:r w:rsidR="002061DF" w:rsidRPr="00F50408">
        <w:rPr>
          <w:rFonts w:asciiTheme="minorHAnsi" w:hAnsiTheme="minorHAnsi" w:cstheme="minorHAnsi"/>
        </w:rPr>
        <w:t xml:space="preserve"> into Production environment. </w:t>
      </w:r>
    </w:p>
    <w:p w14:paraId="3B534013" w14:textId="71D42581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onfiguring and analyzing JC</w:t>
      </w:r>
      <w:r w:rsidR="002061DF" w:rsidRPr="00F50408">
        <w:rPr>
          <w:rFonts w:asciiTheme="minorHAnsi" w:hAnsiTheme="minorHAnsi" w:cstheme="minorHAnsi"/>
        </w:rPr>
        <w:t>L to execute mainframe batch. </w:t>
      </w:r>
    </w:p>
    <w:p w14:paraId="1A291FEC" w14:textId="72AFBE45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erformed J2EE application deployment using JBoss application</w:t>
      </w:r>
      <w:r w:rsidR="002061DF" w:rsidRPr="00F50408">
        <w:rPr>
          <w:rFonts w:asciiTheme="minorHAnsi" w:hAnsiTheme="minorHAnsi" w:cstheme="minorHAnsi"/>
        </w:rPr>
        <w:t xml:space="preserve"> server on Windows and Linux. </w:t>
      </w:r>
    </w:p>
    <w:p w14:paraId="4E0D4D0B" w14:textId="5B23595F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 IBM MQ Series to send information from mainframe to web and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back</w:t>
      </w:r>
      <w:r w:rsidR="002061DF" w:rsidRPr="00F50408">
        <w:rPr>
          <w:rFonts w:asciiTheme="minorHAnsi" w:hAnsiTheme="minorHAnsi" w:cstheme="minorHAnsi"/>
        </w:rPr>
        <w:t> to mainframe </w:t>
      </w:r>
    </w:p>
    <w:p w14:paraId="0F40DE7C" w14:textId="76287889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Build code using IDE IntelliJ and d</w:t>
      </w:r>
      <w:r w:rsidR="002061DF" w:rsidRPr="00F50408">
        <w:rPr>
          <w:rFonts w:asciiTheme="minorHAnsi" w:hAnsiTheme="minorHAnsi" w:cstheme="minorHAnsi"/>
        </w:rPr>
        <w:t>eploy it using Apache Tomcat. </w:t>
      </w:r>
    </w:p>
    <w:p w14:paraId="4BA5F162" w14:textId="09A5169C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reated directory structure flow using UNIX to receive and send data to i</w:t>
      </w:r>
      <w:r w:rsidR="002061DF" w:rsidRPr="00F50408">
        <w:rPr>
          <w:rFonts w:asciiTheme="minorHAnsi" w:hAnsiTheme="minorHAnsi" w:cstheme="minorHAnsi"/>
        </w:rPr>
        <w:t>nternal and external systems. </w:t>
      </w:r>
    </w:p>
    <w:p w14:paraId="5C0C8E1C" w14:textId="1D611572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ed code </w:t>
      </w:r>
      <w:proofErr w:type="spellStart"/>
      <w:r w:rsidRPr="00F50408">
        <w:rPr>
          <w:rFonts w:asciiTheme="minorHAnsi" w:hAnsiTheme="minorHAnsi" w:cstheme="minorHAnsi"/>
        </w:rPr>
        <w:t>usinf</w:t>
      </w:r>
      <w:proofErr w:type="spellEnd"/>
      <w:r w:rsidRPr="00F50408">
        <w:rPr>
          <w:rFonts w:asciiTheme="minorHAnsi" w:hAnsiTheme="minorHAnsi" w:cstheme="minorHAnsi"/>
        </w:rPr>
        <w:t xml:space="preserve"> C, C++ for secure transaction.</w:t>
      </w:r>
      <w:r w:rsidR="002061DF" w:rsidRPr="00F50408">
        <w:rPr>
          <w:rFonts w:asciiTheme="minorHAnsi" w:hAnsiTheme="minorHAnsi" w:cstheme="minorHAnsi"/>
        </w:rPr>
        <w:t> </w:t>
      </w:r>
    </w:p>
    <w:p w14:paraId="1ECA8AAC" w14:textId="308087CA" w:rsidR="002061DF" w:rsidRPr="00F50408" w:rsidRDefault="00B624CE" w:rsidP="005439CF">
      <w:pPr>
        <w:pStyle w:val="NoSpacing"/>
        <w:numPr>
          <w:ilvl w:val="0"/>
          <w:numId w:val="5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nvolved in packaging, deployment and upgrade of different modules of SAS on JBoss App Server. VB code Analysis and Sybase store </w:t>
      </w:r>
      <w:r w:rsidR="002061DF" w:rsidRPr="00F50408">
        <w:rPr>
          <w:rFonts w:asciiTheme="minorHAnsi" w:hAnsiTheme="minorHAnsi" w:cstheme="minorHAnsi"/>
        </w:rPr>
        <w:t>procedure converted into SQL </w:t>
      </w:r>
    </w:p>
    <w:p w14:paraId="59437B74" w14:textId="77777777" w:rsidR="002061DF" w:rsidRPr="00F50408" w:rsidRDefault="002061DF" w:rsidP="002244A3">
      <w:pPr>
        <w:pStyle w:val="workdescription"/>
        <w:shd w:val="clear" w:color="auto" w:fill="FFFFFF" w:themeFill="background1"/>
        <w:spacing w:before="150" w:beforeAutospacing="0" w:after="75" w:afterAutospacing="0"/>
        <w:ind w:left="360"/>
        <w:rPr>
          <w:rFonts w:asciiTheme="minorHAnsi" w:hAnsiTheme="minorHAnsi" w:cstheme="minorHAnsi"/>
          <w:sz w:val="22"/>
          <w:szCs w:val="22"/>
        </w:rPr>
      </w:pPr>
    </w:p>
    <w:p w14:paraId="1CD1CA3D" w14:textId="6B1FDBDA" w:rsidR="002244A3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Background Skills</w:t>
      </w:r>
      <w:r w:rsidRPr="00F50408">
        <w:rPr>
          <w:rFonts w:asciiTheme="minorHAnsi" w:hAnsiTheme="minorHAnsi" w:cstheme="minorHAnsi"/>
          <w:sz w:val="22"/>
          <w:szCs w:val="22"/>
        </w:rPr>
        <w:t>: </w:t>
      </w:r>
      <w:r w:rsidRPr="00F50408">
        <w:rPr>
          <w:rStyle w:val="hl"/>
          <w:rFonts w:asciiTheme="minorHAnsi" w:hAnsiTheme="minorHAnsi" w:cstheme="minorHAnsi"/>
          <w:sz w:val="22"/>
          <w:szCs w:val="22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2EE, Spring, Struts, JSF, JSP, EJB, DOJO, JQuery, Sencha ExtJS, JavaScript, GWT, MySQL, TOAD, SQL, DB2, coherence, APACHE AXIS2, Tomcat, WSDL, JBos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Netbean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Jasper report, Unix, Mercurial, ClearCase, Selenium, Water Fall Model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ira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Swing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Cogno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iLog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Rule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>, Oracle ADF, Oracle BPM, Web 2.0, Linux, IBM MQ Series, Ruby, Z, ASP, C, C++, Mainframe, COBOL, PL/I, JCL, SQL, SAS VB</w:t>
      </w:r>
    </w:p>
    <w:p w14:paraId="69F766F4" w14:textId="77777777" w:rsidR="002244A3" w:rsidRPr="00F50408" w:rsidRDefault="002244A3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</w:p>
    <w:p w14:paraId="6055595D" w14:textId="1B4B562E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Client: Comcast, Her</w:t>
      </w:r>
      <w:r w:rsidR="00F50408">
        <w:rPr>
          <w:rFonts w:asciiTheme="minorHAnsi" w:hAnsiTheme="minorHAnsi" w:cstheme="minorHAnsi"/>
          <w:b/>
          <w:sz w:val="22"/>
          <w:szCs w:val="22"/>
        </w:rPr>
        <w:t>n</w:t>
      </w:r>
      <w:r w:rsidRPr="00F50408">
        <w:rPr>
          <w:rFonts w:asciiTheme="minorHAnsi" w:hAnsiTheme="minorHAnsi" w:cstheme="minorHAnsi"/>
          <w:b/>
          <w:sz w:val="22"/>
          <w:szCs w:val="22"/>
        </w:rPr>
        <w:t>don, VA</w:t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  <w:t xml:space="preserve">                                                             </w:t>
      </w:r>
      <w:r w:rsidR="00F50408">
        <w:rPr>
          <w:rFonts w:asciiTheme="minorHAnsi" w:hAnsiTheme="minorHAnsi" w:cstheme="minorHAnsi"/>
          <w:b/>
          <w:sz w:val="22"/>
          <w:szCs w:val="22"/>
        </w:rPr>
        <w:t xml:space="preserve">         </w:t>
      </w:r>
      <w:r w:rsidRPr="00F50408">
        <w:rPr>
          <w:rFonts w:asciiTheme="minorHAnsi" w:hAnsiTheme="minorHAnsi" w:cstheme="minorHAnsi"/>
          <w:b/>
          <w:sz w:val="22"/>
          <w:szCs w:val="22"/>
        </w:rPr>
        <w:t>May 2013- May 2014</w:t>
      </w:r>
    </w:p>
    <w:p w14:paraId="734659A2" w14:textId="41818A09" w:rsidR="002244A3" w:rsidRPr="00F50408" w:rsidRDefault="002244A3" w:rsidP="002244A3">
      <w:pPr>
        <w:shd w:val="clear" w:color="auto" w:fill="FFFFFF" w:themeFill="background1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 xml:space="preserve">Java Developer                                                     </w:t>
      </w:r>
    </w:p>
    <w:p w14:paraId="6DC5650C" w14:textId="533581EB" w:rsidR="002061DF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ccountabilities: </w:t>
      </w:r>
    </w:p>
    <w:p w14:paraId="6D3CA53A" w14:textId="77777777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tegrated Hibernate ORM with Spring-Hibernate framework to facilitate DML and DQL queries and repre</w:t>
      </w:r>
      <w:r w:rsidR="002061DF" w:rsidRPr="00F50408">
        <w:rPr>
          <w:rFonts w:asciiTheme="minorHAnsi" w:hAnsiTheme="minorHAnsi" w:cstheme="minorHAnsi"/>
        </w:rPr>
        <w:t>sent object-database mapping. </w:t>
      </w:r>
    </w:p>
    <w:p w14:paraId="1A07AF3D" w14:textId="7AC33EFC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transforming the Use Cases into Class Diagrams, Sequence</w:t>
      </w:r>
      <w:r w:rsidR="002061DF" w:rsidRPr="00F50408">
        <w:rPr>
          <w:rFonts w:asciiTheme="minorHAnsi" w:hAnsiTheme="minorHAnsi" w:cstheme="minorHAnsi"/>
        </w:rPr>
        <w:t xml:space="preserve"> Diagrams and State diagrams. </w:t>
      </w:r>
    </w:p>
    <w:p w14:paraId="7FB4F57E" w14:textId="2F5431B3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nvolved in development of Web Services, </w:t>
      </w:r>
      <w:r w:rsidR="002061DF" w:rsidRPr="00F50408">
        <w:rPr>
          <w:rFonts w:asciiTheme="minorHAnsi" w:hAnsiTheme="minorHAnsi" w:cstheme="minorHAnsi"/>
        </w:rPr>
        <w:t>creation of WSDL and schemas. </w:t>
      </w:r>
    </w:p>
    <w:p w14:paraId="7B7B269B" w14:textId="4C036616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Extensively participated on working with </w:t>
      </w:r>
      <w:proofErr w:type="gramStart"/>
      <w:r w:rsidRPr="00F50408">
        <w:rPr>
          <w:rFonts w:asciiTheme="minorHAnsi" w:hAnsiTheme="minorHAnsi" w:cstheme="minorHAnsi"/>
        </w:rPr>
        <w:t>Spring</w:t>
      </w:r>
      <w:proofErr w:type="gramEnd"/>
      <w:r w:rsidRPr="00F50408">
        <w:rPr>
          <w:rFonts w:asciiTheme="minorHAnsi" w:hAnsiTheme="minorHAnsi" w:cstheme="minorHAnsi"/>
        </w:rPr>
        <w:t xml:space="preserve"> framework. Involved</w:t>
      </w:r>
      <w:r w:rsidR="002061DF" w:rsidRPr="00F50408">
        <w:rPr>
          <w:rFonts w:asciiTheme="minorHAnsi" w:hAnsiTheme="minorHAnsi" w:cstheme="minorHAnsi"/>
        </w:rPr>
        <w:t xml:space="preserve"> in writing JSP and Servlets. </w:t>
      </w:r>
    </w:p>
    <w:p w14:paraId="203DC86E" w14:textId="39702D77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development of Web Services, were develope</w:t>
      </w:r>
      <w:r w:rsidR="002061DF" w:rsidRPr="00F50408">
        <w:rPr>
          <w:rFonts w:asciiTheme="minorHAnsi" w:hAnsiTheme="minorHAnsi" w:cstheme="minorHAnsi"/>
        </w:rPr>
        <w:t>d to receive client requests. </w:t>
      </w:r>
    </w:p>
    <w:p w14:paraId="0F976727" w14:textId="1F8CEF0C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mplemented Spring JDBC template, Sprin</w:t>
      </w:r>
      <w:r w:rsidR="002061DF" w:rsidRPr="00F50408">
        <w:rPr>
          <w:rFonts w:asciiTheme="minorHAnsi" w:hAnsiTheme="minorHAnsi" w:cstheme="minorHAnsi"/>
        </w:rPr>
        <w:t>g Exception Strategy and AOP. </w:t>
      </w:r>
    </w:p>
    <w:p w14:paraId="67B377C2" w14:textId="7CBB5767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Involved in setting up WebSphere Application server and using Ant tool to build the application and deploy the application in </w:t>
      </w:r>
      <w:r w:rsidR="002061DF" w:rsidRPr="00F50408">
        <w:rPr>
          <w:rFonts w:asciiTheme="minorHAnsi" w:hAnsiTheme="minorHAnsi" w:cstheme="minorHAnsi"/>
        </w:rPr>
        <w:t>WebSphere Application server. </w:t>
      </w:r>
    </w:p>
    <w:p w14:paraId="56886833" w14:textId="3A150587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the creation of Store Procedures. Involved in writing SQL queries, Stored Procedures to accomplish complex functionalities. </w:t>
      </w:r>
    </w:p>
    <w:p w14:paraId="3F81D0F5" w14:textId="5381D04D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Part of team creating quality working J2EE code to design, schedule, and</w:t>
      </w:r>
      <w:r w:rsidR="002061DF" w:rsidRPr="00F50408">
        <w:rPr>
          <w:rFonts w:asciiTheme="minorHAnsi" w:hAnsiTheme="minorHAnsi" w:cstheme="minorHAnsi"/>
        </w:rPr>
        <w:t xml:space="preserve"> cost to implement use cases. </w:t>
      </w:r>
    </w:p>
    <w:p w14:paraId="3649507E" w14:textId="36210605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Reusable classes in th</w:t>
      </w:r>
      <w:r w:rsidR="002061DF" w:rsidRPr="00F50408">
        <w:rPr>
          <w:rFonts w:asciiTheme="minorHAnsi" w:hAnsiTheme="minorHAnsi" w:cstheme="minorHAnsi"/>
        </w:rPr>
        <w:t>e middleware using Hibernate. </w:t>
      </w:r>
    </w:p>
    <w:p w14:paraId="39E40D94" w14:textId="2BF0C4CF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writing lots of JSP for maintains and enhancements of the application. Worked on Front End using Servlets and also bac</w:t>
      </w:r>
      <w:r w:rsidR="002061DF" w:rsidRPr="00F50408">
        <w:rPr>
          <w:rFonts w:asciiTheme="minorHAnsi" w:hAnsiTheme="minorHAnsi" w:cstheme="minorHAnsi"/>
        </w:rPr>
        <w:t>kend using EJB and Hibernate. </w:t>
      </w:r>
    </w:p>
    <w:p w14:paraId="2A02BB4C" w14:textId="4EBB0E9E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Presentation Layer using Str</w:t>
      </w:r>
      <w:r w:rsidR="002061DF" w:rsidRPr="00F50408">
        <w:rPr>
          <w:rFonts w:asciiTheme="minorHAnsi" w:hAnsiTheme="minorHAnsi" w:cstheme="minorHAnsi"/>
        </w:rPr>
        <w:t>uts Tiles, JSPs and Servlets. </w:t>
      </w:r>
    </w:p>
    <w:p w14:paraId="77AE2D77" w14:textId="792C9FEF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reated quality working J2EE code to design, schedule, and</w:t>
      </w:r>
      <w:r w:rsidR="002061DF" w:rsidRPr="00F50408">
        <w:rPr>
          <w:rFonts w:asciiTheme="minorHAnsi" w:hAnsiTheme="minorHAnsi" w:cstheme="minorHAnsi"/>
        </w:rPr>
        <w:t xml:space="preserve"> cost to implement use cases. </w:t>
      </w:r>
    </w:p>
    <w:p w14:paraId="54219E09" w14:textId="40007A2D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Setting of DB2 build settings in RAD ap</w:t>
      </w:r>
      <w:r w:rsidR="002061DF" w:rsidRPr="00F50408">
        <w:rPr>
          <w:rFonts w:asciiTheme="minorHAnsi" w:hAnsiTheme="minorHAnsi" w:cstheme="minorHAnsi"/>
        </w:rPr>
        <w:t>plication development server. </w:t>
      </w:r>
    </w:p>
    <w:p w14:paraId="758B201D" w14:textId="6D5BEEFB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writing the database inte</w:t>
      </w:r>
      <w:r w:rsidR="002061DF" w:rsidRPr="00F50408">
        <w:rPr>
          <w:rFonts w:asciiTheme="minorHAnsi" w:hAnsiTheme="minorHAnsi" w:cstheme="minorHAnsi"/>
        </w:rPr>
        <w:t>gration code using Hibernate. </w:t>
      </w:r>
    </w:p>
    <w:p w14:paraId="099E6FD8" w14:textId="7AEBFCD4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reation of managed</w:t>
      </w:r>
      <w:r w:rsidR="002061DF" w:rsidRPr="00F50408">
        <w:rPr>
          <w:rFonts w:asciiTheme="minorHAnsi" w:hAnsiTheme="minorHAnsi" w:cstheme="minorHAnsi"/>
        </w:rPr>
        <w:t xml:space="preserve"> server and JDBC connections. </w:t>
      </w:r>
    </w:p>
    <w:p w14:paraId="10DEB749" w14:textId="4A4F55B7" w:rsidR="002061DF" w:rsidRPr="00F50408" w:rsidRDefault="00B624CE" w:rsidP="005439CF">
      <w:pPr>
        <w:pStyle w:val="NoSpacing"/>
        <w:numPr>
          <w:ilvl w:val="0"/>
          <w:numId w:val="4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on the application using Rational Application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Developer</w:t>
      </w:r>
      <w:r w:rsidRPr="00F50408">
        <w:rPr>
          <w:rFonts w:asciiTheme="minorHAnsi" w:hAnsiTheme="minorHAnsi" w:cstheme="minorHAnsi"/>
        </w:rPr>
        <w:t>. Designed &amp; Developed Application flow UML diagrams of the appl</w:t>
      </w:r>
      <w:r w:rsidR="002061DF" w:rsidRPr="00F50408">
        <w:rPr>
          <w:rFonts w:asciiTheme="minorHAnsi" w:hAnsiTheme="minorHAnsi" w:cstheme="minorHAnsi"/>
        </w:rPr>
        <w:t>ication using Rational Rose. </w:t>
      </w:r>
    </w:p>
    <w:p w14:paraId="4C12F3ED" w14:textId="5B51E2CF" w:rsidR="00B624CE" w:rsidRPr="00F50408" w:rsidRDefault="00B624CE" w:rsidP="00F50408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Background Skills</w:t>
      </w:r>
      <w:r w:rsidRPr="00F50408">
        <w:rPr>
          <w:rFonts w:asciiTheme="minorHAnsi" w:hAnsiTheme="minorHAnsi" w:cstheme="minorHAnsi"/>
          <w:sz w:val="22"/>
          <w:szCs w:val="22"/>
        </w:rPr>
        <w:t>: J2EE, </w:t>
      </w:r>
      <w:r w:rsidRPr="00F50408">
        <w:rPr>
          <w:rStyle w:val="hl"/>
          <w:rFonts w:asciiTheme="minorHAnsi" w:hAnsiTheme="minorHAnsi" w:cstheme="minorHAnsi"/>
          <w:sz w:val="22"/>
          <w:szCs w:val="22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SP, Servlet, JDBC, JavaScript, Struts, Hibernate, JUnit, HTML, JavaScript, WebSphere Application Server, WSAD, Oracle, TOAD, Spring, WSDL, Axis 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tcpmon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Ant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inCV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indows'XP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>, Aix-Unix.</w:t>
      </w:r>
    </w:p>
    <w:p w14:paraId="6F7707DF" w14:textId="77777777" w:rsidR="002244A3" w:rsidRPr="00F50408" w:rsidRDefault="002244A3" w:rsidP="002244A3">
      <w:pPr>
        <w:pStyle w:val="workdescription"/>
        <w:shd w:val="clear" w:color="auto" w:fill="FFFFFF" w:themeFill="background1"/>
        <w:spacing w:before="150" w:beforeAutospacing="0" w:after="75" w:afterAutospacing="0"/>
        <w:ind w:left="360"/>
        <w:rPr>
          <w:rFonts w:asciiTheme="minorHAnsi" w:hAnsiTheme="minorHAnsi" w:cstheme="minorHAnsi"/>
          <w:sz w:val="22"/>
          <w:szCs w:val="22"/>
        </w:rPr>
      </w:pPr>
    </w:p>
    <w:p w14:paraId="3435D357" w14:textId="77777777" w:rsidR="00F50408" w:rsidRDefault="00F50408" w:rsidP="00D43B60">
      <w:pPr>
        <w:shd w:val="clear" w:color="auto" w:fill="FFFFFF" w:themeFill="background1"/>
        <w:tabs>
          <w:tab w:val="left" w:pos="630"/>
        </w:tabs>
        <w:rPr>
          <w:rFonts w:asciiTheme="minorHAnsi" w:hAnsiTheme="minorHAnsi" w:cstheme="minorHAnsi"/>
          <w:b/>
          <w:sz w:val="22"/>
          <w:szCs w:val="22"/>
        </w:rPr>
      </w:pPr>
    </w:p>
    <w:p w14:paraId="0FF98607" w14:textId="77777777" w:rsidR="00F50408" w:rsidRDefault="00F50408" w:rsidP="00D43B60">
      <w:pPr>
        <w:shd w:val="clear" w:color="auto" w:fill="FFFFFF" w:themeFill="background1"/>
        <w:tabs>
          <w:tab w:val="left" w:pos="630"/>
        </w:tabs>
        <w:rPr>
          <w:rFonts w:asciiTheme="minorHAnsi" w:hAnsiTheme="minorHAnsi" w:cstheme="minorHAnsi"/>
          <w:b/>
          <w:sz w:val="22"/>
          <w:szCs w:val="22"/>
        </w:rPr>
      </w:pPr>
    </w:p>
    <w:p w14:paraId="7E368E06" w14:textId="729770B7" w:rsidR="002061DF" w:rsidRPr="00F50408" w:rsidRDefault="002244A3" w:rsidP="00D43B60">
      <w:pPr>
        <w:shd w:val="clear" w:color="auto" w:fill="FFFFFF" w:themeFill="background1"/>
        <w:tabs>
          <w:tab w:val="left" w:pos="630"/>
        </w:tabs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lastRenderedPageBreak/>
        <w:t>Client: KMG Group, New Delhi - India</w:t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</w:r>
      <w:r w:rsidRPr="00F50408">
        <w:rPr>
          <w:rFonts w:asciiTheme="minorHAnsi" w:hAnsiTheme="minorHAnsi" w:cstheme="minorHAnsi"/>
          <w:b/>
          <w:sz w:val="22"/>
          <w:szCs w:val="22"/>
        </w:rPr>
        <w:tab/>
        <w:t xml:space="preserve">                       </w:t>
      </w:r>
      <w:r w:rsidR="00D43B60" w:rsidRPr="00F50408">
        <w:rPr>
          <w:rFonts w:asciiTheme="minorHAnsi" w:hAnsiTheme="minorHAnsi" w:cstheme="minorHAnsi"/>
          <w:b/>
          <w:sz w:val="22"/>
          <w:szCs w:val="22"/>
        </w:rPr>
        <w:t xml:space="preserve">                                           </w:t>
      </w:r>
      <w:r w:rsidR="00310300" w:rsidRPr="00F50408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F50408">
        <w:rPr>
          <w:rFonts w:asciiTheme="minorHAnsi" w:hAnsiTheme="minorHAnsi" w:cstheme="minorHAnsi"/>
          <w:b/>
          <w:sz w:val="22"/>
          <w:szCs w:val="22"/>
        </w:rPr>
        <w:t xml:space="preserve">  </w:t>
      </w:r>
      <w:r w:rsidR="00310300" w:rsidRPr="00F50408">
        <w:rPr>
          <w:rFonts w:asciiTheme="minorHAnsi" w:hAnsiTheme="minorHAnsi" w:cstheme="minorHAnsi"/>
          <w:b/>
          <w:sz w:val="22"/>
          <w:szCs w:val="22"/>
        </w:rPr>
        <w:t xml:space="preserve">June </w:t>
      </w:r>
      <w:r w:rsidRPr="00F50408">
        <w:rPr>
          <w:rFonts w:asciiTheme="minorHAnsi" w:hAnsiTheme="minorHAnsi" w:cstheme="minorHAnsi"/>
          <w:b/>
          <w:sz w:val="22"/>
          <w:szCs w:val="22"/>
        </w:rPr>
        <w:t>2010 - Dec 2012</w:t>
      </w:r>
      <w:r w:rsidR="00D43B60" w:rsidRPr="00F5040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F50408">
        <w:rPr>
          <w:rFonts w:asciiTheme="minorHAnsi" w:hAnsiTheme="minorHAnsi" w:cstheme="minorHAnsi"/>
          <w:b/>
          <w:sz w:val="22"/>
          <w:szCs w:val="22"/>
        </w:rPr>
        <w:t>Role:  Software Develope</w:t>
      </w:r>
      <w:r w:rsidR="00D43B60" w:rsidRPr="00F50408">
        <w:rPr>
          <w:rFonts w:asciiTheme="minorHAnsi" w:hAnsiTheme="minorHAnsi" w:cstheme="minorHAnsi"/>
          <w:b/>
          <w:sz w:val="22"/>
          <w:szCs w:val="22"/>
        </w:rPr>
        <w:t>r</w:t>
      </w:r>
    </w:p>
    <w:p w14:paraId="79450534" w14:textId="10139BEF" w:rsidR="002061DF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ccountabilities: </w:t>
      </w:r>
    </w:p>
    <w:p w14:paraId="3B728303" w14:textId="77777777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orked with Spring Batch Used Spring ORM module</w:t>
      </w:r>
      <w:r w:rsidR="002061DF" w:rsidRPr="00F50408">
        <w:rPr>
          <w:rFonts w:asciiTheme="minorHAnsi" w:hAnsiTheme="minorHAnsi" w:cstheme="minorHAnsi"/>
        </w:rPr>
        <w:t xml:space="preserve"> to integrate with Hibernate. </w:t>
      </w:r>
    </w:p>
    <w:p w14:paraId="5091E926" w14:textId="0F09AE77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the modules of Purchase Request, Purchas</w:t>
      </w:r>
      <w:r w:rsidR="002061DF" w:rsidRPr="00F50408">
        <w:rPr>
          <w:rFonts w:asciiTheme="minorHAnsi" w:hAnsiTheme="minorHAnsi" w:cstheme="minorHAnsi"/>
        </w:rPr>
        <w:t>e Order, Item Master modules. </w:t>
      </w:r>
    </w:p>
    <w:p w14:paraId="1DB6FFAE" w14:textId="0176C29B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the Enhance</w:t>
      </w:r>
      <w:r w:rsidR="002061DF" w:rsidRPr="00F50408">
        <w:rPr>
          <w:rFonts w:asciiTheme="minorHAnsi" w:hAnsiTheme="minorHAnsi" w:cstheme="minorHAnsi"/>
        </w:rPr>
        <w:t>ment of Summarization module. </w:t>
      </w:r>
    </w:p>
    <w:p w14:paraId="0CB3EC5E" w14:textId="441470B3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ed the web </w:t>
      </w:r>
      <w:r w:rsidR="002061DF" w:rsidRPr="00F50408">
        <w:rPr>
          <w:rFonts w:asciiTheme="minorHAnsi" w:hAnsiTheme="minorHAnsi" w:cstheme="minorHAnsi"/>
        </w:rPr>
        <w:t>pages using JSP, CSS and HTML </w:t>
      </w:r>
    </w:p>
    <w:p w14:paraId="2F284604" w14:textId="5F346C4D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the RTM interface module to map the requirements to the test-case</w:t>
      </w:r>
      <w:r w:rsidR="002061DF" w:rsidRPr="00F50408">
        <w:rPr>
          <w:rFonts w:asciiTheme="minorHAnsi" w:hAnsiTheme="minorHAnsi" w:cstheme="minorHAnsi"/>
        </w:rPr>
        <w:t xml:space="preserve"> and Test design modules </w:t>
      </w:r>
      <w:r w:rsidR="002061DF" w:rsidRPr="00F50408">
        <w:rPr>
          <w:rFonts w:asciiTheme="minorHAnsi" w:hAnsiTheme="minorHAnsi" w:cstheme="minorHAnsi"/>
        </w:rPr>
        <w:br/>
      </w:r>
      <w:r w:rsidRPr="00F50408">
        <w:rPr>
          <w:rFonts w:asciiTheme="minorHAnsi" w:hAnsiTheme="minorHAnsi" w:cstheme="minorHAnsi"/>
        </w:rPr>
        <w:t xml:space="preserve"> Gene</w:t>
      </w:r>
      <w:r w:rsidR="002061DF" w:rsidRPr="00F50408">
        <w:rPr>
          <w:rFonts w:asciiTheme="minorHAnsi" w:hAnsiTheme="minorHAnsi" w:cstheme="minorHAnsi"/>
        </w:rPr>
        <w:t>ric Tree Navigation control). </w:t>
      </w:r>
    </w:p>
    <w:p w14:paraId="11A50413" w14:textId="792BB324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Used several J2EE Design Patterns (Session Façade, Aggregate Entity) for</w:t>
      </w:r>
      <w:r w:rsidR="002061DF" w:rsidRPr="00F50408">
        <w:rPr>
          <w:rFonts w:asciiTheme="minorHAnsi" w:hAnsiTheme="minorHAnsi" w:cstheme="minorHAnsi"/>
        </w:rPr>
        <w:t xml:space="preserve"> the Middle Tier development. </w:t>
      </w:r>
    </w:p>
    <w:p w14:paraId="146535DD" w14:textId="1C845EDF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EJBS (Session and Message-Driven Beans) in (RAD) for handling business processing, database acces</w:t>
      </w:r>
      <w:r w:rsidR="002061DF" w:rsidRPr="00F50408">
        <w:rPr>
          <w:rFonts w:asciiTheme="minorHAnsi" w:hAnsiTheme="minorHAnsi" w:cstheme="minorHAnsi"/>
        </w:rPr>
        <w:t>s and asynchronous messaging. </w:t>
      </w:r>
    </w:p>
    <w:p w14:paraId="265BB36C" w14:textId="1D384EFB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Made extensive use of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Naming and Directory Interface (JNDI) for</w:t>
      </w:r>
      <w:r w:rsidR="002061DF" w:rsidRPr="00F50408">
        <w:rPr>
          <w:rFonts w:asciiTheme="minorHAnsi" w:hAnsiTheme="minorHAnsi" w:cstheme="minorHAnsi"/>
        </w:rPr>
        <w:t xml:space="preserve"> looking up enterprise beans. </w:t>
      </w:r>
    </w:p>
    <w:p w14:paraId="2222E566" w14:textId="143AAEFB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Message-Driven beans in collaboration with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="002061DF" w:rsidRPr="00F50408">
        <w:rPr>
          <w:rFonts w:asciiTheme="minorHAnsi" w:hAnsiTheme="minorHAnsi" w:cstheme="minorHAnsi"/>
        </w:rPr>
        <w:t> Messaging Service (JMS). </w:t>
      </w:r>
    </w:p>
    <w:p w14:paraId="1E3318F0" w14:textId="2A5784B6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writing JSP/HTML/JavaScript and Servlets to generate dynam</w:t>
      </w:r>
      <w:r w:rsidR="002061DF" w:rsidRPr="00F50408">
        <w:rPr>
          <w:rFonts w:asciiTheme="minorHAnsi" w:hAnsiTheme="minorHAnsi" w:cstheme="minorHAnsi"/>
        </w:rPr>
        <w:t>ic web pages and web content. </w:t>
      </w:r>
    </w:p>
    <w:p w14:paraId="2731472B" w14:textId="7A8B166D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 various stored procedures in PL/SQL and JD</w:t>
      </w:r>
      <w:r w:rsidR="002061DF" w:rsidRPr="00F50408">
        <w:rPr>
          <w:rFonts w:asciiTheme="minorHAnsi" w:hAnsiTheme="minorHAnsi" w:cstheme="minorHAnsi"/>
        </w:rPr>
        <w:t>BC routines to update tables. </w:t>
      </w:r>
    </w:p>
    <w:p w14:paraId="67625229" w14:textId="44E84B68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Wrote various SQL queries f</w:t>
      </w:r>
      <w:r w:rsidR="002061DF" w:rsidRPr="00F50408">
        <w:rPr>
          <w:rFonts w:asciiTheme="minorHAnsi" w:hAnsiTheme="minorHAnsi" w:cstheme="minorHAnsi"/>
        </w:rPr>
        <w:t>or data retrieval using JDBC. </w:t>
      </w:r>
    </w:p>
    <w:p w14:paraId="05232646" w14:textId="1EA1BFB5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building and parsing X</w:t>
      </w:r>
      <w:r w:rsidR="002061DF" w:rsidRPr="00F50408">
        <w:rPr>
          <w:rFonts w:asciiTheme="minorHAnsi" w:hAnsiTheme="minorHAnsi" w:cstheme="minorHAnsi"/>
        </w:rPr>
        <w:t>ML documents using SAX parser. </w:t>
      </w:r>
    </w:p>
    <w:p w14:paraId="37F7BAA7" w14:textId="3E443DF3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posed business logic as a web service and developed WSDL files for d</w:t>
      </w:r>
      <w:r w:rsidR="002061DF" w:rsidRPr="00F50408">
        <w:rPr>
          <w:rFonts w:asciiTheme="minorHAnsi" w:hAnsiTheme="minorHAnsi" w:cstheme="minorHAnsi"/>
        </w:rPr>
        <w:t>escribing these web services. </w:t>
      </w:r>
    </w:p>
    <w:p w14:paraId="63126432" w14:textId="5B0959C9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Extensively used SOAP formatted messages for commun</w:t>
      </w:r>
      <w:r w:rsidR="002061DF" w:rsidRPr="00F50408">
        <w:rPr>
          <w:rFonts w:asciiTheme="minorHAnsi" w:hAnsiTheme="minorHAnsi" w:cstheme="minorHAnsi"/>
        </w:rPr>
        <w:t>ication between web services. </w:t>
      </w:r>
    </w:p>
    <w:p w14:paraId="128322ED" w14:textId="10C64AF1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 xml:space="preserve">Developed the application on IBM </w:t>
      </w:r>
      <w:r w:rsidR="002061DF" w:rsidRPr="00F50408">
        <w:rPr>
          <w:rFonts w:asciiTheme="minorHAnsi" w:hAnsiTheme="minorHAnsi" w:cstheme="minorHAnsi"/>
        </w:rPr>
        <w:t>WebSphere Application Server. </w:t>
      </w:r>
    </w:p>
    <w:p w14:paraId="0B23854B" w14:textId="2235A7A4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the plug-in interfaces for the TMS features (TEE, R</w:t>
      </w:r>
      <w:r w:rsidR="002061DF" w:rsidRPr="00F50408">
        <w:rPr>
          <w:rFonts w:asciiTheme="minorHAnsi" w:hAnsiTheme="minorHAnsi" w:cstheme="minorHAnsi"/>
        </w:rPr>
        <w:t>equirements, Version Control) </w:t>
      </w:r>
    </w:p>
    <w:p w14:paraId="48453E85" w14:textId="7F6CF8DE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ed Form Beans, which are used to store data when t</w:t>
      </w:r>
      <w:r w:rsidR="002061DF" w:rsidRPr="00F50408">
        <w:rPr>
          <w:rFonts w:asciiTheme="minorHAnsi" w:hAnsiTheme="minorHAnsi" w:cstheme="minorHAnsi"/>
        </w:rPr>
        <w:t>he user submits the HTML form </w:t>
      </w:r>
    </w:p>
    <w:p w14:paraId="417053D3" w14:textId="129468FE" w:rsidR="002061DF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Coded various </w:t>
      </w:r>
      <w:r w:rsidRPr="00F50408">
        <w:rPr>
          <w:rStyle w:val="hl"/>
          <w:rFonts w:asciiTheme="minorHAnsi" w:hAnsiTheme="minorHAnsi" w:cstheme="minorHAnsi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</w:rPr>
        <w:t> beans to implem</w:t>
      </w:r>
      <w:r w:rsidR="002061DF" w:rsidRPr="00F50408">
        <w:rPr>
          <w:rFonts w:asciiTheme="minorHAnsi" w:hAnsiTheme="minorHAnsi" w:cstheme="minorHAnsi"/>
        </w:rPr>
        <w:t>ent the business logic </w:t>
      </w:r>
    </w:p>
    <w:p w14:paraId="6B4A91C9" w14:textId="628C93FD" w:rsidR="002244A3" w:rsidRPr="00F50408" w:rsidRDefault="002061DF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Development of GUI using AWT </w:t>
      </w:r>
      <w:r w:rsidR="00B624CE" w:rsidRPr="00F50408">
        <w:rPr>
          <w:rFonts w:asciiTheme="minorHAnsi" w:hAnsiTheme="minorHAnsi" w:cstheme="minorHAnsi"/>
        </w:rPr>
        <w:t xml:space="preserve"> Involved in creating the tables using SQL and </w:t>
      </w:r>
      <w:r w:rsidR="002244A3" w:rsidRPr="00F50408">
        <w:rPr>
          <w:rFonts w:asciiTheme="minorHAnsi" w:hAnsiTheme="minorHAnsi" w:cstheme="minorHAnsi"/>
        </w:rPr>
        <w:t>connectivity is done by JDBC </w:t>
      </w:r>
    </w:p>
    <w:p w14:paraId="300E102E" w14:textId="77777777" w:rsidR="002244A3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Involved in generating the reports regarding the marks they secured in the online test once they press the submit button in</w:t>
      </w:r>
      <w:r w:rsidR="002244A3" w:rsidRPr="00F50408">
        <w:rPr>
          <w:rFonts w:asciiTheme="minorHAnsi" w:hAnsiTheme="minorHAnsi" w:cstheme="minorHAnsi"/>
        </w:rPr>
        <w:t xml:space="preserve"> the test using HTML and JSP. </w:t>
      </w:r>
    </w:p>
    <w:p w14:paraId="22E550BC" w14:textId="46164832" w:rsidR="002244A3" w:rsidRPr="00F50408" w:rsidRDefault="00B624CE" w:rsidP="005439CF">
      <w:pPr>
        <w:pStyle w:val="NoSpacing"/>
        <w:numPr>
          <w:ilvl w:val="0"/>
          <w:numId w:val="3"/>
        </w:numPr>
        <w:shd w:val="clear" w:color="auto" w:fill="FFFFFF" w:themeFill="background1"/>
        <w:rPr>
          <w:rFonts w:asciiTheme="minorHAnsi" w:hAnsiTheme="minorHAnsi" w:cstheme="minorHAnsi"/>
        </w:rPr>
      </w:pPr>
      <w:r w:rsidRPr="00F50408">
        <w:rPr>
          <w:rFonts w:asciiTheme="minorHAnsi" w:hAnsiTheme="minorHAnsi" w:cstheme="minorHAnsi"/>
        </w:rPr>
        <w:t>Apache Tomcat is used as an Application Serve</w:t>
      </w:r>
      <w:r w:rsidR="002244A3" w:rsidRPr="00F50408">
        <w:rPr>
          <w:rFonts w:asciiTheme="minorHAnsi" w:hAnsiTheme="minorHAnsi" w:cstheme="minorHAnsi"/>
        </w:rPr>
        <w:t>r to Deploy the Application. </w:t>
      </w:r>
    </w:p>
    <w:p w14:paraId="2B666084" w14:textId="2EB64E44" w:rsidR="00B624CE" w:rsidRPr="00F50408" w:rsidRDefault="00B624CE" w:rsidP="002244A3">
      <w:pPr>
        <w:pStyle w:val="workdescription"/>
        <w:shd w:val="clear" w:color="auto" w:fill="FFFFFF" w:themeFill="background1"/>
        <w:spacing w:before="150" w:beforeAutospacing="0" w:after="75" w:afterAutospacing="0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Background Skills</w:t>
      </w:r>
      <w:r w:rsidRPr="00F50408">
        <w:rPr>
          <w:rFonts w:asciiTheme="minorHAnsi" w:hAnsiTheme="minorHAnsi" w:cstheme="minorHAnsi"/>
          <w:sz w:val="22"/>
          <w:szCs w:val="22"/>
        </w:rPr>
        <w:t>: J2ee, </w:t>
      </w:r>
      <w:r w:rsidRPr="00F50408">
        <w:rPr>
          <w:rStyle w:val="hl"/>
          <w:rFonts w:asciiTheme="minorHAnsi" w:hAnsiTheme="minorHAnsi" w:cstheme="minorHAnsi"/>
          <w:sz w:val="22"/>
          <w:szCs w:val="22"/>
          <w:shd w:val="clear" w:color="auto" w:fill="FFFFFF" w:themeFill="background1"/>
        </w:rPr>
        <w:t>Java</w:t>
      </w:r>
      <w:r w:rsidRPr="00F50408">
        <w:rPr>
          <w:rFonts w:asciiTheme="minorHAnsi" w:hAnsiTheme="minorHAnsi" w:cstheme="minorHAnsi"/>
          <w:sz w:val="22"/>
          <w:szCs w:val="22"/>
        </w:rPr>
        <w:t xml:space="preserve">, Jsp, Servlet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dbc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Strut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uni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Log4j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avascrip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Dhtm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ebsphere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 Application Server, Axi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sad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Xml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Xslt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Ant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 Query Analyzer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Jprobe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Cvs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Opprox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 Report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Windows'xp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>, Unix-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Ibm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 Aix.</w:t>
      </w:r>
    </w:p>
    <w:p w14:paraId="6EDFB214" w14:textId="77777777" w:rsidR="002244A3" w:rsidRPr="00F50408" w:rsidRDefault="002244A3" w:rsidP="002244A3">
      <w:pPr>
        <w:pStyle w:val="Heading2"/>
        <w:shd w:val="clear" w:color="auto" w:fill="FFFFFF" w:themeFill="background1"/>
        <w:spacing w:before="0"/>
        <w:rPr>
          <w:rFonts w:asciiTheme="minorHAnsi" w:hAnsiTheme="minorHAnsi" w:cstheme="minorHAnsi"/>
          <w:color w:val="auto"/>
          <w:sz w:val="22"/>
          <w:szCs w:val="22"/>
        </w:rPr>
      </w:pPr>
    </w:p>
    <w:p w14:paraId="12CC51FA" w14:textId="723A2D5C" w:rsidR="00B624CE" w:rsidRPr="00F50408" w:rsidRDefault="00B624CE" w:rsidP="002244A3">
      <w:pPr>
        <w:pStyle w:val="Heading2"/>
        <w:shd w:val="clear" w:color="auto" w:fill="FFFFFF" w:themeFill="background1"/>
        <w:spacing w:before="0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F50408">
        <w:rPr>
          <w:rFonts w:asciiTheme="minorHAnsi" w:hAnsiTheme="minorHAnsi" w:cstheme="minorHAnsi"/>
          <w:b/>
          <w:color w:val="auto"/>
          <w:sz w:val="22"/>
          <w:szCs w:val="22"/>
        </w:rPr>
        <w:t>Skills</w:t>
      </w:r>
      <w:r w:rsidR="002244A3" w:rsidRPr="00F50408">
        <w:rPr>
          <w:rFonts w:asciiTheme="minorHAnsi" w:hAnsiTheme="minorHAnsi" w:cstheme="minorHAnsi"/>
          <w:b/>
          <w:color w:val="auto"/>
          <w:sz w:val="22"/>
          <w:szCs w:val="22"/>
        </w:rPr>
        <w:t>:</w:t>
      </w:r>
    </w:p>
    <w:p w14:paraId="43719BB8" w14:textId="68675D6D" w:rsidR="00B624CE" w:rsidRPr="00F50408" w:rsidRDefault="00520C82" w:rsidP="002244A3">
      <w:pPr>
        <w:shd w:val="clear" w:color="auto" w:fill="FFFFFF" w:themeFill="background1"/>
        <w:rPr>
          <w:rFonts w:asciiTheme="minorHAnsi" w:hAnsiTheme="minorHAnsi" w:cstheme="minorHAnsi"/>
          <w:sz w:val="22"/>
          <w:szCs w:val="22"/>
        </w:rPr>
      </w:pPr>
      <w:r w:rsidRPr="00F50408">
        <w:rPr>
          <w:rStyle w:val="skill-text"/>
          <w:rFonts w:asciiTheme="minorHAnsi" w:hAnsiTheme="minorHAnsi" w:cstheme="minorHAnsi"/>
          <w:sz w:val="22"/>
          <w:szCs w:val="22"/>
        </w:rPr>
        <w:t>ORACLE (7</w:t>
      </w:r>
      <w:r w:rsidR="00B624CE" w:rsidRPr="00F50408">
        <w:rPr>
          <w:rStyle w:val="skill-text"/>
          <w:rFonts w:asciiTheme="minorHAnsi" w:hAnsiTheme="minorHAnsi" w:cstheme="minorHAnsi"/>
          <w:sz w:val="22"/>
          <w:szCs w:val="22"/>
        </w:rPr>
        <w:t>years)</w:t>
      </w:r>
      <w:r w:rsidR="00B624CE" w:rsidRPr="00F50408">
        <w:rPr>
          <w:rFonts w:asciiTheme="minorHAnsi" w:hAnsiTheme="minorHAnsi" w:cstheme="minorHAnsi"/>
          <w:sz w:val="22"/>
          <w:szCs w:val="22"/>
        </w:rPr>
        <w:t>, </w:t>
      </w:r>
      <w:r w:rsidR="00B624CE" w:rsidRPr="00F50408">
        <w:rPr>
          <w:rStyle w:val="skill-text"/>
          <w:rFonts w:asciiTheme="minorHAnsi" w:hAnsiTheme="minorHAnsi" w:cstheme="minorHAnsi"/>
          <w:sz w:val="22"/>
          <w:szCs w:val="22"/>
        </w:rPr>
        <w:t>SQL (8 years)</w:t>
      </w:r>
      <w:r w:rsidR="00B624CE" w:rsidRPr="00F50408">
        <w:rPr>
          <w:rFonts w:asciiTheme="minorHAnsi" w:hAnsiTheme="minorHAnsi" w:cstheme="minorHAnsi"/>
          <w:sz w:val="22"/>
          <w:szCs w:val="22"/>
        </w:rPr>
        <w:t>, </w:t>
      </w:r>
      <w:r w:rsidRPr="00F50408">
        <w:rPr>
          <w:rStyle w:val="skill-text"/>
          <w:rFonts w:asciiTheme="minorHAnsi" w:hAnsiTheme="minorHAnsi" w:cstheme="minorHAnsi"/>
          <w:sz w:val="22"/>
          <w:szCs w:val="22"/>
        </w:rPr>
        <w:t>WEBSPHERE (7</w:t>
      </w:r>
      <w:r w:rsidR="00B624CE" w:rsidRPr="00F50408">
        <w:rPr>
          <w:rStyle w:val="skill-text"/>
          <w:rFonts w:asciiTheme="minorHAnsi" w:hAnsiTheme="minorHAnsi" w:cstheme="minorHAnsi"/>
          <w:sz w:val="22"/>
          <w:szCs w:val="22"/>
        </w:rPr>
        <w:t xml:space="preserve"> years)</w:t>
      </w:r>
      <w:r w:rsidR="00B624CE" w:rsidRPr="00F50408">
        <w:rPr>
          <w:rFonts w:asciiTheme="minorHAnsi" w:hAnsiTheme="minorHAnsi" w:cstheme="minorHAnsi"/>
          <w:sz w:val="22"/>
          <w:szCs w:val="22"/>
        </w:rPr>
        <w:t>, </w:t>
      </w:r>
      <w:r w:rsidR="00B624CE" w:rsidRPr="00F50408">
        <w:rPr>
          <w:rStyle w:val="skill-text"/>
          <w:rFonts w:asciiTheme="minorHAnsi" w:hAnsiTheme="minorHAnsi" w:cstheme="minorHAnsi"/>
          <w:sz w:val="22"/>
          <w:szCs w:val="22"/>
        </w:rPr>
        <w:t>MYSQL (7 years)</w:t>
      </w:r>
      <w:r w:rsidR="00B624CE" w:rsidRPr="00F50408">
        <w:rPr>
          <w:rFonts w:asciiTheme="minorHAnsi" w:hAnsiTheme="minorHAnsi" w:cstheme="minorHAnsi"/>
          <w:sz w:val="22"/>
          <w:szCs w:val="22"/>
        </w:rPr>
        <w:t>, </w:t>
      </w:r>
      <w:r w:rsidR="00B624CE" w:rsidRPr="00F50408">
        <w:rPr>
          <w:rStyle w:val="skill-text"/>
          <w:rFonts w:asciiTheme="minorHAnsi" w:hAnsiTheme="minorHAnsi" w:cstheme="minorHAnsi"/>
          <w:sz w:val="22"/>
          <w:szCs w:val="22"/>
        </w:rPr>
        <w:t>DB2 (6 years)</w:t>
      </w:r>
    </w:p>
    <w:p w14:paraId="786FA8A6" w14:textId="77777777" w:rsidR="00B624CE" w:rsidRPr="00F50408" w:rsidRDefault="00B624CE" w:rsidP="002244A3">
      <w:pPr>
        <w:pStyle w:val="Heading2"/>
        <w:shd w:val="clear" w:color="auto" w:fill="FFFFFF" w:themeFill="background1"/>
        <w:spacing w:before="0"/>
        <w:rPr>
          <w:rFonts w:asciiTheme="minorHAnsi" w:hAnsiTheme="minorHAnsi" w:cstheme="minorHAnsi"/>
          <w:color w:val="auto"/>
          <w:sz w:val="22"/>
          <w:szCs w:val="22"/>
        </w:rPr>
      </w:pPr>
      <w:r w:rsidRPr="00F50408">
        <w:rPr>
          <w:rFonts w:asciiTheme="minorHAnsi" w:hAnsiTheme="minorHAnsi" w:cstheme="minorHAnsi"/>
          <w:color w:val="auto"/>
          <w:sz w:val="22"/>
          <w:szCs w:val="22"/>
        </w:rPr>
        <w:t>Additional Information</w:t>
      </w:r>
    </w:p>
    <w:p w14:paraId="1EBB9715" w14:textId="77777777" w:rsidR="00877AA1" w:rsidRPr="00F50408" w:rsidRDefault="00877AA1" w:rsidP="002244A3">
      <w:pPr>
        <w:pStyle w:val="NormalWeb"/>
        <w:shd w:val="clear" w:color="auto" w:fill="FFFFFF" w:themeFill="background1"/>
        <w:spacing w:after="75"/>
        <w:rPr>
          <w:rFonts w:asciiTheme="minorHAnsi" w:hAnsiTheme="minorHAnsi" w:cstheme="minorHAnsi"/>
          <w:b/>
          <w:sz w:val="22"/>
          <w:szCs w:val="22"/>
        </w:rPr>
      </w:pPr>
      <w:r w:rsidRPr="00F50408">
        <w:rPr>
          <w:rFonts w:asciiTheme="minorHAnsi" w:hAnsiTheme="minorHAnsi" w:cstheme="minorHAnsi"/>
          <w:b/>
          <w:sz w:val="22"/>
          <w:szCs w:val="22"/>
        </w:rPr>
        <w:t>ADDITIONAL TECH SKILLS </w:t>
      </w:r>
    </w:p>
    <w:p w14:paraId="42219260" w14:textId="2A1C6781" w:rsidR="00877AA1" w:rsidRPr="00F50408" w:rsidRDefault="00B624CE" w:rsidP="005439CF">
      <w:pPr>
        <w:pStyle w:val="NormalWeb"/>
        <w:numPr>
          <w:ilvl w:val="0"/>
          <w:numId w:val="1"/>
        </w:numPr>
        <w:shd w:val="clear" w:color="auto" w:fill="FFFFFF" w:themeFill="background1"/>
        <w:spacing w:after="75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hAnsiTheme="minorHAnsi" w:cstheme="minorHAnsi"/>
          <w:sz w:val="22"/>
          <w:szCs w:val="22"/>
        </w:rPr>
        <w:t xml:space="preserve">Oracle, SQL Server, MySQL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PostgreSQL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DB2, </w:t>
      </w:r>
      <w:r w:rsidR="00A86C3C" w:rsidRPr="00F50408">
        <w:rPr>
          <w:rFonts w:asciiTheme="minorHAnsi" w:hAnsiTheme="minorHAnsi" w:cstheme="minorHAnsi"/>
          <w:sz w:val="22"/>
          <w:szCs w:val="22"/>
        </w:rPr>
        <w:t xml:space="preserve">Go, </w:t>
      </w:r>
      <w:r w:rsidRPr="00F50408">
        <w:rPr>
          <w:rFonts w:asciiTheme="minorHAnsi" w:hAnsiTheme="minorHAnsi" w:cstheme="minorHAnsi"/>
          <w:sz w:val="22"/>
          <w:szCs w:val="22"/>
        </w:rPr>
        <w:t xml:space="preserve">JBoss, </w:t>
      </w:r>
      <w:proofErr w:type="spellStart"/>
      <w:r w:rsidRPr="00F50408">
        <w:rPr>
          <w:rFonts w:asciiTheme="minorHAnsi" w:hAnsiTheme="minorHAnsi" w:cstheme="minorHAnsi"/>
          <w:sz w:val="22"/>
          <w:szCs w:val="22"/>
        </w:rPr>
        <w:t>CockroachDB</w:t>
      </w:r>
      <w:proofErr w:type="spellEnd"/>
      <w:r w:rsidRPr="00F50408">
        <w:rPr>
          <w:rFonts w:asciiTheme="minorHAnsi" w:hAnsiTheme="minorHAnsi" w:cstheme="minorHAnsi"/>
          <w:sz w:val="22"/>
          <w:szCs w:val="22"/>
        </w:rPr>
        <w:t xml:space="preserve">, WebSphere, Tomcat, Eclipse, Flex, RSA, NetBeans, Windows, </w:t>
      </w:r>
      <w:proofErr w:type="gramStart"/>
      <w:r w:rsidRPr="00F50408">
        <w:rPr>
          <w:rFonts w:asciiTheme="minorHAnsi" w:hAnsiTheme="minorHAnsi" w:cstheme="minorHAnsi"/>
          <w:sz w:val="22"/>
          <w:szCs w:val="22"/>
        </w:rPr>
        <w:t>Linux ,</w:t>
      </w:r>
      <w:proofErr w:type="gramEnd"/>
      <w:r w:rsidR="00A57D80" w:rsidRPr="00F50408">
        <w:rPr>
          <w:rFonts w:asciiTheme="minorHAnsi" w:eastAsia="Times New Roman" w:hAnsiTheme="minorHAnsi" w:cstheme="minorHAnsi"/>
          <w:sz w:val="22"/>
          <w:szCs w:val="22"/>
          <w:shd w:val="clear" w:color="auto" w:fill="FFFFFF"/>
        </w:rPr>
        <w:t xml:space="preserve"> </w:t>
      </w:r>
      <w:r w:rsidR="00A57D80" w:rsidRPr="00F50408">
        <w:rPr>
          <w:rFonts w:asciiTheme="minorHAnsi" w:hAnsiTheme="minorHAnsi" w:cstheme="minorHAnsi"/>
          <w:sz w:val="22"/>
          <w:szCs w:val="22"/>
        </w:rPr>
        <w:t>Mac OS X,</w:t>
      </w:r>
      <w:r w:rsidRPr="00F50408">
        <w:rPr>
          <w:rFonts w:asciiTheme="minorHAnsi" w:hAnsiTheme="minorHAnsi" w:cstheme="minorHAnsi"/>
          <w:sz w:val="22"/>
          <w:szCs w:val="22"/>
        </w:rPr>
        <w:t xml:space="preserve"> Unix.</w:t>
      </w:r>
    </w:p>
    <w:p w14:paraId="532C24A2" w14:textId="39CB2A46" w:rsidR="00877AA1" w:rsidRPr="00F50408" w:rsidRDefault="00877AA1" w:rsidP="005439CF">
      <w:pPr>
        <w:pStyle w:val="NormalWeb"/>
        <w:numPr>
          <w:ilvl w:val="0"/>
          <w:numId w:val="1"/>
        </w:numPr>
        <w:shd w:val="clear" w:color="auto" w:fill="FFFFFF" w:themeFill="background1"/>
        <w:spacing w:after="75"/>
        <w:rPr>
          <w:rFonts w:asciiTheme="minorHAnsi" w:hAnsiTheme="minorHAnsi" w:cstheme="minorHAnsi"/>
          <w:sz w:val="22"/>
          <w:szCs w:val="22"/>
        </w:rPr>
      </w:pPr>
      <w:r w:rsidRPr="00F50408">
        <w:rPr>
          <w:rFonts w:asciiTheme="minorHAnsi" w:eastAsia="Times New Roman" w:hAnsiTheme="minorHAnsi" w:cstheme="minorHAnsi"/>
          <w:sz w:val="22"/>
          <w:szCs w:val="22"/>
        </w:rPr>
        <w:t>MQ Series Family : WMQ, WMB, Workflow, WebSphere Application Server</w:t>
      </w:r>
    </w:p>
    <w:p w14:paraId="1EA28CC0" w14:textId="77777777" w:rsidR="00877AA1" w:rsidRPr="00F50408" w:rsidRDefault="00877AA1" w:rsidP="002244A3">
      <w:pPr>
        <w:pStyle w:val="NormalWeb"/>
        <w:shd w:val="clear" w:color="auto" w:fill="FFFFFF" w:themeFill="background1"/>
        <w:spacing w:after="75"/>
        <w:rPr>
          <w:rFonts w:asciiTheme="minorHAnsi" w:hAnsiTheme="minorHAnsi" w:cstheme="minorHAnsi"/>
          <w:sz w:val="22"/>
          <w:szCs w:val="22"/>
        </w:rPr>
      </w:pPr>
    </w:p>
    <w:p w14:paraId="2BF6C56A" w14:textId="28E2A389" w:rsidR="0055151A" w:rsidRPr="00F50408" w:rsidRDefault="0055151A" w:rsidP="002244A3">
      <w:pPr>
        <w:pStyle w:val="Heading1"/>
        <w:shd w:val="clear" w:color="auto" w:fill="FFFFFF" w:themeFill="background1"/>
        <w:spacing w:before="0" w:beforeAutospacing="0" w:after="120" w:afterAutospacing="0"/>
        <w:rPr>
          <w:rStyle w:val="apple-converted-space"/>
          <w:rFonts w:asciiTheme="minorHAnsi" w:hAnsiTheme="minorHAnsi" w:cstheme="minorHAnsi"/>
          <w:sz w:val="22"/>
          <w:szCs w:val="22"/>
          <w:lang w:eastAsia="ar-SA"/>
        </w:rPr>
      </w:pPr>
    </w:p>
    <w:sectPr w:rsidR="0055151A" w:rsidRPr="00F50408" w:rsidSect="00F50408">
      <w:pgSz w:w="11900" w:h="16840"/>
      <w:pgMar w:top="720" w:right="720" w:bottom="720" w:left="720" w:header="0" w:footer="0" w:gutter="0"/>
      <w:cols w:space="720" w:equalWidth="0">
        <w:col w:w="10460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974155"/>
    <w:multiLevelType w:val="multilevel"/>
    <w:tmpl w:val="42C28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6285E01"/>
    <w:multiLevelType w:val="multilevel"/>
    <w:tmpl w:val="42C28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BA372A1"/>
    <w:multiLevelType w:val="hybridMultilevel"/>
    <w:tmpl w:val="C8B8DB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4DE50DAF"/>
    <w:multiLevelType w:val="multilevel"/>
    <w:tmpl w:val="42C28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FDB2A24"/>
    <w:multiLevelType w:val="hybridMultilevel"/>
    <w:tmpl w:val="A4D0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97465C"/>
    <w:multiLevelType w:val="hybridMultilevel"/>
    <w:tmpl w:val="0CFC9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C73C50"/>
    <w:multiLevelType w:val="hybridMultilevel"/>
    <w:tmpl w:val="8208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9441993"/>
    <w:multiLevelType w:val="hybridMultilevel"/>
    <w:tmpl w:val="819C9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027884"/>
    <w:multiLevelType w:val="multilevel"/>
    <w:tmpl w:val="42C28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4"/>
  </w:num>
  <w:num w:numId="5">
    <w:abstractNumId w:val="5"/>
  </w:num>
  <w:num w:numId="6">
    <w:abstractNumId w:val="3"/>
  </w:num>
  <w:num w:numId="7">
    <w:abstractNumId w:val="8"/>
  </w:num>
  <w:num w:numId="8">
    <w:abstractNumId w:val="0"/>
  </w:num>
  <w:num w:numId="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MTA1tjQyMba0NDJU0lEKTi0uzszPAymwrAUA3o1CYywAAAA="/>
  </w:docVars>
  <w:rsids>
    <w:rsidRoot w:val="00492FAC"/>
    <w:rsid w:val="00000926"/>
    <w:rsid w:val="00012CEC"/>
    <w:rsid w:val="00015836"/>
    <w:rsid w:val="00017557"/>
    <w:rsid w:val="000327F7"/>
    <w:rsid w:val="00036DCC"/>
    <w:rsid w:val="00057A85"/>
    <w:rsid w:val="00067056"/>
    <w:rsid w:val="00067078"/>
    <w:rsid w:val="00071816"/>
    <w:rsid w:val="00084EB0"/>
    <w:rsid w:val="000A6585"/>
    <w:rsid w:val="000B6503"/>
    <w:rsid w:val="000B7607"/>
    <w:rsid w:val="000C155B"/>
    <w:rsid w:val="000C4EA8"/>
    <w:rsid w:val="000C540C"/>
    <w:rsid w:val="000C79BF"/>
    <w:rsid w:val="000E2175"/>
    <w:rsid w:val="000F0B59"/>
    <w:rsid w:val="000F611C"/>
    <w:rsid w:val="001247F9"/>
    <w:rsid w:val="00134A2C"/>
    <w:rsid w:val="001436B8"/>
    <w:rsid w:val="00145DCB"/>
    <w:rsid w:val="00154B0F"/>
    <w:rsid w:val="00173EB6"/>
    <w:rsid w:val="001C4038"/>
    <w:rsid w:val="001C5E55"/>
    <w:rsid w:val="001D3F5A"/>
    <w:rsid w:val="001E3A98"/>
    <w:rsid w:val="001E5C58"/>
    <w:rsid w:val="002061DF"/>
    <w:rsid w:val="002109EB"/>
    <w:rsid w:val="002119D8"/>
    <w:rsid w:val="00216E3C"/>
    <w:rsid w:val="00220768"/>
    <w:rsid w:val="002244A3"/>
    <w:rsid w:val="002348CA"/>
    <w:rsid w:val="00242EDB"/>
    <w:rsid w:val="00260D5C"/>
    <w:rsid w:val="002722FD"/>
    <w:rsid w:val="00275F0D"/>
    <w:rsid w:val="00276902"/>
    <w:rsid w:val="002773DA"/>
    <w:rsid w:val="00280E03"/>
    <w:rsid w:val="00285AD4"/>
    <w:rsid w:val="00290459"/>
    <w:rsid w:val="002A0B47"/>
    <w:rsid w:val="002B26B7"/>
    <w:rsid w:val="002B7A14"/>
    <w:rsid w:val="002C3061"/>
    <w:rsid w:val="002D6F37"/>
    <w:rsid w:val="002E52E4"/>
    <w:rsid w:val="00300F2D"/>
    <w:rsid w:val="003078BC"/>
    <w:rsid w:val="00310300"/>
    <w:rsid w:val="0032295F"/>
    <w:rsid w:val="00322C34"/>
    <w:rsid w:val="00326A2A"/>
    <w:rsid w:val="00336A44"/>
    <w:rsid w:val="0036451F"/>
    <w:rsid w:val="00377AB7"/>
    <w:rsid w:val="00395AC7"/>
    <w:rsid w:val="003A3EFB"/>
    <w:rsid w:val="003A6DAB"/>
    <w:rsid w:val="003A6F79"/>
    <w:rsid w:val="003B01DA"/>
    <w:rsid w:val="003B5974"/>
    <w:rsid w:val="00400BDB"/>
    <w:rsid w:val="00400C88"/>
    <w:rsid w:val="0041256A"/>
    <w:rsid w:val="00443993"/>
    <w:rsid w:val="00445EAC"/>
    <w:rsid w:val="004477B4"/>
    <w:rsid w:val="00453982"/>
    <w:rsid w:val="004738A3"/>
    <w:rsid w:val="00476400"/>
    <w:rsid w:val="0049244A"/>
    <w:rsid w:val="00492FAC"/>
    <w:rsid w:val="004A011B"/>
    <w:rsid w:val="004B406F"/>
    <w:rsid w:val="004B43AD"/>
    <w:rsid w:val="004B5C15"/>
    <w:rsid w:val="004F3500"/>
    <w:rsid w:val="0051060C"/>
    <w:rsid w:val="00515453"/>
    <w:rsid w:val="00520C82"/>
    <w:rsid w:val="00527690"/>
    <w:rsid w:val="005423AB"/>
    <w:rsid w:val="00542D6F"/>
    <w:rsid w:val="005439CF"/>
    <w:rsid w:val="00544E07"/>
    <w:rsid w:val="005508D1"/>
    <w:rsid w:val="0055151A"/>
    <w:rsid w:val="0056743D"/>
    <w:rsid w:val="00573C9F"/>
    <w:rsid w:val="00577E91"/>
    <w:rsid w:val="00585D8E"/>
    <w:rsid w:val="00595AF2"/>
    <w:rsid w:val="005A0721"/>
    <w:rsid w:val="005A4E68"/>
    <w:rsid w:val="005A54A6"/>
    <w:rsid w:val="005B2ECD"/>
    <w:rsid w:val="005C20C1"/>
    <w:rsid w:val="005D40E4"/>
    <w:rsid w:val="005E023F"/>
    <w:rsid w:val="005F295C"/>
    <w:rsid w:val="005F6EA1"/>
    <w:rsid w:val="00654C4F"/>
    <w:rsid w:val="00656102"/>
    <w:rsid w:val="006569C6"/>
    <w:rsid w:val="00662D39"/>
    <w:rsid w:val="00663FD9"/>
    <w:rsid w:val="006716E7"/>
    <w:rsid w:val="006908E1"/>
    <w:rsid w:val="006A03A1"/>
    <w:rsid w:val="006A2235"/>
    <w:rsid w:val="006C0557"/>
    <w:rsid w:val="006C31AB"/>
    <w:rsid w:val="006C58D3"/>
    <w:rsid w:val="006C666D"/>
    <w:rsid w:val="006C7C98"/>
    <w:rsid w:val="006D311C"/>
    <w:rsid w:val="006E436B"/>
    <w:rsid w:val="006F4C84"/>
    <w:rsid w:val="006F5B31"/>
    <w:rsid w:val="00703C93"/>
    <w:rsid w:val="00714C18"/>
    <w:rsid w:val="00746B5B"/>
    <w:rsid w:val="007605BB"/>
    <w:rsid w:val="00764405"/>
    <w:rsid w:val="00765D28"/>
    <w:rsid w:val="00780100"/>
    <w:rsid w:val="00783672"/>
    <w:rsid w:val="007932DD"/>
    <w:rsid w:val="0079793E"/>
    <w:rsid w:val="007B4EF8"/>
    <w:rsid w:val="007C4B97"/>
    <w:rsid w:val="007C5C92"/>
    <w:rsid w:val="007C68D2"/>
    <w:rsid w:val="007D3452"/>
    <w:rsid w:val="007F2A31"/>
    <w:rsid w:val="00821B98"/>
    <w:rsid w:val="008630BB"/>
    <w:rsid w:val="00871CAD"/>
    <w:rsid w:val="00877AA1"/>
    <w:rsid w:val="00894667"/>
    <w:rsid w:val="00895309"/>
    <w:rsid w:val="008A4C27"/>
    <w:rsid w:val="008B39D3"/>
    <w:rsid w:val="008E2275"/>
    <w:rsid w:val="008F63D7"/>
    <w:rsid w:val="00900ACF"/>
    <w:rsid w:val="009172F3"/>
    <w:rsid w:val="0092661A"/>
    <w:rsid w:val="009350ED"/>
    <w:rsid w:val="00944269"/>
    <w:rsid w:val="00970028"/>
    <w:rsid w:val="00971A89"/>
    <w:rsid w:val="009739D0"/>
    <w:rsid w:val="0099273A"/>
    <w:rsid w:val="00992A67"/>
    <w:rsid w:val="009C0569"/>
    <w:rsid w:val="009E0955"/>
    <w:rsid w:val="009F18F7"/>
    <w:rsid w:val="00A57D80"/>
    <w:rsid w:val="00A86C3C"/>
    <w:rsid w:val="00AA36A3"/>
    <w:rsid w:val="00AA4989"/>
    <w:rsid w:val="00AC00BA"/>
    <w:rsid w:val="00AD2AC6"/>
    <w:rsid w:val="00AE0958"/>
    <w:rsid w:val="00B0019F"/>
    <w:rsid w:val="00B04590"/>
    <w:rsid w:val="00B05317"/>
    <w:rsid w:val="00B11F6E"/>
    <w:rsid w:val="00B3075D"/>
    <w:rsid w:val="00B46027"/>
    <w:rsid w:val="00B624CE"/>
    <w:rsid w:val="00B67409"/>
    <w:rsid w:val="00B675F7"/>
    <w:rsid w:val="00B71BDC"/>
    <w:rsid w:val="00B75E92"/>
    <w:rsid w:val="00B87163"/>
    <w:rsid w:val="00B930A1"/>
    <w:rsid w:val="00BA08E3"/>
    <w:rsid w:val="00BB0A49"/>
    <w:rsid w:val="00BB27F9"/>
    <w:rsid w:val="00BC655A"/>
    <w:rsid w:val="00BD5EEC"/>
    <w:rsid w:val="00C036D1"/>
    <w:rsid w:val="00C070C6"/>
    <w:rsid w:val="00C14633"/>
    <w:rsid w:val="00C31840"/>
    <w:rsid w:val="00C4097E"/>
    <w:rsid w:val="00C42886"/>
    <w:rsid w:val="00C5540E"/>
    <w:rsid w:val="00C842C3"/>
    <w:rsid w:val="00CA0FED"/>
    <w:rsid w:val="00CA49C7"/>
    <w:rsid w:val="00CB5D61"/>
    <w:rsid w:val="00CB77EB"/>
    <w:rsid w:val="00CC0379"/>
    <w:rsid w:val="00CE0F28"/>
    <w:rsid w:val="00CE38EE"/>
    <w:rsid w:val="00CF77C9"/>
    <w:rsid w:val="00D233E6"/>
    <w:rsid w:val="00D33FF8"/>
    <w:rsid w:val="00D43B60"/>
    <w:rsid w:val="00D47F49"/>
    <w:rsid w:val="00D533B9"/>
    <w:rsid w:val="00D544F3"/>
    <w:rsid w:val="00D55ACB"/>
    <w:rsid w:val="00D717F9"/>
    <w:rsid w:val="00D82F74"/>
    <w:rsid w:val="00D8314E"/>
    <w:rsid w:val="00D91116"/>
    <w:rsid w:val="00DA7D47"/>
    <w:rsid w:val="00DB2AF6"/>
    <w:rsid w:val="00DB4BFB"/>
    <w:rsid w:val="00DD0267"/>
    <w:rsid w:val="00DD4522"/>
    <w:rsid w:val="00DF07B9"/>
    <w:rsid w:val="00DF35F2"/>
    <w:rsid w:val="00DF5737"/>
    <w:rsid w:val="00DF7E38"/>
    <w:rsid w:val="00E150B8"/>
    <w:rsid w:val="00E153C9"/>
    <w:rsid w:val="00E15B74"/>
    <w:rsid w:val="00E15BA1"/>
    <w:rsid w:val="00E23923"/>
    <w:rsid w:val="00E2790C"/>
    <w:rsid w:val="00E3116E"/>
    <w:rsid w:val="00E316D6"/>
    <w:rsid w:val="00E31904"/>
    <w:rsid w:val="00E36B54"/>
    <w:rsid w:val="00E52D0C"/>
    <w:rsid w:val="00E567E2"/>
    <w:rsid w:val="00E60F17"/>
    <w:rsid w:val="00E614B3"/>
    <w:rsid w:val="00E6617F"/>
    <w:rsid w:val="00E67B9D"/>
    <w:rsid w:val="00E75D7B"/>
    <w:rsid w:val="00E8367C"/>
    <w:rsid w:val="00EC32E9"/>
    <w:rsid w:val="00EC3C76"/>
    <w:rsid w:val="00EC4B3E"/>
    <w:rsid w:val="00ED0771"/>
    <w:rsid w:val="00ED57D4"/>
    <w:rsid w:val="00ED676A"/>
    <w:rsid w:val="00F1188A"/>
    <w:rsid w:val="00F1680A"/>
    <w:rsid w:val="00F21671"/>
    <w:rsid w:val="00F33E7A"/>
    <w:rsid w:val="00F50408"/>
    <w:rsid w:val="00F60D4C"/>
    <w:rsid w:val="00F766CF"/>
    <w:rsid w:val="00F90652"/>
    <w:rsid w:val="00FA153D"/>
    <w:rsid w:val="00FB5ED2"/>
    <w:rsid w:val="00FC6184"/>
    <w:rsid w:val="00FD071B"/>
    <w:rsid w:val="5D9D6AAC"/>
    <w:rsid w:val="6B00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DDD4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2D0C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8A4C2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00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  <w:rPr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  <w:rPr>
      <w:sz w:val="22"/>
      <w:szCs w:val="22"/>
      <w:lang w:eastAsia="zh-CN"/>
    </w:rPr>
  </w:style>
  <w:style w:type="character" w:styleId="Hyperlink">
    <w:name w:val="Hyperlink"/>
    <w:basedOn w:val="DefaultParagraphFont"/>
    <w:unhideWhenUsed/>
    <w:qFormat/>
    <w:rPr>
      <w:color w:val="0000FF"/>
      <w:u w:val="single"/>
    </w:rPr>
  </w:style>
  <w:style w:type="paragraph" w:customStyle="1" w:styleId="Body">
    <w:name w:val="Body"/>
    <w:rPr>
      <w:rFonts w:ascii="Helvetica" w:eastAsia="Arial Unicode MS" w:hAnsi="Helvetica" w:cs="Arial Unicode MS"/>
      <w:color w:val="000000"/>
      <w:sz w:val="22"/>
      <w:szCs w:val="22"/>
    </w:rPr>
  </w:style>
  <w:style w:type="paragraph" w:customStyle="1" w:styleId="Normal1">
    <w:name w:val="Normal1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  <w:rPr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Normal2">
    <w:name w:val="Normal2"/>
    <w:qFormat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customStyle="1" w:styleId="NoSpacing1">
    <w:name w:val="No Spacing1"/>
    <w:uiPriority w:val="1"/>
    <w:qFormat/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qFormat/>
    <w:rPr>
      <w:rFonts w:ascii="Helvetica" w:eastAsia="Arial Unicode MS" w:hAnsi="Helvetica" w:cs="Arial Unicode MS"/>
      <w:color w:val="000000"/>
      <w:sz w:val="22"/>
      <w:szCs w:val="22"/>
    </w:rPr>
  </w:style>
  <w:style w:type="paragraph" w:customStyle="1" w:styleId="ExperianceBody">
    <w:name w:val="Experiance Body"/>
    <w:basedOn w:val="Normal"/>
    <w:qFormat/>
    <w:pPr>
      <w:widowControl w:val="0"/>
      <w:suppressAutoHyphens/>
      <w:jc w:val="both"/>
    </w:pPr>
    <w:rPr>
      <w:rFonts w:ascii="Arial" w:eastAsia="Lucida Sans Unicode" w:hAnsi="Arial"/>
      <w:sz w:val="20"/>
    </w:rPr>
  </w:style>
  <w:style w:type="character" w:customStyle="1" w:styleId="ListParagraphChar">
    <w:name w:val="List Paragraph Char"/>
    <w:link w:val="ListParagraph1"/>
    <w:qFormat/>
    <w:locked/>
  </w:style>
  <w:style w:type="character" w:customStyle="1" w:styleId="apple-converted-space">
    <w:name w:val="apple-converted-space"/>
    <w:basedOn w:val="DefaultParagraphFont"/>
    <w:qFormat/>
  </w:style>
  <w:style w:type="character" w:customStyle="1" w:styleId="hl">
    <w:name w:val="hl"/>
    <w:basedOn w:val="DefaultParagraphFont"/>
    <w:qFormat/>
  </w:style>
  <w:style w:type="paragraph" w:styleId="NormalWeb">
    <w:name w:val="Normal (Web)"/>
    <w:basedOn w:val="Normal"/>
    <w:uiPriority w:val="99"/>
    <w:unhideWhenUsed/>
    <w:rsid w:val="002B7A14"/>
    <w:pPr>
      <w:spacing w:before="100" w:beforeAutospacing="1" w:after="100" w:afterAutospacing="1"/>
    </w:pPr>
  </w:style>
  <w:style w:type="paragraph" w:styleId="ListParagraph">
    <w:name w:val="List Paragraph"/>
    <w:basedOn w:val="Normal"/>
    <w:qFormat/>
    <w:rsid w:val="001E5C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4C27"/>
    <w:rPr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DA7D47"/>
    <w:rPr>
      <w:b/>
      <w:bCs/>
    </w:rPr>
  </w:style>
  <w:style w:type="paragraph" w:styleId="NoSpacing">
    <w:name w:val="No Spacing"/>
    <w:link w:val="NoSpacingChar"/>
    <w:uiPriority w:val="1"/>
    <w:qFormat/>
    <w:rsid w:val="002109EB"/>
    <w:rPr>
      <w:rFonts w:ascii="Calibri" w:eastAsia="Calibri" w:hAnsi="Calibri"/>
      <w:sz w:val="22"/>
      <w:szCs w:val="22"/>
    </w:rPr>
  </w:style>
  <w:style w:type="paragraph" w:customStyle="1" w:styleId="ContactDetails">
    <w:name w:val="Contact Details"/>
    <w:basedOn w:val="Normal"/>
    <w:rsid w:val="003A3EFB"/>
    <w:pPr>
      <w:ind w:left="540"/>
    </w:pPr>
    <w:rPr>
      <w:rFonts w:ascii="Century Gothic" w:eastAsia="Century Gothic" w:hAnsi="Century Gothic"/>
      <w:color w:val="000000"/>
      <w:sz w:val="18"/>
      <w:szCs w:val="18"/>
    </w:rPr>
  </w:style>
  <w:style w:type="character" w:customStyle="1" w:styleId="NoSpacingChar">
    <w:name w:val="No Spacing Char"/>
    <w:link w:val="NoSpacing"/>
    <w:uiPriority w:val="1"/>
    <w:locked/>
    <w:rsid w:val="00C070C6"/>
    <w:rPr>
      <w:rFonts w:ascii="Calibri" w:eastAsia="Calibri" w:hAnsi="Calibri"/>
      <w:sz w:val="22"/>
      <w:szCs w:val="22"/>
    </w:rPr>
  </w:style>
  <w:style w:type="paragraph" w:customStyle="1" w:styleId="Body1">
    <w:name w:val="Body 1"/>
    <w:rsid w:val="00970028"/>
    <w:pPr>
      <w:suppressAutoHyphens/>
      <w:spacing w:line="100" w:lineRule="atLeast"/>
    </w:pPr>
    <w:rPr>
      <w:rFonts w:eastAsia="Arial Unicode MS"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00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locality">
    <w:name w:val="locality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paragraph" w:customStyle="1" w:styleId="summary">
    <w:name w:val="summary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paragraph" w:customStyle="1" w:styleId="worktitle">
    <w:name w:val="work_title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character" w:customStyle="1" w:styleId="bold">
    <w:name w:val="bold"/>
    <w:basedOn w:val="DefaultParagraphFont"/>
    <w:rsid w:val="00AC00BA"/>
  </w:style>
  <w:style w:type="paragraph" w:customStyle="1" w:styleId="workdates">
    <w:name w:val="work_dates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paragraph" w:customStyle="1" w:styleId="workdescription">
    <w:name w:val="work_description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paragraph" w:customStyle="1" w:styleId="edutitle">
    <w:name w:val="edu_title"/>
    <w:basedOn w:val="Normal"/>
    <w:rsid w:val="00AC00BA"/>
    <w:pPr>
      <w:spacing w:before="100" w:beforeAutospacing="1" w:after="100" w:afterAutospacing="1"/>
    </w:pPr>
    <w:rPr>
      <w:rFonts w:eastAsia="Times New Roman"/>
    </w:rPr>
  </w:style>
  <w:style w:type="character" w:customStyle="1" w:styleId="skill-text">
    <w:name w:val="skill-text"/>
    <w:basedOn w:val="DefaultParagraphFont"/>
    <w:rsid w:val="00AC00BA"/>
  </w:style>
  <w:style w:type="character" w:customStyle="1" w:styleId="ColorfulList-Accent1Char1">
    <w:name w:val="Colorful List - Accent 1 Char1"/>
    <w:link w:val="ColorfulList-Accent1"/>
    <w:uiPriority w:val="34"/>
    <w:locked/>
    <w:rsid w:val="00A86C3C"/>
    <w:rPr>
      <w:rFonts w:eastAsia="Times New Roman"/>
      <w:sz w:val="22"/>
      <w:szCs w:val="22"/>
    </w:rPr>
  </w:style>
  <w:style w:type="table" w:styleId="ColorfulList-Accent1">
    <w:name w:val="Colorful List Accent 1"/>
    <w:basedOn w:val="TableNormal"/>
    <w:link w:val="ColorfulList-Accent1Char1"/>
    <w:uiPriority w:val="34"/>
    <w:semiHidden/>
    <w:unhideWhenUsed/>
    <w:rsid w:val="00A86C3C"/>
    <w:rPr>
      <w:rFonts w:eastAsia="Times New Roman"/>
      <w:sz w:val="22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EF5FB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MediumShading1-Accent1Char">
    <w:name w:val="Medium Shading 1 - Accent 1 Char"/>
    <w:link w:val="MediumShading1-Accent1"/>
    <w:uiPriority w:val="1"/>
    <w:rsid w:val="002244A3"/>
    <w:rPr>
      <w:rFonts w:ascii="Times New Roman" w:eastAsia="Times New Roman" w:hAnsi="Times New Roman"/>
      <w:sz w:val="24"/>
      <w:szCs w:val="24"/>
      <w:lang w:val="en-US" w:eastAsia="ar-SA" w:bidi="ar-SA"/>
    </w:rPr>
  </w:style>
  <w:style w:type="table" w:styleId="MediumShading1-Accent1">
    <w:name w:val="Medium Shading 1 Accent 1"/>
    <w:basedOn w:val="TableNormal"/>
    <w:link w:val="MediumShading1-Accent1Char"/>
    <w:uiPriority w:val="1"/>
    <w:rsid w:val="002244A3"/>
    <w:rPr>
      <w:rFonts w:eastAsia="Times New Roman"/>
      <w:sz w:val="24"/>
      <w:szCs w:val="24"/>
      <w:lang w:eastAsia="ar-SA"/>
    </w:rPr>
    <w:tblPr>
      <w:tblStyleRowBandSize w:val="1"/>
      <w:tblStyleColBandSize w:val="1"/>
      <w:tblInd w:w="0" w:type="dxa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065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0818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24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946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8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818797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9582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3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55940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65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340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18396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968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5919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107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344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666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8324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43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273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2837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48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007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2595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709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204116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71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23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780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37711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7562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27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99905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23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2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2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138820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21412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1034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57947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55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5353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3676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32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75735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44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0979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1833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42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07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7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49863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8294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32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93100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003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674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4798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84515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0103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27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595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9186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18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421429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5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029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675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981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8276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647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534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400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48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56076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5387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0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1320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4036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03793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12624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04162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30331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716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898198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14838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42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5561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8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8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7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38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9135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7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790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677800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13510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95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885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13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161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2597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8296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95056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70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2417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782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71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16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5029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139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022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7364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30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591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211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062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0252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80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20765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11638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8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60363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46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71923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7281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760660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87362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082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163187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9831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9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50574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0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7E40ADC-F917-4351-8E23-65C7317E5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821</Words>
  <Characters>21780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5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ikas Gupta</cp:lastModifiedBy>
  <cp:revision>2</cp:revision>
  <dcterms:created xsi:type="dcterms:W3CDTF">2018-04-12T19:19:00Z</dcterms:created>
  <dcterms:modified xsi:type="dcterms:W3CDTF">2018-04-1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656</vt:lpwstr>
  </property>
</Properties>
</file>